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AD7FF" w14:textId="77777777" w:rsidR="00E54878" w:rsidRDefault="00C8703C">
      <w:pPr>
        <w:pStyle w:val="a3"/>
        <w:spacing w:before="4"/>
        <w:rPr>
          <w:rFonts w:ascii="Times New Roman"/>
          <w:sz w:val="16"/>
        </w:rPr>
      </w:pPr>
      <w:bookmarkStart w:id="0" w:name="_GoBack"/>
      <w:bookmarkEnd w:id="0"/>
      <w:r>
        <w:rPr>
          <w:noProof/>
          <w:lang w:eastAsia="ja-JP"/>
        </w:rPr>
        <w:drawing>
          <wp:anchor distT="0" distB="0" distL="0" distR="0" simplePos="0" relativeHeight="1360" behindDoc="0" locked="0" layoutInCell="1" allowOverlap="1" wp14:anchorId="79DAD823" wp14:editId="79DAD824">
            <wp:simplePos x="0" y="0"/>
            <wp:positionH relativeFrom="page">
              <wp:posOffset>444500</wp:posOffset>
            </wp:positionH>
            <wp:positionV relativeFrom="paragraph">
              <wp:posOffset>-12700</wp:posOffset>
            </wp:positionV>
            <wp:extent cx="1016000" cy="130952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016000" cy="1309527"/>
                    </a:xfrm>
                    <a:prstGeom prst="rect">
                      <a:avLst/>
                    </a:prstGeom>
                  </pic:spPr>
                </pic:pic>
              </a:graphicData>
            </a:graphic>
            <wp14:sizeRelH relativeFrom="margin">
              <wp14:pctWidth>0</wp14:pctWidth>
            </wp14:sizeRelH>
            <wp14:sizeRelV relativeFrom="margin">
              <wp14:pctHeight>0</wp14:pctHeight>
            </wp14:sizeRelV>
          </wp:anchor>
        </w:drawing>
      </w:r>
    </w:p>
    <w:p w14:paraId="79DAD800" w14:textId="77777777" w:rsidR="00E54878" w:rsidRDefault="00E54878">
      <w:pPr>
        <w:rPr>
          <w:rFonts w:ascii="Times New Roman"/>
          <w:sz w:val="16"/>
        </w:rPr>
        <w:sectPr w:rsidR="00E54878">
          <w:type w:val="continuous"/>
          <w:pgSz w:w="16840" w:h="11910" w:orient="landscape"/>
          <w:pgMar w:top="700" w:right="700" w:bottom="280" w:left="460" w:header="720" w:footer="720" w:gutter="0"/>
          <w:cols w:space="720"/>
        </w:sectPr>
      </w:pPr>
    </w:p>
    <w:p w14:paraId="79DAD801" w14:textId="77777777" w:rsidR="00E54878" w:rsidRPr="00C8703C" w:rsidRDefault="00A354C1" w:rsidP="00C8703C">
      <w:pPr>
        <w:spacing w:line="144" w:lineRule="auto"/>
        <w:ind w:left="2064" w:hanging="6"/>
        <w:rPr>
          <w:b/>
          <w:sz w:val="48"/>
          <w:szCs w:val="48"/>
        </w:rPr>
      </w:pPr>
      <w:r w:rsidRPr="00C8703C">
        <w:rPr>
          <w:noProof/>
          <w:sz w:val="48"/>
          <w:szCs w:val="48"/>
          <w:lang w:eastAsia="ja-JP"/>
        </w:rPr>
        <mc:AlternateContent>
          <mc:Choice Requires="wpg">
            <w:drawing>
              <wp:anchor distT="0" distB="0" distL="114300" distR="114300" simplePos="0" relativeHeight="503309744" behindDoc="1" locked="0" layoutInCell="1" allowOverlap="1" wp14:anchorId="79DAD825" wp14:editId="79DAD826">
                <wp:simplePos x="0" y="0"/>
                <wp:positionH relativeFrom="page">
                  <wp:posOffset>5697220</wp:posOffset>
                </wp:positionH>
                <wp:positionV relativeFrom="paragraph">
                  <wp:posOffset>-120650</wp:posOffset>
                </wp:positionV>
                <wp:extent cx="4617720" cy="255905"/>
                <wp:effectExtent l="20320" t="5080" r="19685" b="5715"/>
                <wp:wrapNone/>
                <wp:docPr id="75"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7720" cy="255905"/>
                          <a:chOff x="8972" y="-190"/>
                          <a:chExt cx="7272" cy="403"/>
                        </a:xfrm>
                      </wpg:grpSpPr>
                      <wps:wsp>
                        <wps:cNvPr id="76" name="Line 75"/>
                        <wps:cNvCnPr>
                          <a:cxnSpLocks noChangeShapeType="1"/>
                        </wps:cNvCnPr>
                        <wps:spPr bwMode="auto">
                          <a:xfrm>
                            <a:off x="8979" y="-190"/>
                            <a:ext cx="0" cy="402"/>
                          </a:xfrm>
                          <a:prstGeom prst="line">
                            <a:avLst/>
                          </a:prstGeom>
                          <a:noFill/>
                          <a:ln w="9347">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7" name="Line 74"/>
                        <wps:cNvCnPr>
                          <a:cxnSpLocks noChangeShapeType="1"/>
                        </wps:cNvCnPr>
                        <wps:spPr bwMode="auto">
                          <a:xfrm>
                            <a:off x="16236" y="-190"/>
                            <a:ext cx="0" cy="402"/>
                          </a:xfrm>
                          <a:prstGeom prst="line">
                            <a:avLst/>
                          </a:prstGeom>
                          <a:noFill/>
                          <a:ln w="9347">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8" name="Rectangle 73"/>
                        <wps:cNvSpPr>
                          <a:spLocks noChangeArrowheads="1"/>
                        </wps:cNvSpPr>
                        <wps:spPr bwMode="auto">
                          <a:xfrm>
                            <a:off x="8971" y="-191"/>
                            <a:ext cx="7272" cy="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Line 72"/>
                        <wps:cNvCnPr>
                          <a:cxnSpLocks noChangeShapeType="1"/>
                        </wps:cNvCnPr>
                        <wps:spPr bwMode="auto">
                          <a:xfrm>
                            <a:off x="8972" y="190"/>
                            <a:ext cx="7271" cy="0"/>
                          </a:xfrm>
                          <a:prstGeom prst="line">
                            <a:avLst/>
                          </a:prstGeom>
                          <a:noFill/>
                          <a:ln w="28029">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80" name="Text Box 71"/>
                        <wps:cNvSpPr txBox="1">
                          <a:spLocks noChangeArrowheads="1"/>
                        </wps:cNvSpPr>
                        <wps:spPr bwMode="auto">
                          <a:xfrm>
                            <a:off x="8986" y="-176"/>
                            <a:ext cx="7242" cy="345"/>
                          </a:xfrm>
                          <a:prstGeom prst="rect">
                            <a:avLst/>
                          </a:prstGeom>
                          <a:solidFill>
                            <a:srgbClr val="F4963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DAD833" w14:textId="77777777" w:rsidR="00E54878" w:rsidRDefault="00A354C1">
                              <w:pPr>
                                <w:spacing w:line="344" w:lineRule="exact"/>
                                <w:ind w:left="98"/>
                                <w:rPr>
                                  <w:b/>
                                  <w:sz w:val="20"/>
                                </w:rPr>
                              </w:pPr>
                              <w:r>
                                <w:rPr>
                                  <w:b/>
                                  <w:color w:val="FFFFFF"/>
                                  <w:w w:val="105"/>
                                  <w:sz w:val="20"/>
                                </w:rPr>
                                <w:t>Organiz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DAD825" id="Group 70" o:spid="_x0000_s1026" style="position:absolute;left:0;text-align:left;margin-left:448.6pt;margin-top:-9.5pt;width:363.6pt;height:20.15pt;z-index:-6736;mso-position-horizontal-relative:page" coordorigin="8972,-190" coordsize="7272,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">
                <v:line id="Line 75" o:spid="_x0000_s1027" style="position:absolute;visibility:visible;mso-wrap-style:square" from="8979,-190" to="8979,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" strokecolor="white" strokeweight=".25964mm"/>
                <v:line id="Line 74" o:spid="_x0000_s1028" style="position:absolute;visibility:visible;mso-wrap-style:square" from="16236,-190" to="16236,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" strokecolor="white" strokeweight=".25964mm"/>
                <v:rect id="Rectangle 73" o:spid="_x0000_s1029" style="position:absolute;left:8971;top:-191;width:727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" stroked="f"/>
                <v:line id="Line 72" o:spid="_x0000_s1030" style="position:absolute;visibility:visible;mso-wrap-style:square" from="8972,190" to="16243,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" strokecolor="white" strokeweight=".77858mm"/>
                <v:shapetype id="_x0000_t202" coordsize="21600,21600" o:spt="202" path="m,l,21600r21600,l21600,xe">
                  <v:stroke joinstyle="miter"/>
                  <v:path gradientshapeok="t" o:connecttype="rect"/>
                </v:shapetype>
                <v:shape id="Text Box 71" o:spid="_x0000_s1031" type="#_x0000_t202" style="position:absolute;left:8986;top:-176;width:7242;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" fillcolor="#f49639" stroked="f">
                  <v:textbox inset="0,0,0,0">
                    <w:txbxContent>
                      <w:p w14:paraId="79DAD833" w14:textId="77777777" w:rsidR="00E54878" w:rsidRDefault="00A354C1">
                        <w:pPr>
                          <w:spacing w:line="344" w:lineRule="exact"/>
                          <w:ind w:left="98"/>
                          <w:rPr>
                            <w:b/>
                            <w:sz w:val="20"/>
                          </w:rPr>
                        </w:pPr>
                        <w:r>
                          <w:rPr>
                            <w:b/>
                            <w:color w:val="FFFFFF"/>
                            <w:w w:val="105"/>
                            <w:sz w:val="20"/>
                          </w:rPr>
                          <w:t>Organization</w:t>
                        </w:r>
                      </w:p>
                    </w:txbxContent>
                  </v:textbox>
                </v:shape>
                <w10:wrap anchorx="page"/>
              </v:group>
            </w:pict>
          </mc:Fallback>
        </mc:AlternateContent>
      </w:r>
      <w:r w:rsidRPr="00C8703C">
        <w:rPr>
          <w:b/>
          <w:color w:val="231F20"/>
          <w:sz w:val="48"/>
          <w:szCs w:val="48"/>
        </w:rPr>
        <w:t>Graduate School of International Resource Sciences</w:t>
      </w:r>
    </w:p>
    <w:p w14:paraId="79DAD802" w14:textId="77777777" w:rsidR="00E54878" w:rsidRDefault="00E54878">
      <w:pPr>
        <w:pStyle w:val="a3"/>
        <w:rPr>
          <w:b/>
          <w:sz w:val="12"/>
        </w:rPr>
      </w:pPr>
    </w:p>
    <w:p w14:paraId="79DAD803" w14:textId="77777777" w:rsidR="00E54878" w:rsidRDefault="00A354C1">
      <w:pPr>
        <w:pStyle w:val="a3"/>
        <w:ind w:left="193" w:right="-72"/>
        <w:rPr>
          <w:sz w:val="20"/>
        </w:rPr>
      </w:pPr>
      <w:r>
        <w:rPr>
          <w:noProof/>
          <w:sz w:val="20"/>
          <w:lang w:eastAsia="ja-JP"/>
        </w:rPr>
        <mc:AlternateContent>
          <mc:Choice Requires="wpg">
            <w:drawing>
              <wp:inline distT="0" distB="0" distL="0" distR="0" wp14:anchorId="79DAD827" wp14:editId="79DAD828">
                <wp:extent cx="4542790" cy="437515"/>
                <wp:effectExtent l="5080" t="10795" r="5080" b="8890"/>
                <wp:docPr id="70"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2790" cy="437515"/>
                          <a:chOff x="0" y="0"/>
                          <a:chExt cx="7154" cy="689"/>
                        </a:xfrm>
                      </wpg:grpSpPr>
                      <wps:wsp>
                        <wps:cNvPr id="71" name="Line 69"/>
                        <wps:cNvCnPr>
                          <a:cxnSpLocks noChangeShapeType="1"/>
                        </wps:cNvCnPr>
                        <wps:spPr bwMode="auto">
                          <a:xfrm>
                            <a:off x="7" y="0"/>
                            <a:ext cx="0" cy="630"/>
                          </a:xfrm>
                          <a:prstGeom prst="line">
                            <a:avLst/>
                          </a:prstGeom>
                          <a:noFill/>
                          <a:ln w="9347">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2" name="Line 68"/>
                        <wps:cNvCnPr>
                          <a:cxnSpLocks noChangeShapeType="1"/>
                        </wps:cNvCnPr>
                        <wps:spPr bwMode="auto">
                          <a:xfrm>
                            <a:off x="7146" y="59"/>
                            <a:ext cx="0" cy="629"/>
                          </a:xfrm>
                          <a:prstGeom prst="line">
                            <a:avLst/>
                          </a:prstGeom>
                          <a:noFill/>
                          <a:ln w="9347">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3" name="Rectangle 67"/>
                        <wps:cNvSpPr>
                          <a:spLocks noChangeArrowheads="1"/>
                        </wps:cNvSpPr>
                        <wps:spPr bwMode="auto">
                          <a:xfrm>
                            <a:off x="0" y="585"/>
                            <a:ext cx="7154" cy="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Text Box 66"/>
                        <wps:cNvSpPr txBox="1">
                          <a:spLocks noChangeArrowheads="1"/>
                        </wps:cNvSpPr>
                        <wps:spPr bwMode="auto">
                          <a:xfrm>
                            <a:off x="14" y="7"/>
                            <a:ext cx="7125" cy="579"/>
                          </a:xfrm>
                          <a:prstGeom prst="rect">
                            <a:avLst/>
                          </a:prstGeom>
                          <a:solidFill>
                            <a:srgbClr val="F4963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DAD834" w14:textId="77777777" w:rsidR="00E54878" w:rsidRDefault="00A354C1" w:rsidP="00041AB1">
                              <w:pPr>
                                <w:spacing w:before="71" w:line="200" w:lineRule="exact"/>
                                <w:ind w:left="96"/>
                                <w:rPr>
                                  <w:b/>
                                  <w:sz w:val="20"/>
                                </w:rPr>
                              </w:pPr>
                              <w:r>
                                <w:rPr>
                                  <w:b/>
                                  <w:color w:val="FFFFFF"/>
                                  <w:w w:val="105"/>
                                  <w:sz w:val="20"/>
                                </w:rPr>
                                <w:t>Graduate</w:t>
                              </w:r>
                              <w:r>
                                <w:rPr>
                                  <w:b/>
                                  <w:color w:val="FFFFFF"/>
                                  <w:spacing w:val="-23"/>
                                  <w:w w:val="105"/>
                                  <w:sz w:val="20"/>
                                </w:rPr>
                                <w:t xml:space="preserve"> </w:t>
                              </w:r>
                              <w:r>
                                <w:rPr>
                                  <w:b/>
                                  <w:color w:val="FFFFFF"/>
                                  <w:w w:val="105"/>
                                  <w:sz w:val="20"/>
                                </w:rPr>
                                <w:t>School</w:t>
                              </w:r>
                              <w:r>
                                <w:rPr>
                                  <w:b/>
                                  <w:color w:val="FFFFFF"/>
                                  <w:spacing w:val="-20"/>
                                  <w:w w:val="105"/>
                                  <w:sz w:val="20"/>
                                </w:rPr>
                                <w:t xml:space="preserve"> </w:t>
                              </w:r>
                              <w:r>
                                <w:rPr>
                                  <w:b/>
                                  <w:color w:val="FFFFFF"/>
                                  <w:w w:val="105"/>
                                  <w:sz w:val="20"/>
                                </w:rPr>
                                <w:t>of</w:t>
                              </w:r>
                              <w:r>
                                <w:rPr>
                                  <w:b/>
                                  <w:color w:val="FFFFFF"/>
                                  <w:spacing w:val="-19"/>
                                  <w:w w:val="105"/>
                                  <w:sz w:val="20"/>
                                </w:rPr>
                                <w:t xml:space="preserve"> </w:t>
                              </w:r>
                              <w:r>
                                <w:rPr>
                                  <w:b/>
                                  <w:color w:val="FFFFFF"/>
                                  <w:w w:val="105"/>
                                  <w:sz w:val="20"/>
                                </w:rPr>
                                <w:t>International</w:t>
                              </w:r>
                              <w:r>
                                <w:rPr>
                                  <w:b/>
                                  <w:color w:val="FFFFFF"/>
                                  <w:spacing w:val="-24"/>
                                  <w:w w:val="105"/>
                                  <w:sz w:val="20"/>
                                </w:rPr>
                                <w:t xml:space="preserve"> </w:t>
                              </w:r>
                              <w:r>
                                <w:rPr>
                                  <w:b/>
                                  <w:color w:val="FFFFFF"/>
                                  <w:w w:val="105"/>
                                  <w:sz w:val="20"/>
                                </w:rPr>
                                <w:t>Resource</w:t>
                              </w:r>
                              <w:r>
                                <w:rPr>
                                  <w:b/>
                                  <w:color w:val="FFFFFF"/>
                                  <w:spacing w:val="-22"/>
                                  <w:w w:val="105"/>
                                  <w:sz w:val="20"/>
                                </w:rPr>
                                <w:t xml:space="preserve"> </w:t>
                              </w:r>
                              <w:r>
                                <w:rPr>
                                  <w:b/>
                                  <w:color w:val="FFFFFF"/>
                                  <w:w w:val="105"/>
                                  <w:sz w:val="20"/>
                                </w:rPr>
                                <w:t>Sciences</w:t>
                              </w:r>
                              <w:r>
                                <w:rPr>
                                  <w:b/>
                                  <w:color w:val="FFFFFF"/>
                                  <w:spacing w:val="-23"/>
                                  <w:w w:val="105"/>
                                  <w:sz w:val="20"/>
                                </w:rPr>
                                <w:t xml:space="preserve"> </w:t>
                              </w:r>
                              <w:r>
                                <w:rPr>
                                  <w:b/>
                                  <w:color w:val="FFFFFF"/>
                                  <w:w w:val="105"/>
                                  <w:sz w:val="20"/>
                                </w:rPr>
                                <w:t>to</w:t>
                              </w:r>
                              <w:r>
                                <w:rPr>
                                  <w:b/>
                                  <w:color w:val="FFFFFF"/>
                                  <w:spacing w:val="-20"/>
                                  <w:w w:val="105"/>
                                  <w:sz w:val="20"/>
                                </w:rPr>
                                <w:t xml:space="preserve"> </w:t>
                              </w:r>
                              <w:r>
                                <w:rPr>
                                  <w:b/>
                                  <w:color w:val="FFFFFF"/>
                                  <w:w w:val="105"/>
                                  <w:sz w:val="20"/>
                                </w:rPr>
                                <w:t>be established in April</w:t>
                              </w:r>
                              <w:r>
                                <w:rPr>
                                  <w:b/>
                                  <w:color w:val="FFFFFF"/>
                                  <w:spacing w:val="-18"/>
                                  <w:w w:val="105"/>
                                  <w:sz w:val="20"/>
                                </w:rPr>
                                <w:t xml:space="preserve"> </w:t>
                              </w:r>
                              <w:r>
                                <w:rPr>
                                  <w:b/>
                                  <w:color w:val="FFFFFF"/>
                                  <w:w w:val="105"/>
                                  <w:sz w:val="20"/>
                                </w:rPr>
                                <w:t>2016.</w:t>
                              </w:r>
                            </w:p>
                          </w:txbxContent>
                        </wps:txbx>
                        <wps:bodyPr rot="0" vert="horz" wrap="square" lIns="0" tIns="0" rIns="0" bIns="0" anchor="t" anchorCtr="0" upright="1">
                          <a:noAutofit/>
                        </wps:bodyPr>
                      </wps:wsp>
                    </wpg:wgp>
                  </a:graphicData>
                </a:graphic>
              </wp:inline>
            </w:drawing>
          </mc:Choice>
          <mc:Fallback>
            <w:pict>
              <v:group w14:anchorId="79DAD827" id="Group 65" o:spid="_x0000_s1032" style="width:357.7pt;height:34.45pt;mso-position-horizontal-relative:char;mso-position-vertical-relative:line" coordsize="7154,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">
                <v:line id="Line 69" o:spid="_x0000_s1033" style="position:absolute;visibility:visible;mso-wrap-style:square" from="7,0" to="7,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" strokecolor="white" strokeweight=".25964mm"/>
                <v:line id="Line 68" o:spid="_x0000_s1034" style="position:absolute;visibility:visible;mso-wrap-style:square" from="7146,59" to="7146,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" strokecolor="white" strokeweight=".25964mm"/>
                <v:rect id="Rectangle 67" o:spid="_x0000_s1035" style="position:absolute;top:585;width:7154;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" stroked="f"/>
                <v:shape id="Text Box 66" o:spid="_x0000_s1036" type="#_x0000_t202" style="position:absolute;left:14;top:7;width:7125;height: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" fillcolor="#f49639" stroked="f">
                  <v:textbox inset="0,0,0,0">
                    <w:txbxContent>
                      <w:p w14:paraId="79DAD834" w14:textId="77777777" w:rsidR="00E54878" w:rsidRDefault="00A354C1" w:rsidP="00041AB1">
                        <w:pPr>
                          <w:spacing w:before="71" w:line="200" w:lineRule="exact"/>
                          <w:ind w:left="96"/>
                          <w:rPr>
                            <w:b/>
                            <w:sz w:val="20"/>
                          </w:rPr>
                        </w:pPr>
                        <w:r>
                          <w:rPr>
                            <w:b/>
                            <w:color w:val="FFFFFF"/>
                            <w:w w:val="105"/>
                            <w:sz w:val="20"/>
                          </w:rPr>
                          <w:t>Graduate</w:t>
                        </w:r>
                        <w:r>
                          <w:rPr>
                            <w:b/>
                            <w:color w:val="FFFFFF"/>
                            <w:spacing w:val="-23"/>
                            <w:w w:val="105"/>
                            <w:sz w:val="20"/>
                          </w:rPr>
                          <w:t xml:space="preserve"> </w:t>
                        </w:r>
                        <w:r>
                          <w:rPr>
                            <w:b/>
                            <w:color w:val="FFFFFF"/>
                            <w:w w:val="105"/>
                            <w:sz w:val="20"/>
                          </w:rPr>
                          <w:t>School</w:t>
                        </w:r>
                        <w:r>
                          <w:rPr>
                            <w:b/>
                            <w:color w:val="FFFFFF"/>
                            <w:spacing w:val="-20"/>
                            <w:w w:val="105"/>
                            <w:sz w:val="20"/>
                          </w:rPr>
                          <w:t xml:space="preserve"> </w:t>
                        </w:r>
                        <w:r>
                          <w:rPr>
                            <w:b/>
                            <w:color w:val="FFFFFF"/>
                            <w:w w:val="105"/>
                            <w:sz w:val="20"/>
                          </w:rPr>
                          <w:t>of</w:t>
                        </w:r>
                        <w:r>
                          <w:rPr>
                            <w:b/>
                            <w:color w:val="FFFFFF"/>
                            <w:spacing w:val="-19"/>
                            <w:w w:val="105"/>
                            <w:sz w:val="20"/>
                          </w:rPr>
                          <w:t xml:space="preserve"> </w:t>
                        </w:r>
                        <w:r>
                          <w:rPr>
                            <w:b/>
                            <w:color w:val="FFFFFF"/>
                            <w:w w:val="105"/>
                            <w:sz w:val="20"/>
                          </w:rPr>
                          <w:t>International</w:t>
                        </w:r>
                        <w:r>
                          <w:rPr>
                            <w:b/>
                            <w:color w:val="FFFFFF"/>
                            <w:spacing w:val="-24"/>
                            <w:w w:val="105"/>
                            <w:sz w:val="20"/>
                          </w:rPr>
                          <w:t xml:space="preserve"> </w:t>
                        </w:r>
                        <w:r>
                          <w:rPr>
                            <w:b/>
                            <w:color w:val="FFFFFF"/>
                            <w:w w:val="105"/>
                            <w:sz w:val="20"/>
                          </w:rPr>
                          <w:t>Resource</w:t>
                        </w:r>
                        <w:r>
                          <w:rPr>
                            <w:b/>
                            <w:color w:val="FFFFFF"/>
                            <w:spacing w:val="-22"/>
                            <w:w w:val="105"/>
                            <w:sz w:val="20"/>
                          </w:rPr>
                          <w:t xml:space="preserve"> </w:t>
                        </w:r>
                        <w:r>
                          <w:rPr>
                            <w:b/>
                            <w:color w:val="FFFFFF"/>
                            <w:w w:val="105"/>
                            <w:sz w:val="20"/>
                          </w:rPr>
                          <w:t>Sciences</w:t>
                        </w:r>
                        <w:r>
                          <w:rPr>
                            <w:b/>
                            <w:color w:val="FFFFFF"/>
                            <w:spacing w:val="-23"/>
                            <w:w w:val="105"/>
                            <w:sz w:val="20"/>
                          </w:rPr>
                          <w:t xml:space="preserve"> </w:t>
                        </w:r>
                        <w:r>
                          <w:rPr>
                            <w:b/>
                            <w:color w:val="FFFFFF"/>
                            <w:w w:val="105"/>
                            <w:sz w:val="20"/>
                          </w:rPr>
                          <w:t>to</w:t>
                        </w:r>
                        <w:r>
                          <w:rPr>
                            <w:b/>
                            <w:color w:val="FFFFFF"/>
                            <w:spacing w:val="-20"/>
                            <w:w w:val="105"/>
                            <w:sz w:val="20"/>
                          </w:rPr>
                          <w:t xml:space="preserve"> </w:t>
                        </w:r>
                        <w:r>
                          <w:rPr>
                            <w:b/>
                            <w:color w:val="FFFFFF"/>
                            <w:w w:val="105"/>
                            <w:sz w:val="20"/>
                          </w:rPr>
                          <w:t>be established in April</w:t>
                        </w:r>
                        <w:r>
                          <w:rPr>
                            <w:b/>
                            <w:color w:val="FFFFFF"/>
                            <w:spacing w:val="-18"/>
                            <w:w w:val="105"/>
                            <w:sz w:val="20"/>
                          </w:rPr>
                          <w:t xml:space="preserve"> </w:t>
                        </w:r>
                        <w:r>
                          <w:rPr>
                            <w:b/>
                            <w:color w:val="FFFFFF"/>
                            <w:w w:val="105"/>
                            <w:sz w:val="20"/>
                          </w:rPr>
                          <w:t>2016.</w:t>
                        </w:r>
                      </w:p>
                    </w:txbxContent>
                  </v:textbox>
                </v:shape>
                <w10:anchorlock/>
              </v:group>
            </w:pict>
          </mc:Fallback>
        </mc:AlternateContent>
      </w:r>
    </w:p>
    <w:p w14:paraId="79DAD804" w14:textId="77777777" w:rsidR="00E54878" w:rsidRDefault="00A354C1" w:rsidP="00041AB1">
      <w:pPr>
        <w:pStyle w:val="a3"/>
        <w:spacing w:before="107" w:line="160" w:lineRule="exact"/>
        <w:ind w:left="306" w:right="542" w:firstLine="1"/>
      </w:pPr>
      <w:r>
        <w:rPr>
          <w:color w:val="231F20"/>
        </w:rPr>
        <w:t>The Graduate School of International Resource Sciences was established to cultivate specialists with wide-ranging knowledge in fields from earth sciences through to resource development and environmental conservation who can operate as global leaders as a result of pursuing leading-edge studies and research backed by advanced knowledge and e</w:t>
      </w:r>
      <w:r w:rsidR="00041AB1">
        <w:rPr>
          <w:rFonts w:hint="eastAsia"/>
          <w:color w:val="231F20"/>
          <w:lang w:eastAsia="ja-JP"/>
        </w:rPr>
        <w:t>x</w:t>
      </w:r>
      <w:r>
        <w:rPr>
          <w:color w:val="231F20"/>
        </w:rPr>
        <w:t xml:space="preserve">pertise in the fields of </w:t>
      </w:r>
      <w:r w:rsidR="00041AB1">
        <w:rPr>
          <w:color w:val="231F20"/>
        </w:rPr>
        <w:t>(1)</w:t>
      </w:r>
      <w:r>
        <w:rPr>
          <w:color w:val="231F20"/>
        </w:rPr>
        <w:t xml:space="preserve"> resource and </w:t>
      </w:r>
      <w:r>
        <w:rPr>
          <w:color w:val="231F20"/>
          <w:w w:val="101"/>
        </w:rPr>
        <w:t>earth</w:t>
      </w:r>
      <w:r>
        <w:rPr>
          <w:color w:val="231F20"/>
        </w:rPr>
        <w:t xml:space="preserve"> </w:t>
      </w:r>
      <w:r>
        <w:rPr>
          <w:color w:val="231F20"/>
          <w:w w:val="101"/>
        </w:rPr>
        <w:t>sciences</w:t>
      </w:r>
      <w:r>
        <w:rPr>
          <w:color w:val="231F20"/>
        </w:rPr>
        <w:t xml:space="preserve"> </w:t>
      </w:r>
      <w:r>
        <w:rPr>
          <w:color w:val="231F20"/>
          <w:w w:val="101"/>
        </w:rPr>
        <w:t>and</w:t>
      </w:r>
      <w:r>
        <w:rPr>
          <w:color w:val="231F20"/>
        </w:rPr>
        <w:t xml:space="preserve"> </w:t>
      </w:r>
      <w:r w:rsidR="00041AB1">
        <w:rPr>
          <w:color w:val="231F20"/>
          <w:w w:val="123"/>
        </w:rPr>
        <w:t>(2)</w:t>
      </w:r>
      <w:r>
        <w:rPr>
          <w:color w:val="231F20"/>
        </w:rPr>
        <w:t xml:space="preserve"> </w:t>
      </w:r>
      <w:r>
        <w:rPr>
          <w:color w:val="231F20"/>
          <w:w w:val="101"/>
        </w:rPr>
        <w:t>resource</w:t>
      </w:r>
      <w:r>
        <w:rPr>
          <w:color w:val="231F20"/>
        </w:rPr>
        <w:t xml:space="preserve"> </w:t>
      </w:r>
      <w:r>
        <w:rPr>
          <w:color w:val="231F20"/>
          <w:w w:val="101"/>
        </w:rPr>
        <w:t>development</w:t>
      </w:r>
      <w:r>
        <w:rPr>
          <w:color w:val="231F20"/>
        </w:rPr>
        <w:t xml:space="preserve"> </w:t>
      </w:r>
      <w:r>
        <w:rPr>
          <w:color w:val="231F20"/>
          <w:w w:val="101"/>
        </w:rPr>
        <w:t>and</w:t>
      </w:r>
      <w:r>
        <w:rPr>
          <w:color w:val="231F20"/>
        </w:rPr>
        <w:t xml:space="preserve"> </w:t>
      </w:r>
      <w:r>
        <w:rPr>
          <w:color w:val="231F20"/>
          <w:w w:val="101"/>
        </w:rPr>
        <w:t>environmental</w:t>
      </w:r>
      <w:r>
        <w:rPr>
          <w:color w:val="231F20"/>
        </w:rPr>
        <w:t xml:space="preserve"> </w:t>
      </w:r>
      <w:r>
        <w:rPr>
          <w:color w:val="231F20"/>
          <w:w w:val="101"/>
        </w:rPr>
        <w:t>science,</w:t>
      </w:r>
      <w:r>
        <w:rPr>
          <w:color w:val="231F20"/>
        </w:rPr>
        <w:t xml:space="preserve"> </w:t>
      </w:r>
      <w:r>
        <w:rPr>
          <w:color w:val="231F20"/>
          <w:w w:val="101"/>
        </w:rPr>
        <w:t>aimed</w:t>
      </w:r>
      <w:r>
        <w:rPr>
          <w:color w:val="231F20"/>
        </w:rPr>
        <w:t xml:space="preserve"> </w:t>
      </w:r>
      <w:r>
        <w:rPr>
          <w:color w:val="231F20"/>
          <w:w w:val="101"/>
        </w:rPr>
        <w:t>at</w:t>
      </w:r>
      <w:r>
        <w:rPr>
          <w:color w:val="231F20"/>
        </w:rPr>
        <w:t xml:space="preserve"> </w:t>
      </w:r>
      <w:r>
        <w:rPr>
          <w:color w:val="231F20"/>
          <w:w w:val="101"/>
        </w:rPr>
        <w:t>achieving</w:t>
      </w:r>
      <w:r>
        <w:rPr>
          <w:color w:val="231F20"/>
        </w:rPr>
        <w:t xml:space="preserve">  </w:t>
      </w:r>
      <w:r>
        <w:rPr>
          <w:color w:val="231F20"/>
          <w:w w:val="101"/>
        </w:rPr>
        <w:t xml:space="preserve">the </w:t>
      </w:r>
      <w:r>
        <w:rPr>
          <w:color w:val="231F20"/>
        </w:rPr>
        <w:t>resource-circulating society.</w:t>
      </w:r>
    </w:p>
    <w:p w14:paraId="79DAD805" w14:textId="77777777" w:rsidR="00E54878" w:rsidRDefault="00A354C1" w:rsidP="00041AB1">
      <w:pPr>
        <w:pStyle w:val="a3"/>
        <w:spacing w:before="70" w:line="160" w:lineRule="exact"/>
        <w:ind w:left="307"/>
      </w:pPr>
      <w:r>
        <w:rPr>
          <w:color w:val="231F20"/>
        </w:rPr>
        <w:t>【Master's Degree Program】</w:t>
      </w:r>
    </w:p>
    <w:p w14:paraId="79DAD806" w14:textId="77777777" w:rsidR="00E54878" w:rsidRDefault="00A354C1" w:rsidP="00041AB1">
      <w:pPr>
        <w:pStyle w:val="a3"/>
        <w:spacing w:before="20" w:line="160" w:lineRule="exact"/>
        <w:ind w:left="307" w:right="542" w:firstLine="132"/>
      </w:pPr>
      <w:r>
        <w:rPr>
          <w:color w:val="231F20"/>
        </w:rPr>
        <w:t>This course aims to study global resource problems and stimulate critical and creative thinking to develop strategies to help solve problems of energy and resource development, production and distribution. We strongly encourage international students to apply for acceptance this program. All the lectures are provided in English.</w:t>
      </w:r>
    </w:p>
    <w:p w14:paraId="79DAD807" w14:textId="77777777" w:rsidR="00E54878" w:rsidRDefault="00A354C1" w:rsidP="00041AB1">
      <w:pPr>
        <w:pStyle w:val="a3"/>
        <w:spacing w:before="68" w:line="160" w:lineRule="exact"/>
        <w:ind w:left="307"/>
      </w:pPr>
      <w:r>
        <w:rPr>
          <w:color w:val="231F20"/>
        </w:rPr>
        <w:t>【Doctoral Degree Program】</w:t>
      </w:r>
    </w:p>
    <w:p w14:paraId="79DAD808" w14:textId="77777777" w:rsidR="00E54878" w:rsidRDefault="00A354C1" w:rsidP="00041AB1">
      <w:pPr>
        <w:pStyle w:val="a3"/>
        <w:spacing w:before="20" w:line="160" w:lineRule="exact"/>
        <w:ind w:left="307" w:right="439" w:firstLine="132"/>
      </w:pPr>
      <w:r>
        <w:rPr>
          <w:color w:val="231F20"/>
        </w:rPr>
        <w:t xml:space="preserve">We train a person of talent who has ability in the forefront of the research capability, and able to apply the result of research to the resources area precisely, also has an advanced specialty to </w:t>
      </w:r>
      <w:proofErr w:type="gramStart"/>
      <w:r>
        <w:rPr>
          <w:color w:val="231F20"/>
        </w:rPr>
        <w:t>propose  a</w:t>
      </w:r>
      <w:proofErr w:type="gramEnd"/>
      <w:r>
        <w:rPr>
          <w:color w:val="231F20"/>
        </w:rPr>
        <w:t xml:space="preserve"> guideline for the new resource e</w:t>
      </w:r>
      <w:r w:rsidR="00041AB1">
        <w:rPr>
          <w:color w:val="231F20"/>
        </w:rPr>
        <w:t>x</w:t>
      </w:r>
      <w:r>
        <w:rPr>
          <w:color w:val="231F20"/>
        </w:rPr>
        <w:t>ploration and</w:t>
      </w:r>
      <w:r>
        <w:rPr>
          <w:color w:val="231F20"/>
          <w:spacing w:val="30"/>
        </w:rPr>
        <w:t xml:space="preserve"> </w:t>
      </w:r>
      <w:r>
        <w:rPr>
          <w:color w:val="231F20"/>
        </w:rPr>
        <w:t>development.</w:t>
      </w:r>
    </w:p>
    <w:p w14:paraId="79DAD809" w14:textId="77777777" w:rsidR="00E54878" w:rsidRDefault="00A354C1">
      <w:pPr>
        <w:pStyle w:val="1"/>
        <w:spacing w:before="162"/>
      </w:pPr>
      <w:r>
        <w:rPr>
          <w:b w:val="0"/>
        </w:rPr>
        <w:br w:type="column"/>
      </w:r>
      <w:r>
        <w:rPr>
          <w:color w:val="231F20"/>
          <w:w w:val="105"/>
        </w:rPr>
        <w:t>Master's</w:t>
      </w:r>
      <w:r>
        <w:rPr>
          <w:color w:val="231F20"/>
          <w:spacing w:val="-32"/>
          <w:w w:val="105"/>
        </w:rPr>
        <w:t xml:space="preserve"> </w:t>
      </w:r>
      <w:r>
        <w:rPr>
          <w:color w:val="231F20"/>
          <w:w w:val="105"/>
        </w:rPr>
        <w:t>Degree</w:t>
      </w:r>
      <w:r>
        <w:rPr>
          <w:color w:val="231F20"/>
          <w:spacing w:val="-34"/>
          <w:w w:val="105"/>
        </w:rPr>
        <w:t xml:space="preserve"> </w:t>
      </w:r>
      <w:r>
        <w:rPr>
          <w:color w:val="231F20"/>
          <w:w w:val="105"/>
        </w:rPr>
        <w:t>Program</w:t>
      </w:r>
    </w:p>
    <w:tbl>
      <w:tblPr>
        <w:tblStyle w:val="TableNormal"/>
        <w:tblW w:w="0" w:type="auto"/>
        <w:tblInd w:w="24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Look w:val="01E0" w:firstRow="1" w:lastRow="1" w:firstColumn="1" w:lastColumn="1" w:noHBand="0" w:noVBand="0"/>
      </w:tblPr>
      <w:tblGrid>
        <w:gridCol w:w="1835"/>
        <w:gridCol w:w="2335"/>
        <w:gridCol w:w="2752"/>
      </w:tblGrid>
      <w:tr w:rsidR="00E54878" w14:paraId="79DAD80D" w14:textId="77777777">
        <w:trPr>
          <w:trHeight w:val="415"/>
        </w:trPr>
        <w:tc>
          <w:tcPr>
            <w:tcW w:w="1835" w:type="dxa"/>
            <w:shd w:val="clear" w:color="auto" w:fill="F49639"/>
          </w:tcPr>
          <w:p w14:paraId="79DAD80A" w14:textId="77777777" w:rsidR="00E54878" w:rsidRDefault="00A354C1">
            <w:pPr>
              <w:pStyle w:val="TableParagraph"/>
              <w:spacing w:before="54" w:line="122" w:lineRule="auto"/>
              <w:ind w:right="126"/>
              <w:rPr>
                <w:b/>
                <w:sz w:val="13"/>
              </w:rPr>
            </w:pPr>
            <w:r>
              <w:rPr>
                <w:b/>
                <w:color w:val="FFFFFF"/>
                <w:sz w:val="13"/>
              </w:rPr>
              <w:t>Department [Enrollment Capacity]</w:t>
            </w:r>
          </w:p>
        </w:tc>
        <w:tc>
          <w:tcPr>
            <w:tcW w:w="2335" w:type="dxa"/>
            <w:shd w:val="clear" w:color="auto" w:fill="F49639"/>
          </w:tcPr>
          <w:p w14:paraId="79DAD80B" w14:textId="77777777" w:rsidR="00E54878" w:rsidRDefault="00A354C1">
            <w:pPr>
              <w:pStyle w:val="TableParagraph"/>
              <w:spacing w:before="38"/>
              <w:rPr>
                <w:b/>
                <w:sz w:val="13"/>
              </w:rPr>
            </w:pPr>
            <w:r>
              <w:rPr>
                <w:b/>
                <w:color w:val="FFFFFF"/>
                <w:sz w:val="13"/>
              </w:rPr>
              <w:t>Outline of Departments</w:t>
            </w:r>
          </w:p>
        </w:tc>
        <w:tc>
          <w:tcPr>
            <w:tcW w:w="2752" w:type="dxa"/>
            <w:shd w:val="clear" w:color="auto" w:fill="F49639"/>
          </w:tcPr>
          <w:p w14:paraId="79DAD80C" w14:textId="77777777" w:rsidR="00E54878" w:rsidRDefault="00A354C1">
            <w:pPr>
              <w:pStyle w:val="TableParagraph"/>
              <w:spacing w:before="54" w:line="122" w:lineRule="auto"/>
              <w:ind w:left="106" w:right="120" w:hanging="1"/>
              <w:rPr>
                <w:b/>
                <w:sz w:val="13"/>
              </w:rPr>
            </w:pPr>
            <w:r>
              <w:rPr>
                <w:b/>
                <w:color w:val="FFFFFF"/>
                <w:sz w:val="13"/>
              </w:rPr>
              <w:t>What kind of human resources do they bring up?</w:t>
            </w:r>
          </w:p>
        </w:tc>
      </w:tr>
      <w:tr w:rsidR="00E54878" w14:paraId="79DAD814" w14:textId="77777777">
        <w:trPr>
          <w:trHeight w:val="1580"/>
        </w:trPr>
        <w:tc>
          <w:tcPr>
            <w:tcW w:w="1835" w:type="dxa"/>
            <w:shd w:val="clear" w:color="auto" w:fill="FBE8D8"/>
          </w:tcPr>
          <w:p w14:paraId="79DAD80E" w14:textId="77777777" w:rsidR="00E54878" w:rsidRDefault="00E54878">
            <w:pPr>
              <w:pStyle w:val="TableParagraph"/>
              <w:spacing w:before="2"/>
              <w:ind w:left="0"/>
              <w:rPr>
                <w:b/>
                <w:sz w:val="20"/>
              </w:rPr>
            </w:pPr>
          </w:p>
          <w:p w14:paraId="79DAD80F" w14:textId="77777777" w:rsidR="00E54878" w:rsidRDefault="00A354C1" w:rsidP="00041AB1">
            <w:pPr>
              <w:pStyle w:val="TableParagraph"/>
              <w:spacing w:line="140" w:lineRule="exact"/>
              <w:ind w:left="108" w:right="126" w:hanging="1"/>
              <w:rPr>
                <w:sz w:val="13"/>
              </w:rPr>
            </w:pPr>
            <w:r>
              <w:rPr>
                <w:color w:val="77787B"/>
                <w:sz w:val="13"/>
              </w:rPr>
              <w:t>Department of Earth Resource Science</w:t>
            </w:r>
          </w:p>
          <w:p w14:paraId="79DAD810" w14:textId="77777777" w:rsidR="00E54878" w:rsidRDefault="00A354C1" w:rsidP="00041AB1">
            <w:pPr>
              <w:pStyle w:val="TableParagraph"/>
              <w:spacing w:before="65" w:line="140" w:lineRule="exact"/>
              <w:ind w:left="108"/>
              <w:rPr>
                <w:sz w:val="13"/>
              </w:rPr>
            </w:pPr>
            <w:r>
              <w:rPr>
                <w:color w:val="77787B"/>
                <w:w w:val="135"/>
                <w:sz w:val="13"/>
              </w:rPr>
              <w:t>[17]</w:t>
            </w:r>
          </w:p>
        </w:tc>
        <w:tc>
          <w:tcPr>
            <w:tcW w:w="2335" w:type="dxa"/>
          </w:tcPr>
          <w:p w14:paraId="79DAD811" w14:textId="77777777" w:rsidR="00E54878" w:rsidRDefault="00E54878" w:rsidP="00041AB1">
            <w:pPr>
              <w:pStyle w:val="TableParagraph"/>
              <w:spacing w:before="20" w:line="100" w:lineRule="exact"/>
              <w:ind w:left="0"/>
              <w:rPr>
                <w:b/>
                <w:sz w:val="9"/>
              </w:rPr>
            </w:pPr>
          </w:p>
          <w:p w14:paraId="79DAD812" w14:textId="77777777" w:rsidR="00E54878" w:rsidRDefault="00A354C1" w:rsidP="00041AB1">
            <w:pPr>
              <w:pStyle w:val="TableParagraph"/>
              <w:spacing w:line="100" w:lineRule="exact"/>
              <w:ind w:right="116" w:firstLine="103"/>
              <w:rPr>
                <w:sz w:val="10"/>
              </w:rPr>
            </w:pPr>
            <w:r>
              <w:rPr>
                <w:color w:val="231F20"/>
                <w:sz w:val="10"/>
              </w:rPr>
              <w:t>Education to let you keep studying the knowledge about the earth science necessary to accomplish a study for rare metal resources required for new material development to build sustained society to elucidate generation, the existence environment of a variety of  resources such as mineral resources, energy resources.</w:t>
            </w:r>
          </w:p>
        </w:tc>
        <w:tc>
          <w:tcPr>
            <w:tcW w:w="2752" w:type="dxa"/>
          </w:tcPr>
          <w:p w14:paraId="79DAD813" w14:textId="77777777" w:rsidR="00E54878" w:rsidRDefault="00A354C1" w:rsidP="00041AB1">
            <w:pPr>
              <w:pStyle w:val="TableParagraph"/>
              <w:spacing w:before="49" w:line="100" w:lineRule="exact"/>
              <w:ind w:left="102" w:right="119"/>
              <w:rPr>
                <w:sz w:val="10"/>
              </w:rPr>
            </w:pPr>
            <w:r>
              <w:rPr>
                <w:color w:val="77787B"/>
                <w:sz w:val="10"/>
              </w:rPr>
              <w:t xml:space="preserve">This department educates students in specialist areas related to the generation mechanisms and deposit </w:t>
            </w:r>
            <w:proofErr w:type="gramStart"/>
            <w:r>
              <w:rPr>
                <w:color w:val="77787B"/>
                <w:sz w:val="10"/>
              </w:rPr>
              <w:t>environments  of</w:t>
            </w:r>
            <w:proofErr w:type="gramEnd"/>
            <w:r>
              <w:rPr>
                <w:color w:val="77787B"/>
                <w:sz w:val="10"/>
              </w:rPr>
              <w:t xml:space="preserve"> a wide range of resources, mineral and energy resources included, related resource exploration and evaluation technologies, and the genesis of the minerals, rocks, and geological structures from which resources derive. Our aim is to produce professionals with new specialist knowledge and skills in resource science, as well as a broad- ranging knowledge of earth sciences, in order to meet society's</w:t>
            </w:r>
            <w:r>
              <w:rPr>
                <w:color w:val="77787B"/>
                <w:spacing w:val="4"/>
                <w:sz w:val="10"/>
              </w:rPr>
              <w:t xml:space="preserve"> </w:t>
            </w:r>
            <w:r>
              <w:rPr>
                <w:color w:val="77787B"/>
                <w:sz w:val="10"/>
              </w:rPr>
              <w:t>needs.</w:t>
            </w:r>
          </w:p>
        </w:tc>
      </w:tr>
      <w:tr w:rsidR="00E54878" w14:paraId="79DAD81C" w14:textId="77777777">
        <w:trPr>
          <w:trHeight w:val="2198"/>
        </w:trPr>
        <w:tc>
          <w:tcPr>
            <w:tcW w:w="1835" w:type="dxa"/>
            <w:shd w:val="clear" w:color="auto" w:fill="FBE8D8"/>
          </w:tcPr>
          <w:p w14:paraId="79DAD815" w14:textId="77777777" w:rsidR="00E54878" w:rsidRDefault="00E54878">
            <w:pPr>
              <w:pStyle w:val="TableParagraph"/>
              <w:spacing w:before="9"/>
              <w:ind w:left="0"/>
              <w:rPr>
                <w:b/>
                <w:sz w:val="26"/>
              </w:rPr>
            </w:pPr>
          </w:p>
          <w:p w14:paraId="79DAD816" w14:textId="77777777" w:rsidR="00E54878" w:rsidRDefault="00A354C1" w:rsidP="00041AB1">
            <w:pPr>
              <w:pStyle w:val="TableParagraph"/>
              <w:spacing w:after="240" w:line="140" w:lineRule="exact"/>
              <w:ind w:left="108" w:right="126"/>
              <w:rPr>
                <w:sz w:val="13"/>
              </w:rPr>
            </w:pPr>
            <w:r>
              <w:rPr>
                <w:color w:val="77787B"/>
                <w:sz w:val="13"/>
              </w:rPr>
              <w:t>Department of Earth Resource Engineering and Environmental Science</w:t>
            </w:r>
          </w:p>
          <w:p w14:paraId="79DAD817" w14:textId="77777777" w:rsidR="00E54878" w:rsidRDefault="00A354C1" w:rsidP="00041AB1">
            <w:pPr>
              <w:pStyle w:val="TableParagraph"/>
              <w:spacing w:before="68" w:after="240" w:line="140" w:lineRule="exact"/>
              <w:ind w:left="108"/>
              <w:rPr>
                <w:sz w:val="13"/>
              </w:rPr>
            </w:pPr>
            <w:r>
              <w:rPr>
                <w:color w:val="77787B"/>
                <w:w w:val="135"/>
                <w:sz w:val="13"/>
              </w:rPr>
              <w:t>[23]</w:t>
            </w:r>
          </w:p>
        </w:tc>
        <w:tc>
          <w:tcPr>
            <w:tcW w:w="2335" w:type="dxa"/>
          </w:tcPr>
          <w:p w14:paraId="79DAD818" w14:textId="77777777" w:rsidR="00E54878" w:rsidRDefault="00E54878" w:rsidP="00041AB1">
            <w:pPr>
              <w:pStyle w:val="TableParagraph"/>
              <w:spacing w:line="100" w:lineRule="exact"/>
              <w:ind w:left="0"/>
              <w:rPr>
                <w:b/>
                <w:sz w:val="14"/>
              </w:rPr>
            </w:pPr>
          </w:p>
          <w:p w14:paraId="79DAD819" w14:textId="77777777" w:rsidR="00E54878" w:rsidRDefault="00E54878" w:rsidP="00041AB1">
            <w:pPr>
              <w:pStyle w:val="TableParagraph"/>
              <w:spacing w:before="10" w:line="100" w:lineRule="exact"/>
              <w:ind w:left="0"/>
              <w:rPr>
                <w:b/>
                <w:sz w:val="11"/>
              </w:rPr>
            </w:pPr>
          </w:p>
          <w:p w14:paraId="79DAD81A" w14:textId="77777777" w:rsidR="00E54878" w:rsidRDefault="00A354C1" w:rsidP="00041AB1">
            <w:pPr>
              <w:pStyle w:val="TableParagraph"/>
              <w:spacing w:line="100" w:lineRule="exact"/>
              <w:ind w:right="152" w:firstLine="102"/>
              <w:rPr>
                <w:sz w:val="10"/>
              </w:rPr>
            </w:pPr>
            <w:r>
              <w:rPr>
                <w:color w:val="231F20"/>
                <w:sz w:val="10"/>
              </w:rPr>
              <w:t>Education to let you keep studying a recycling technology, knowledge about the earth, the resources systems engineering that is more necessary for development of exploitation of resources, the production engineering of the low environmental load type to be required for sustained social</w:t>
            </w:r>
            <w:r>
              <w:rPr>
                <w:color w:val="231F20"/>
                <w:spacing w:val="7"/>
                <w:sz w:val="10"/>
              </w:rPr>
              <w:t xml:space="preserve"> </w:t>
            </w:r>
            <w:r>
              <w:rPr>
                <w:color w:val="231F20"/>
                <w:sz w:val="10"/>
              </w:rPr>
              <w:t>construction.</w:t>
            </w:r>
          </w:p>
        </w:tc>
        <w:tc>
          <w:tcPr>
            <w:tcW w:w="2752" w:type="dxa"/>
          </w:tcPr>
          <w:p w14:paraId="79DAD81B" w14:textId="77777777" w:rsidR="00E54878" w:rsidRDefault="00A354C1" w:rsidP="00041AB1">
            <w:pPr>
              <w:pStyle w:val="TableParagraph"/>
              <w:spacing w:before="49" w:line="100" w:lineRule="exact"/>
              <w:ind w:right="111"/>
              <w:rPr>
                <w:sz w:val="10"/>
              </w:rPr>
            </w:pPr>
            <w:r>
              <w:rPr>
                <w:color w:val="77787B"/>
                <w:sz w:val="10"/>
              </w:rPr>
              <w:t xml:space="preserve">Through advanced specialist education and research on aspects from resource exploration, development and production of a diverse range of natural resources, including petroleum, natural gas, ores and geothermal energy, through to the theory of and latest technologies in the fields of environmental protection including recycling and refining technologies and wastewater treatment, resource environments and material cycles, and resource economics, the aim of this department is to produce engineers who will approach next- generation resource development from an holistic perspective. We seek to produce global professionals with the latest specialist skills and a broad-ranging knowledge </w:t>
            </w:r>
            <w:proofErr w:type="gramStart"/>
            <w:r>
              <w:rPr>
                <w:color w:val="77787B"/>
                <w:sz w:val="10"/>
              </w:rPr>
              <w:t>of  resource</w:t>
            </w:r>
            <w:proofErr w:type="gramEnd"/>
            <w:r>
              <w:rPr>
                <w:color w:val="77787B"/>
                <w:sz w:val="10"/>
              </w:rPr>
              <w:t xml:space="preserve"> development and environmental  science in order to meet society's</w:t>
            </w:r>
            <w:r>
              <w:rPr>
                <w:color w:val="77787B"/>
                <w:spacing w:val="5"/>
                <w:sz w:val="10"/>
              </w:rPr>
              <w:t xml:space="preserve"> </w:t>
            </w:r>
            <w:r>
              <w:rPr>
                <w:color w:val="77787B"/>
                <w:sz w:val="10"/>
              </w:rPr>
              <w:t>needs.</w:t>
            </w:r>
          </w:p>
        </w:tc>
      </w:tr>
    </w:tbl>
    <w:p w14:paraId="79DAD81D" w14:textId="77777777" w:rsidR="00E54878" w:rsidRDefault="00A354C1">
      <w:pPr>
        <w:spacing w:before="177"/>
        <w:ind w:left="238"/>
        <w:rPr>
          <w:b/>
          <w:sz w:val="20"/>
        </w:rPr>
      </w:pPr>
      <w:r>
        <w:rPr>
          <w:b/>
          <w:color w:val="231F20"/>
          <w:w w:val="105"/>
          <w:sz w:val="20"/>
        </w:rPr>
        <w:t>Doctoral</w:t>
      </w:r>
      <w:r>
        <w:rPr>
          <w:b/>
          <w:color w:val="231F20"/>
          <w:spacing w:val="-34"/>
          <w:w w:val="105"/>
          <w:sz w:val="20"/>
        </w:rPr>
        <w:t xml:space="preserve"> </w:t>
      </w:r>
      <w:r>
        <w:rPr>
          <w:b/>
          <w:color w:val="231F20"/>
          <w:w w:val="105"/>
          <w:sz w:val="20"/>
        </w:rPr>
        <w:t>Degree</w:t>
      </w:r>
      <w:r>
        <w:rPr>
          <w:b/>
          <w:color w:val="231F20"/>
          <w:spacing w:val="-36"/>
          <w:w w:val="105"/>
          <w:sz w:val="20"/>
        </w:rPr>
        <w:t xml:space="preserve"> </w:t>
      </w:r>
      <w:r>
        <w:rPr>
          <w:b/>
          <w:color w:val="231F20"/>
          <w:w w:val="105"/>
          <w:sz w:val="20"/>
        </w:rPr>
        <w:t>Program</w:t>
      </w:r>
    </w:p>
    <w:p w14:paraId="79DAD81E" w14:textId="77777777" w:rsidR="00E54878" w:rsidRDefault="00E54878">
      <w:pPr>
        <w:rPr>
          <w:sz w:val="20"/>
        </w:rPr>
        <w:sectPr w:rsidR="00E54878">
          <w:type w:val="continuous"/>
          <w:pgSz w:w="16840" w:h="11910" w:orient="landscape"/>
          <w:pgMar w:top="700" w:right="700" w:bottom="280" w:left="460" w:header="720" w:footer="720" w:gutter="0"/>
          <w:cols w:num="2" w:space="720" w:equalWidth="0">
            <w:col w:w="7326" w:space="1061"/>
            <w:col w:w="7293"/>
          </w:cols>
        </w:sectPr>
      </w:pPr>
    </w:p>
    <w:p w14:paraId="79DAD81F" w14:textId="77777777" w:rsidR="00E54878" w:rsidRDefault="00A354C1">
      <w:pPr>
        <w:pStyle w:val="a3"/>
        <w:spacing w:before="20"/>
        <w:rPr>
          <w:b/>
          <w:sz w:val="11"/>
        </w:rPr>
      </w:pPr>
      <w:r>
        <w:rPr>
          <w:noProof/>
          <w:sz w:val="22"/>
          <w:lang w:eastAsia="ja-JP"/>
        </w:rPr>
        <mc:AlternateContent>
          <mc:Choice Requires="wps">
            <w:drawing>
              <wp:anchor distT="0" distB="0" distL="114300" distR="114300" simplePos="0" relativeHeight="1456" behindDoc="0" locked="0" layoutInCell="1" allowOverlap="1" wp14:anchorId="79DAD829" wp14:editId="79DAD82A">
                <wp:simplePos x="0" y="0"/>
                <wp:positionH relativeFrom="page">
                  <wp:posOffset>5762625</wp:posOffset>
                </wp:positionH>
                <wp:positionV relativeFrom="paragraph">
                  <wp:posOffset>40640</wp:posOffset>
                </wp:positionV>
                <wp:extent cx="4410075" cy="1444625"/>
                <wp:effectExtent l="0" t="0" r="0" b="0"/>
                <wp:wrapNone/>
                <wp:docPr id="69"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075" cy="144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Look w:val="01E0" w:firstRow="1" w:lastRow="1" w:firstColumn="1" w:lastColumn="1" w:noHBand="0" w:noVBand="0"/>
                            </w:tblPr>
                            <w:tblGrid>
                              <w:gridCol w:w="1839"/>
                              <w:gridCol w:w="2335"/>
                              <w:gridCol w:w="2748"/>
                            </w:tblGrid>
                            <w:tr w:rsidR="00E54878" w14:paraId="79DAD838" w14:textId="77777777">
                              <w:trPr>
                                <w:trHeight w:val="415"/>
                              </w:trPr>
                              <w:tc>
                                <w:tcPr>
                                  <w:tcW w:w="1839" w:type="dxa"/>
                                  <w:shd w:val="clear" w:color="auto" w:fill="F49639"/>
                                </w:tcPr>
                                <w:p w14:paraId="79DAD835" w14:textId="77777777" w:rsidR="00E54878" w:rsidRDefault="00A354C1" w:rsidP="00A354C1">
                                  <w:pPr>
                                    <w:pStyle w:val="TableParagraph"/>
                                    <w:spacing w:before="62" w:line="140" w:lineRule="exact"/>
                                    <w:ind w:right="93"/>
                                    <w:rPr>
                                      <w:b/>
                                      <w:sz w:val="13"/>
                                    </w:rPr>
                                  </w:pPr>
                                  <w:r>
                                    <w:rPr>
                                      <w:b/>
                                      <w:color w:val="FFFFFF"/>
                                      <w:sz w:val="13"/>
                                    </w:rPr>
                                    <w:t>Department [Enrollment Capacity]</w:t>
                                  </w:r>
                                </w:p>
                              </w:tc>
                              <w:tc>
                                <w:tcPr>
                                  <w:tcW w:w="2335" w:type="dxa"/>
                                  <w:shd w:val="clear" w:color="auto" w:fill="F49639"/>
                                </w:tcPr>
                                <w:p w14:paraId="79DAD836" w14:textId="77777777" w:rsidR="00E54878" w:rsidRDefault="00A354C1" w:rsidP="00A354C1">
                                  <w:pPr>
                                    <w:pStyle w:val="TableParagraph"/>
                                    <w:spacing w:before="46" w:line="140" w:lineRule="exact"/>
                                    <w:ind w:left="106"/>
                                    <w:rPr>
                                      <w:b/>
                                      <w:sz w:val="13"/>
                                    </w:rPr>
                                  </w:pPr>
                                  <w:r>
                                    <w:rPr>
                                      <w:b/>
                                      <w:color w:val="FFFFFF"/>
                                      <w:sz w:val="13"/>
                                    </w:rPr>
                                    <w:t>Outline of Departments</w:t>
                                  </w:r>
                                </w:p>
                              </w:tc>
                              <w:tc>
                                <w:tcPr>
                                  <w:tcW w:w="2748" w:type="dxa"/>
                                  <w:shd w:val="clear" w:color="auto" w:fill="F49639"/>
                                </w:tcPr>
                                <w:p w14:paraId="79DAD837" w14:textId="77777777" w:rsidR="00E54878" w:rsidRDefault="00A354C1" w:rsidP="00A354C1">
                                  <w:pPr>
                                    <w:pStyle w:val="TableParagraph"/>
                                    <w:spacing w:before="62" w:line="140" w:lineRule="exact"/>
                                    <w:ind w:left="106" w:right="128" w:hanging="1"/>
                                    <w:rPr>
                                      <w:b/>
                                      <w:sz w:val="13"/>
                                    </w:rPr>
                                  </w:pPr>
                                  <w:r>
                                    <w:rPr>
                                      <w:b/>
                                      <w:color w:val="FFFFFF"/>
                                      <w:sz w:val="13"/>
                                    </w:rPr>
                                    <w:t>What kind of human resources do they bring up?</w:t>
                                  </w:r>
                                </w:p>
                              </w:tc>
                            </w:tr>
                            <w:tr w:rsidR="00E54878" w14:paraId="79DAD841" w14:textId="77777777" w:rsidTr="00041AB1">
                              <w:trPr>
                                <w:trHeight w:val="1815"/>
                              </w:trPr>
                              <w:tc>
                                <w:tcPr>
                                  <w:tcW w:w="1839" w:type="dxa"/>
                                  <w:shd w:val="clear" w:color="auto" w:fill="FBE8D8"/>
                                </w:tcPr>
                                <w:p w14:paraId="79DAD839" w14:textId="77777777" w:rsidR="00E54878" w:rsidRDefault="00E54878">
                                  <w:pPr>
                                    <w:pStyle w:val="TableParagraph"/>
                                    <w:spacing w:before="18"/>
                                    <w:ind w:left="0"/>
                                    <w:rPr>
                                      <w:b/>
                                    </w:rPr>
                                  </w:pPr>
                                </w:p>
                                <w:p w14:paraId="79DAD83A" w14:textId="77777777" w:rsidR="00E54878" w:rsidRDefault="00A354C1" w:rsidP="00041AB1">
                                  <w:pPr>
                                    <w:pStyle w:val="TableParagraph"/>
                                    <w:spacing w:line="140" w:lineRule="exact"/>
                                    <w:ind w:left="108" w:right="173"/>
                                    <w:rPr>
                                      <w:sz w:val="13"/>
                                    </w:rPr>
                                  </w:pPr>
                                  <w:r>
                                    <w:rPr>
                                      <w:color w:val="77787B"/>
                                      <w:sz w:val="13"/>
                                    </w:rPr>
                                    <w:t xml:space="preserve">Department of Geosciences, </w:t>
                                  </w:r>
                                  <w:proofErr w:type="spellStart"/>
                                  <w:r>
                                    <w:rPr>
                                      <w:color w:val="77787B"/>
                                      <w:sz w:val="13"/>
                                    </w:rPr>
                                    <w:t>Geotechnology</w:t>
                                  </w:r>
                                  <w:proofErr w:type="spellEnd"/>
                                  <w:r>
                                    <w:rPr>
                                      <w:color w:val="77787B"/>
                                      <w:sz w:val="13"/>
                                    </w:rPr>
                                    <w:t>, and Materials Engineering For Resources</w:t>
                                  </w:r>
                                </w:p>
                                <w:p w14:paraId="79DAD83B" w14:textId="77777777" w:rsidR="00E54878" w:rsidRDefault="00A354C1" w:rsidP="00041AB1">
                                  <w:pPr>
                                    <w:pStyle w:val="TableParagraph"/>
                                    <w:spacing w:before="69" w:line="140" w:lineRule="exact"/>
                                    <w:ind w:left="108"/>
                                    <w:rPr>
                                      <w:sz w:val="13"/>
                                    </w:rPr>
                                  </w:pPr>
                                  <w:r>
                                    <w:rPr>
                                      <w:color w:val="77787B"/>
                                      <w:w w:val="135"/>
                                      <w:sz w:val="13"/>
                                    </w:rPr>
                                    <w:t>[10]</w:t>
                                  </w:r>
                                </w:p>
                              </w:tc>
                              <w:tc>
                                <w:tcPr>
                                  <w:tcW w:w="2335" w:type="dxa"/>
                                </w:tcPr>
                                <w:p w14:paraId="79DAD83C" w14:textId="77777777" w:rsidR="00E54878" w:rsidRDefault="00E54878" w:rsidP="00041AB1">
                                  <w:pPr>
                                    <w:pStyle w:val="TableParagraph"/>
                                    <w:spacing w:before="3" w:line="100" w:lineRule="exact"/>
                                    <w:ind w:left="0"/>
                                    <w:rPr>
                                      <w:b/>
                                      <w:sz w:val="12"/>
                                    </w:rPr>
                                  </w:pPr>
                                </w:p>
                                <w:p w14:paraId="79DAD83D" w14:textId="77777777" w:rsidR="00E54878" w:rsidRDefault="00A354C1" w:rsidP="00041AB1">
                                  <w:pPr>
                                    <w:pStyle w:val="TableParagraph"/>
                                    <w:spacing w:before="1" w:line="100" w:lineRule="exact"/>
                                    <w:ind w:right="104"/>
                                    <w:rPr>
                                      <w:sz w:val="10"/>
                                    </w:rPr>
                                  </w:pPr>
                                  <w:r>
                                    <w:rPr>
                                      <w:color w:val="77787B"/>
                                      <w:sz w:val="10"/>
                                    </w:rPr>
                                    <w:t>This department entails education and research in leading-edge resource science ranging from science and technology related to exploration, production, development and concomitant environmental problems, taking into consideration the generation and reserve environments of a diverse range of mineral, energy, and other resources, through to resource economics and resource recycling. We aim to cultivate experts with a wide-ranging knowledge of resource science and advanced specialist knowledge who can meet society's</w:t>
                                  </w:r>
                                  <w:r>
                                    <w:rPr>
                                      <w:color w:val="77787B"/>
                                      <w:spacing w:val="4"/>
                                      <w:sz w:val="10"/>
                                    </w:rPr>
                                    <w:t xml:space="preserve"> </w:t>
                                  </w:r>
                                  <w:r>
                                    <w:rPr>
                                      <w:color w:val="77787B"/>
                                      <w:sz w:val="10"/>
                                    </w:rPr>
                                    <w:t>needs.</w:t>
                                  </w:r>
                                </w:p>
                              </w:tc>
                              <w:tc>
                                <w:tcPr>
                                  <w:tcW w:w="2748" w:type="dxa"/>
                                </w:tcPr>
                                <w:p w14:paraId="79DAD83E" w14:textId="77777777" w:rsidR="00E54878" w:rsidRDefault="00E54878" w:rsidP="00041AB1">
                                  <w:pPr>
                                    <w:pStyle w:val="TableParagraph"/>
                                    <w:spacing w:line="100" w:lineRule="exact"/>
                                    <w:ind w:left="0"/>
                                    <w:rPr>
                                      <w:b/>
                                      <w:sz w:val="14"/>
                                    </w:rPr>
                                  </w:pPr>
                                </w:p>
                                <w:p w14:paraId="79DAD83F" w14:textId="77777777" w:rsidR="00E54878" w:rsidRDefault="00E54878" w:rsidP="00041AB1">
                                  <w:pPr>
                                    <w:pStyle w:val="TableParagraph"/>
                                    <w:spacing w:before="8" w:line="100" w:lineRule="exact"/>
                                    <w:ind w:left="0"/>
                                    <w:rPr>
                                      <w:b/>
                                      <w:sz w:val="16"/>
                                    </w:rPr>
                                  </w:pPr>
                                </w:p>
                                <w:p w14:paraId="79DAD840" w14:textId="77777777" w:rsidR="00E54878" w:rsidRDefault="00A354C1" w:rsidP="00041AB1">
                                  <w:pPr>
                                    <w:pStyle w:val="TableParagraph"/>
                                    <w:spacing w:line="100" w:lineRule="exact"/>
                                    <w:ind w:right="128"/>
                                    <w:rPr>
                                      <w:sz w:val="10"/>
                                    </w:rPr>
                                  </w:pPr>
                                  <w:r>
                                    <w:rPr>
                                      <w:color w:val="77787B"/>
                                      <w:sz w:val="10"/>
                                    </w:rPr>
                                    <w:t>We train a person of talent who has ability in the forefront of the research capability, and able to apply the result of research to the resources area precisely, also has an advanced specialty to propose a guideline for the new resource exploration and development.</w:t>
                                  </w:r>
                                </w:p>
                              </w:tc>
                            </w:tr>
                          </w:tbl>
                          <w:p w14:paraId="79DAD842" w14:textId="77777777" w:rsidR="00E54878" w:rsidRDefault="00E54878">
                            <w:pPr>
                              <w:pStyle w:val="a3"/>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AD829" id="Text Box 64" o:spid="_x0000_s1037" type="#_x0000_t202" style="position:absolute;margin-left:453.75pt;margin-top:3.2pt;width:347.25pt;height:113.75pt;z-index:1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" filled="f" stroked="f">
                <v:textbox inset="0,0,0,0">
                  <w:txbxContent>
                    <w:tbl>
                      <w:tblPr>
                        <w:tblStyle w:val="TableNormal"/>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Look w:val="01E0" w:firstRow="1" w:lastRow="1" w:firstColumn="1" w:lastColumn="1" w:noHBand="0" w:noVBand="0"/>
                      </w:tblPr>
                      <w:tblGrid>
                        <w:gridCol w:w="1839"/>
                        <w:gridCol w:w="2335"/>
                        <w:gridCol w:w="2748"/>
                      </w:tblGrid>
                      <w:tr w:rsidR="00E54878" w14:paraId="79DAD838" w14:textId="77777777">
                        <w:trPr>
                          <w:trHeight w:val="415"/>
                        </w:trPr>
                        <w:tc>
                          <w:tcPr>
                            <w:tcW w:w="1839" w:type="dxa"/>
                            <w:shd w:val="clear" w:color="auto" w:fill="F49639"/>
                          </w:tcPr>
                          <w:p w14:paraId="79DAD835" w14:textId="77777777" w:rsidR="00E54878" w:rsidRDefault="00A354C1" w:rsidP="00A354C1">
                            <w:pPr>
                              <w:pStyle w:val="TableParagraph"/>
                              <w:spacing w:before="62" w:line="140" w:lineRule="exact"/>
                              <w:ind w:right="93"/>
                              <w:rPr>
                                <w:b/>
                                <w:sz w:val="13"/>
                              </w:rPr>
                            </w:pPr>
                            <w:r>
                              <w:rPr>
                                <w:b/>
                                <w:color w:val="FFFFFF"/>
                                <w:sz w:val="13"/>
                              </w:rPr>
                              <w:t>Department [Enrollment Capacity]</w:t>
                            </w:r>
                          </w:p>
                        </w:tc>
                        <w:tc>
                          <w:tcPr>
                            <w:tcW w:w="2335" w:type="dxa"/>
                            <w:shd w:val="clear" w:color="auto" w:fill="F49639"/>
                          </w:tcPr>
                          <w:p w14:paraId="79DAD836" w14:textId="77777777" w:rsidR="00E54878" w:rsidRDefault="00A354C1" w:rsidP="00A354C1">
                            <w:pPr>
                              <w:pStyle w:val="TableParagraph"/>
                              <w:spacing w:before="46" w:line="140" w:lineRule="exact"/>
                              <w:ind w:left="106"/>
                              <w:rPr>
                                <w:b/>
                                <w:sz w:val="13"/>
                              </w:rPr>
                            </w:pPr>
                            <w:r>
                              <w:rPr>
                                <w:b/>
                                <w:color w:val="FFFFFF"/>
                                <w:sz w:val="13"/>
                              </w:rPr>
                              <w:t>Outline of Departments</w:t>
                            </w:r>
                          </w:p>
                        </w:tc>
                        <w:tc>
                          <w:tcPr>
                            <w:tcW w:w="2748" w:type="dxa"/>
                            <w:shd w:val="clear" w:color="auto" w:fill="F49639"/>
                          </w:tcPr>
                          <w:p w14:paraId="79DAD837" w14:textId="77777777" w:rsidR="00E54878" w:rsidRDefault="00A354C1" w:rsidP="00A354C1">
                            <w:pPr>
                              <w:pStyle w:val="TableParagraph"/>
                              <w:spacing w:before="62" w:line="140" w:lineRule="exact"/>
                              <w:ind w:left="106" w:right="128" w:hanging="1"/>
                              <w:rPr>
                                <w:b/>
                                <w:sz w:val="13"/>
                              </w:rPr>
                            </w:pPr>
                            <w:r>
                              <w:rPr>
                                <w:b/>
                                <w:color w:val="FFFFFF"/>
                                <w:sz w:val="13"/>
                              </w:rPr>
                              <w:t>What kind of human resources do they bring up?</w:t>
                            </w:r>
                          </w:p>
                        </w:tc>
                      </w:tr>
                      <w:tr w:rsidR="00E54878" w14:paraId="79DAD841" w14:textId="77777777" w:rsidTr="00041AB1">
                        <w:trPr>
                          <w:trHeight w:val="1815"/>
                        </w:trPr>
                        <w:tc>
                          <w:tcPr>
                            <w:tcW w:w="1839" w:type="dxa"/>
                            <w:shd w:val="clear" w:color="auto" w:fill="FBE8D8"/>
                          </w:tcPr>
                          <w:p w14:paraId="79DAD839" w14:textId="77777777" w:rsidR="00E54878" w:rsidRDefault="00E54878">
                            <w:pPr>
                              <w:pStyle w:val="TableParagraph"/>
                              <w:spacing w:before="18"/>
                              <w:ind w:left="0"/>
                              <w:rPr>
                                <w:b/>
                              </w:rPr>
                            </w:pPr>
                          </w:p>
                          <w:p w14:paraId="79DAD83A" w14:textId="77777777" w:rsidR="00E54878" w:rsidRDefault="00A354C1" w:rsidP="00041AB1">
                            <w:pPr>
                              <w:pStyle w:val="TableParagraph"/>
                              <w:spacing w:line="140" w:lineRule="exact"/>
                              <w:ind w:left="108" w:right="173"/>
                              <w:rPr>
                                <w:sz w:val="13"/>
                              </w:rPr>
                            </w:pPr>
                            <w:r>
                              <w:rPr>
                                <w:color w:val="77787B"/>
                                <w:sz w:val="13"/>
                              </w:rPr>
                              <w:t xml:space="preserve">Department of Geosciences, </w:t>
                            </w:r>
                            <w:proofErr w:type="spellStart"/>
                            <w:r>
                              <w:rPr>
                                <w:color w:val="77787B"/>
                                <w:sz w:val="13"/>
                              </w:rPr>
                              <w:t>Geotechnology</w:t>
                            </w:r>
                            <w:proofErr w:type="spellEnd"/>
                            <w:r>
                              <w:rPr>
                                <w:color w:val="77787B"/>
                                <w:sz w:val="13"/>
                              </w:rPr>
                              <w:t>, and Materials Engineering For Resources</w:t>
                            </w:r>
                          </w:p>
                          <w:p w14:paraId="79DAD83B" w14:textId="77777777" w:rsidR="00E54878" w:rsidRDefault="00A354C1" w:rsidP="00041AB1">
                            <w:pPr>
                              <w:pStyle w:val="TableParagraph"/>
                              <w:spacing w:before="69" w:line="140" w:lineRule="exact"/>
                              <w:ind w:left="108"/>
                              <w:rPr>
                                <w:sz w:val="13"/>
                              </w:rPr>
                            </w:pPr>
                            <w:r>
                              <w:rPr>
                                <w:color w:val="77787B"/>
                                <w:w w:val="135"/>
                                <w:sz w:val="13"/>
                              </w:rPr>
                              <w:t>[10]</w:t>
                            </w:r>
                          </w:p>
                        </w:tc>
                        <w:tc>
                          <w:tcPr>
                            <w:tcW w:w="2335" w:type="dxa"/>
                          </w:tcPr>
                          <w:p w14:paraId="79DAD83C" w14:textId="77777777" w:rsidR="00E54878" w:rsidRDefault="00E54878" w:rsidP="00041AB1">
                            <w:pPr>
                              <w:pStyle w:val="TableParagraph"/>
                              <w:spacing w:before="3" w:line="100" w:lineRule="exact"/>
                              <w:ind w:left="0"/>
                              <w:rPr>
                                <w:b/>
                                <w:sz w:val="12"/>
                              </w:rPr>
                            </w:pPr>
                          </w:p>
                          <w:p w14:paraId="79DAD83D" w14:textId="77777777" w:rsidR="00E54878" w:rsidRDefault="00A354C1" w:rsidP="00041AB1">
                            <w:pPr>
                              <w:pStyle w:val="TableParagraph"/>
                              <w:spacing w:before="1" w:line="100" w:lineRule="exact"/>
                              <w:ind w:right="104"/>
                              <w:rPr>
                                <w:sz w:val="10"/>
                              </w:rPr>
                            </w:pPr>
                            <w:r>
                              <w:rPr>
                                <w:color w:val="77787B"/>
                                <w:sz w:val="10"/>
                              </w:rPr>
                              <w:t>This department entails education and research in leading-edge resource science ranging from science and technology related to exploration, production, development and concomitant environmental problems, taking into consideration the generation and reserve environments of a diverse range of mineral, energy, and other resources, through to resource economics and resource recycling. We aim to cultivate experts with a wide-ranging knowledge of resource science and advanced specialist knowledge who can meet society's</w:t>
                            </w:r>
                            <w:r>
                              <w:rPr>
                                <w:color w:val="77787B"/>
                                <w:spacing w:val="4"/>
                                <w:sz w:val="10"/>
                              </w:rPr>
                              <w:t xml:space="preserve"> </w:t>
                            </w:r>
                            <w:r>
                              <w:rPr>
                                <w:color w:val="77787B"/>
                                <w:sz w:val="10"/>
                              </w:rPr>
                              <w:t>needs.</w:t>
                            </w:r>
                          </w:p>
                        </w:tc>
                        <w:tc>
                          <w:tcPr>
                            <w:tcW w:w="2748" w:type="dxa"/>
                          </w:tcPr>
                          <w:p w14:paraId="79DAD83E" w14:textId="77777777" w:rsidR="00E54878" w:rsidRDefault="00E54878" w:rsidP="00041AB1">
                            <w:pPr>
                              <w:pStyle w:val="TableParagraph"/>
                              <w:spacing w:line="100" w:lineRule="exact"/>
                              <w:ind w:left="0"/>
                              <w:rPr>
                                <w:b/>
                                <w:sz w:val="14"/>
                              </w:rPr>
                            </w:pPr>
                          </w:p>
                          <w:p w14:paraId="79DAD83F" w14:textId="77777777" w:rsidR="00E54878" w:rsidRDefault="00E54878" w:rsidP="00041AB1">
                            <w:pPr>
                              <w:pStyle w:val="TableParagraph"/>
                              <w:spacing w:before="8" w:line="100" w:lineRule="exact"/>
                              <w:ind w:left="0"/>
                              <w:rPr>
                                <w:b/>
                                <w:sz w:val="16"/>
                              </w:rPr>
                            </w:pPr>
                          </w:p>
                          <w:p w14:paraId="79DAD840" w14:textId="77777777" w:rsidR="00E54878" w:rsidRDefault="00A354C1" w:rsidP="00041AB1">
                            <w:pPr>
                              <w:pStyle w:val="TableParagraph"/>
                              <w:spacing w:line="100" w:lineRule="exact"/>
                              <w:ind w:right="128"/>
                              <w:rPr>
                                <w:sz w:val="10"/>
                              </w:rPr>
                            </w:pPr>
                            <w:r>
                              <w:rPr>
                                <w:color w:val="77787B"/>
                                <w:sz w:val="10"/>
                              </w:rPr>
                              <w:t>We train a person of talent who has ability in the forefront of the research capability, and able to apply the result of research to the resources area precisely, also has an advanced specialty to propose a guideline for the new resource exploration and development.</w:t>
                            </w:r>
                          </w:p>
                        </w:tc>
                      </w:tr>
                    </w:tbl>
                    <w:p w14:paraId="79DAD842" w14:textId="77777777" w:rsidR="00E54878" w:rsidRDefault="00E54878">
                      <w:pPr>
                        <w:pStyle w:val="a3"/>
                      </w:pPr>
                    </w:p>
                  </w:txbxContent>
                </v:textbox>
                <w10:wrap anchorx="page"/>
              </v:shape>
            </w:pict>
          </mc:Fallback>
        </mc:AlternateContent>
      </w:r>
    </w:p>
    <w:p w14:paraId="79DAD820" w14:textId="77777777" w:rsidR="00E54878" w:rsidRDefault="00A354C1">
      <w:pPr>
        <w:pStyle w:val="a3"/>
        <w:spacing w:line="398" w:lineRule="exact"/>
        <w:ind w:left="138"/>
        <w:rPr>
          <w:sz w:val="20"/>
        </w:rPr>
      </w:pPr>
      <w:r>
        <w:rPr>
          <w:noProof/>
          <w:position w:val="-7"/>
          <w:sz w:val="20"/>
          <w:lang w:eastAsia="ja-JP"/>
        </w:rPr>
        <mc:AlternateContent>
          <mc:Choice Requires="wpg">
            <w:drawing>
              <wp:inline distT="0" distB="0" distL="0" distR="0" wp14:anchorId="79DAD82B" wp14:editId="79DAD82C">
                <wp:extent cx="4617720" cy="243205"/>
                <wp:effectExtent l="17780" t="8255" r="22225" b="5715"/>
                <wp:docPr id="63"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7720" cy="243205"/>
                          <a:chOff x="0" y="0"/>
                          <a:chExt cx="7272" cy="383"/>
                        </a:xfrm>
                      </wpg:grpSpPr>
                      <wps:wsp>
                        <wps:cNvPr id="64" name="Line 62"/>
                        <wps:cNvCnPr>
                          <a:cxnSpLocks noChangeShapeType="1"/>
                        </wps:cNvCnPr>
                        <wps:spPr bwMode="auto">
                          <a:xfrm>
                            <a:off x="7" y="0"/>
                            <a:ext cx="0" cy="382"/>
                          </a:xfrm>
                          <a:prstGeom prst="line">
                            <a:avLst/>
                          </a:prstGeom>
                          <a:noFill/>
                          <a:ln w="9347">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65" name="Line 61"/>
                        <wps:cNvCnPr>
                          <a:cxnSpLocks noChangeShapeType="1"/>
                        </wps:cNvCnPr>
                        <wps:spPr bwMode="auto">
                          <a:xfrm>
                            <a:off x="7264" y="0"/>
                            <a:ext cx="0" cy="382"/>
                          </a:xfrm>
                          <a:prstGeom prst="line">
                            <a:avLst/>
                          </a:prstGeom>
                          <a:noFill/>
                          <a:ln w="9347">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66" name="Rectangle 60"/>
                        <wps:cNvSpPr>
                          <a:spLocks noChangeArrowheads="1"/>
                        </wps:cNvSpPr>
                        <wps:spPr bwMode="auto">
                          <a:xfrm>
                            <a:off x="0" y="0"/>
                            <a:ext cx="7272" cy="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59"/>
                        <wps:cNvCnPr>
                          <a:cxnSpLocks noChangeShapeType="1"/>
                        </wps:cNvCnPr>
                        <wps:spPr bwMode="auto">
                          <a:xfrm>
                            <a:off x="0" y="360"/>
                            <a:ext cx="7271" cy="0"/>
                          </a:xfrm>
                          <a:prstGeom prst="line">
                            <a:avLst/>
                          </a:prstGeom>
                          <a:noFill/>
                          <a:ln w="28029">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68" name="Text Box 58"/>
                        <wps:cNvSpPr txBox="1">
                          <a:spLocks noChangeArrowheads="1"/>
                        </wps:cNvSpPr>
                        <wps:spPr bwMode="auto">
                          <a:xfrm>
                            <a:off x="14" y="14"/>
                            <a:ext cx="7242" cy="324"/>
                          </a:xfrm>
                          <a:prstGeom prst="rect">
                            <a:avLst/>
                          </a:prstGeom>
                          <a:solidFill>
                            <a:srgbClr val="F4963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DAD843" w14:textId="77777777" w:rsidR="00E54878" w:rsidRDefault="00A354C1">
                              <w:pPr>
                                <w:spacing w:line="324" w:lineRule="exact"/>
                                <w:ind w:left="98"/>
                                <w:rPr>
                                  <w:b/>
                                  <w:sz w:val="20"/>
                                </w:rPr>
                              </w:pPr>
                              <w:r>
                                <w:rPr>
                                  <w:b/>
                                  <w:color w:val="FFFFFF"/>
                                  <w:w w:val="105"/>
                                  <w:sz w:val="20"/>
                                </w:rPr>
                                <w:t>Flowchart of the student</w:t>
                              </w:r>
                            </w:p>
                          </w:txbxContent>
                        </wps:txbx>
                        <wps:bodyPr rot="0" vert="horz" wrap="square" lIns="0" tIns="0" rIns="0" bIns="0" anchor="t" anchorCtr="0" upright="1">
                          <a:noAutofit/>
                        </wps:bodyPr>
                      </wps:wsp>
                    </wpg:wgp>
                  </a:graphicData>
                </a:graphic>
              </wp:inline>
            </w:drawing>
          </mc:Choice>
          <mc:Fallback>
            <w:pict>
              <v:group w14:anchorId="79DAD82B" id="Group 57" o:spid="_x0000_s1038" style="width:363.6pt;height:19.15pt;mso-position-horizontal-relative:char;mso-position-vertical-relative:line" coordsize="7272,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">
                <v:line id="Line 62" o:spid="_x0000_s1039" style="position:absolute;visibility:visible;mso-wrap-style:square" from="7,0" to="7,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" strokecolor="white" strokeweight=".25964mm"/>
                <v:line id="Line 61" o:spid="_x0000_s1040" style="position:absolute;visibility:visible;mso-wrap-style:square" from="7264,0" to="7264,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" strokecolor="white" strokeweight=".25964mm"/>
                <v:rect id="Rectangle 60" o:spid="_x0000_s1041" style="position:absolute;width:7272;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" stroked="f"/>
                <v:line id="Line 59" o:spid="_x0000_s1042" style="position:absolute;visibility:visible;mso-wrap-style:square" from="0,360" to="727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" strokecolor="white" strokeweight=".77858mm"/>
                <v:shape id="Text Box 58" o:spid="_x0000_s1043" type="#_x0000_t202" style="position:absolute;left:14;top:14;width:7242;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" fillcolor="#f49639" stroked="f">
                  <v:textbox inset="0,0,0,0">
                    <w:txbxContent>
                      <w:p w14:paraId="79DAD843" w14:textId="77777777" w:rsidR="00E54878" w:rsidRDefault="00A354C1">
                        <w:pPr>
                          <w:spacing w:line="324" w:lineRule="exact"/>
                          <w:ind w:left="98"/>
                          <w:rPr>
                            <w:b/>
                            <w:sz w:val="20"/>
                          </w:rPr>
                        </w:pPr>
                        <w:r>
                          <w:rPr>
                            <w:b/>
                            <w:color w:val="FFFFFF"/>
                            <w:w w:val="105"/>
                            <w:sz w:val="20"/>
                          </w:rPr>
                          <w:t>Flowchart of the student</w:t>
                        </w:r>
                      </w:p>
                    </w:txbxContent>
                  </v:textbox>
                </v:shape>
                <w10:anchorlock/>
              </v:group>
            </w:pict>
          </mc:Fallback>
        </mc:AlternateContent>
      </w:r>
    </w:p>
    <w:p w14:paraId="79DAD821" w14:textId="77777777" w:rsidR="00E54878" w:rsidRDefault="00E54878">
      <w:pPr>
        <w:pStyle w:val="a3"/>
        <w:spacing w:before="23"/>
        <w:rPr>
          <w:b/>
          <w:sz w:val="2"/>
        </w:rPr>
      </w:pPr>
    </w:p>
    <w:p w14:paraId="79DAD822" w14:textId="77777777" w:rsidR="00E54878" w:rsidRDefault="00A354C1">
      <w:pPr>
        <w:tabs>
          <w:tab w:val="left" w:pos="8612"/>
        </w:tabs>
        <w:ind w:left="93"/>
        <w:rPr>
          <w:sz w:val="20"/>
        </w:rPr>
      </w:pPr>
      <w:r>
        <w:rPr>
          <w:noProof/>
          <w:sz w:val="13"/>
          <w:lang w:eastAsia="ja-JP"/>
        </w:rPr>
        <mc:AlternateContent>
          <mc:Choice Requires="wps">
            <w:drawing>
              <wp:anchor distT="0" distB="0" distL="114300" distR="114300" simplePos="0" relativeHeight="1432" behindDoc="0" locked="0" layoutInCell="1" allowOverlap="1" wp14:anchorId="79DAD82D" wp14:editId="79DAD82E">
                <wp:simplePos x="0" y="0"/>
                <wp:positionH relativeFrom="page">
                  <wp:posOffset>5770245</wp:posOffset>
                </wp:positionH>
                <wp:positionV relativeFrom="page">
                  <wp:posOffset>5577205</wp:posOffset>
                </wp:positionV>
                <wp:extent cx="4396105" cy="228600"/>
                <wp:effectExtent l="7620" t="5080" r="6350" b="13970"/>
                <wp:wrapNone/>
                <wp:docPr id="6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105" cy="228600"/>
                        </a:xfrm>
                        <a:prstGeom prst="rect">
                          <a:avLst/>
                        </a:prstGeom>
                        <a:solidFill>
                          <a:srgbClr val="F49639"/>
                        </a:solidFill>
                        <a:ln w="9347">
                          <a:solidFill>
                            <a:srgbClr val="231F20"/>
                          </a:solidFill>
                          <a:prstDash val="solid"/>
                          <a:miter lim="800000"/>
                          <a:headEnd/>
                          <a:tailEnd/>
                        </a:ln>
                      </wps:spPr>
                      <wps:txbx>
                        <w:txbxContent>
                          <w:p w14:paraId="79DAD844" w14:textId="77777777" w:rsidR="00E54878" w:rsidRDefault="00A354C1">
                            <w:pPr>
                              <w:spacing w:line="345" w:lineRule="exact"/>
                              <w:ind w:left="98"/>
                              <w:rPr>
                                <w:b/>
                                <w:sz w:val="20"/>
                              </w:rPr>
                            </w:pPr>
                            <w:r>
                              <w:rPr>
                                <w:b/>
                                <w:color w:val="FFFFFF"/>
                                <w:w w:val="105"/>
                                <w:sz w:val="20"/>
                              </w:rPr>
                              <w:t>New</w:t>
                            </w:r>
                            <w:r>
                              <w:rPr>
                                <w:b/>
                                <w:color w:val="FFFFFF"/>
                                <w:spacing w:val="-19"/>
                                <w:w w:val="105"/>
                                <w:sz w:val="20"/>
                              </w:rPr>
                              <w:t xml:space="preserve"> </w:t>
                            </w:r>
                            <w:r>
                              <w:rPr>
                                <w:b/>
                                <w:color w:val="FFFFFF"/>
                                <w:w w:val="105"/>
                                <w:sz w:val="20"/>
                              </w:rPr>
                              <w:t>Frontier</w:t>
                            </w:r>
                            <w:r>
                              <w:rPr>
                                <w:b/>
                                <w:color w:val="FFFFFF"/>
                                <w:spacing w:val="-19"/>
                                <w:w w:val="105"/>
                                <w:sz w:val="20"/>
                              </w:rPr>
                              <w:t xml:space="preserve"> </w:t>
                            </w:r>
                            <w:r>
                              <w:rPr>
                                <w:b/>
                                <w:color w:val="FFFFFF"/>
                                <w:w w:val="105"/>
                                <w:sz w:val="20"/>
                              </w:rPr>
                              <w:t>Leader</w:t>
                            </w:r>
                            <w:r>
                              <w:rPr>
                                <w:b/>
                                <w:color w:val="FFFFFF"/>
                                <w:spacing w:val="-17"/>
                                <w:w w:val="105"/>
                                <w:sz w:val="20"/>
                              </w:rPr>
                              <w:t xml:space="preserve"> </w:t>
                            </w:r>
                            <w:r>
                              <w:rPr>
                                <w:b/>
                                <w:color w:val="FFFFFF"/>
                                <w:w w:val="105"/>
                                <w:sz w:val="20"/>
                              </w:rPr>
                              <w:t>Program</w:t>
                            </w:r>
                            <w:r>
                              <w:rPr>
                                <w:b/>
                                <w:color w:val="FFFFFF"/>
                                <w:spacing w:val="-15"/>
                                <w:w w:val="105"/>
                                <w:sz w:val="20"/>
                              </w:rPr>
                              <w:t xml:space="preserve"> </w:t>
                            </w:r>
                            <w:r>
                              <w:rPr>
                                <w:b/>
                                <w:color w:val="FFFFFF"/>
                                <w:w w:val="105"/>
                                <w:sz w:val="20"/>
                              </w:rPr>
                              <w:t>for</w:t>
                            </w:r>
                            <w:r>
                              <w:rPr>
                                <w:b/>
                                <w:color w:val="FFFFFF"/>
                                <w:spacing w:val="-16"/>
                                <w:w w:val="105"/>
                                <w:sz w:val="20"/>
                              </w:rPr>
                              <w:t xml:space="preserve"> </w:t>
                            </w:r>
                            <w:r>
                              <w:rPr>
                                <w:b/>
                                <w:color w:val="FFFFFF"/>
                                <w:w w:val="105"/>
                                <w:sz w:val="20"/>
                              </w:rPr>
                              <w:t>Rare-metals</w:t>
                            </w:r>
                            <w:r>
                              <w:rPr>
                                <w:b/>
                                <w:color w:val="FFFFFF"/>
                                <w:spacing w:val="-19"/>
                                <w:w w:val="105"/>
                                <w:sz w:val="20"/>
                              </w:rPr>
                              <w:t xml:space="preserve"> </w:t>
                            </w:r>
                            <w:r>
                              <w:rPr>
                                <w:b/>
                                <w:color w:val="FFFFFF"/>
                                <w:w w:val="105"/>
                                <w:sz w:val="20"/>
                              </w:rPr>
                              <w:t>and</w:t>
                            </w:r>
                            <w:r>
                              <w:rPr>
                                <w:b/>
                                <w:color w:val="FFFFFF"/>
                                <w:spacing w:val="-17"/>
                                <w:w w:val="105"/>
                                <w:sz w:val="20"/>
                              </w:rPr>
                              <w:t xml:space="preserve"> </w:t>
                            </w:r>
                            <w:r>
                              <w:rPr>
                                <w:b/>
                                <w:color w:val="FFFFFF"/>
                                <w:w w:val="105"/>
                                <w:sz w:val="20"/>
                              </w:rPr>
                              <w:t>Re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AD82D" id="Text Box 63" o:spid="_x0000_s1044" type="#_x0000_t202" style="position:absolute;left:0;text-align:left;margin-left:454.35pt;margin-top:439.15pt;width:346.15pt;height:18pt;z-index:1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" fillcolor="#f49639" strokecolor="#231f20" strokeweight=".25964mm">
                <v:textbox inset="0,0,0,0">
                  <w:txbxContent>
                    <w:p w14:paraId="79DAD844" w14:textId="77777777" w:rsidR="00E54878" w:rsidRDefault="00A354C1">
                      <w:pPr>
                        <w:spacing w:line="345" w:lineRule="exact"/>
                        <w:ind w:left="98"/>
                        <w:rPr>
                          <w:b/>
                          <w:sz w:val="20"/>
                        </w:rPr>
                      </w:pPr>
                      <w:r>
                        <w:rPr>
                          <w:b/>
                          <w:color w:val="FFFFFF"/>
                          <w:w w:val="105"/>
                          <w:sz w:val="20"/>
                        </w:rPr>
                        <w:t>New</w:t>
                      </w:r>
                      <w:r>
                        <w:rPr>
                          <w:b/>
                          <w:color w:val="FFFFFF"/>
                          <w:spacing w:val="-19"/>
                          <w:w w:val="105"/>
                          <w:sz w:val="20"/>
                        </w:rPr>
                        <w:t xml:space="preserve"> </w:t>
                      </w:r>
                      <w:r>
                        <w:rPr>
                          <w:b/>
                          <w:color w:val="FFFFFF"/>
                          <w:w w:val="105"/>
                          <w:sz w:val="20"/>
                        </w:rPr>
                        <w:t>Frontier</w:t>
                      </w:r>
                      <w:r>
                        <w:rPr>
                          <w:b/>
                          <w:color w:val="FFFFFF"/>
                          <w:spacing w:val="-19"/>
                          <w:w w:val="105"/>
                          <w:sz w:val="20"/>
                        </w:rPr>
                        <w:t xml:space="preserve"> </w:t>
                      </w:r>
                      <w:r>
                        <w:rPr>
                          <w:b/>
                          <w:color w:val="FFFFFF"/>
                          <w:w w:val="105"/>
                          <w:sz w:val="20"/>
                        </w:rPr>
                        <w:t>Leader</w:t>
                      </w:r>
                      <w:r>
                        <w:rPr>
                          <w:b/>
                          <w:color w:val="FFFFFF"/>
                          <w:spacing w:val="-17"/>
                          <w:w w:val="105"/>
                          <w:sz w:val="20"/>
                        </w:rPr>
                        <w:t xml:space="preserve"> </w:t>
                      </w:r>
                      <w:r>
                        <w:rPr>
                          <w:b/>
                          <w:color w:val="FFFFFF"/>
                          <w:w w:val="105"/>
                          <w:sz w:val="20"/>
                        </w:rPr>
                        <w:t>Program</w:t>
                      </w:r>
                      <w:r>
                        <w:rPr>
                          <w:b/>
                          <w:color w:val="FFFFFF"/>
                          <w:spacing w:val="-15"/>
                          <w:w w:val="105"/>
                          <w:sz w:val="20"/>
                        </w:rPr>
                        <w:t xml:space="preserve"> </w:t>
                      </w:r>
                      <w:r>
                        <w:rPr>
                          <w:b/>
                          <w:color w:val="FFFFFF"/>
                          <w:w w:val="105"/>
                          <w:sz w:val="20"/>
                        </w:rPr>
                        <w:t>for</w:t>
                      </w:r>
                      <w:r>
                        <w:rPr>
                          <w:b/>
                          <w:color w:val="FFFFFF"/>
                          <w:spacing w:val="-16"/>
                          <w:w w:val="105"/>
                          <w:sz w:val="20"/>
                        </w:rPr>
                        <w:t xml:space="preserve"> </w:t>
                      </w:r>
                      <w:r>
                        <w:rPr>
                          <w:b/>
                          <w:color w:val="FFFFFF"/>
                          <w:w w:val="105"/>
                          <w:sz w:val="20"/>
                        </w:rPr>
                        <w:t>Rare-metals</w:t>
                      </w:r>
                      <w:r>
                        <w:rPr>
                          <w:b/>
                          <w:color w:val="FFFFFF"/>
                          <w:spacing w:val="-19"/>
                          <w:w w:val="105"/>
                          <w:sz w:val="20"/>
                        </w:rPr>
                        <w:t xml:space="preserve"> </w:t>
                      </w:r>
                      <w:r>
                        <w:rPr>
                          <w:b/>
                          <w:color w:val="FFFFFF"/>
                          <w:w w:val="105"/>
                          <w:sz w:val="20"/>
                        </w:rPr>
                        <w:t>and</w:t>
                      </w:r>
                      <w:r>
                        <w:rPr>
                          <w:b/>
                          <w:color w:val="FFFFFF"/>
                          <w:spacing w:val="-17"/>
                          <w:w w:val="105"/>
                          <w:sz w:val="20"/>
                        </w:rPr>
                        <w:t xml:space="preserve"> </w:t>
                      </w:r>
                      <w:r>
                        <w:rPr>
                          <w:b/>
                          <w:color w:val="FFFFFF"/>
                          <w:w w:val="105"/>
                          <w:sz w:val="20"/>
                        </w:rPr>
                        <w:t>Resources</w:t>
                      </w:r>
                    </w:p>
                  </w:txbxContent>
                </v:textbox>
                <w10:wrap anchorx="page" anchory="page"/>
              </v:shape>
            </w:pict>
          </mc:Fallback>
        </mc:AlternateContent>
      </w:r>
      <w:r>
        <w:rPr>
          <w:noProof/>
          <w:sz w:val="20"/>
          <w:lang w:eastAsia="ja-JP"/>
        </w:rPr>
        <mc:AlternateContent>
          <mc:Choice Requires="wpg">
            <w:drawing>
              <wp:inline distT="0" distB="0" distL="0" distR="0" wp14:anchorId="79DAD82F" wp14:editId="79DAD830">
                <wp:extent cx="4684395" cy="2340610"/>
                <wp:effectExtent l="0" t="0" r="1905" b="2540"/>
                <wp:docPr id="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4395" cy="2340610"/>
                          <a:chOff x="0" y="0"/>
                          <a:chExt cx="7377" cy="3686"/>
                        </a:xfrm>
                      </wpg:grpSpPr>
                      <pic:pic xmlns:pic="http://schemas.openxmlformats.org/drawingml/2006/picture">
                        <pic:nvPicPr>
                          <pic:cNvPr id="9" name="Picture 5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23" y="9"/>
                            <a:ext cx="2513" cy="2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5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19"/>
                            <a:ext cx="2548" cy="1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Freeform 54"/>
                        <wps:cNvSpPr>
                          <a:spLocks/>
                        </wps:cNvSpPr>
                        <wps:spPr bwMode="auto">
                          <a:xfrm>
                            <a:off x="48" y="23"/>
                            <a:ext cx="2449" cy="2938"/>
                          </a:xfrm>
                          <a:custGeom>
                            <a:avLst/>
                            <a:gdLst>
                              <a:gd name="T0" fmla="+- 0 2497 49"/>
                              <a:gd name="T1" fmla="*/ T0 w 2449"/>
                              <a:gd name="T2" fmla="+- 0 2717 23"/>
                              <a:gd name="T3" fmla="*/ 2717 h 2938"/>
                              <a:gd name="T4" fmla="+- 0 2497 49"/>
                              <a:gd name="T5" fmla="*/ T4 w 2449"/>
                              <a:gd name="T6" fmla="+- 0 268 23"/>
                              <a:gd name="T7" fmla="*/ 268 h 2938"/>
                              <a:gd name="T8" fmla="+- 0 2485 49"/>
                              <a:gd name="T9" fmla="*/ T8 w 2449"/>
                              <a:gd name="T10" fmla="+- 0 191 23"/>
                              <a:gd name="T11" fmla="*/ 191 h 2938"/>
                              <a:gd name="T12" fmla="+- 0 2450 49"/>
                              <a:gd name="T13" fmla="*/ T12 w 2449"/>
                              <a:gd name="T14" fmla="+- 0 124 23"/>
                              <a:gd name="T15" fmla="*/ 124 h 2938"/>
                              <a:gd name="T16" fmla="+- 0 2397 49"/>
                              <a:gd name="T17" fmla="*/ T16 w 2449"/>
                              <a:gd name="T18" fmla="+- 0 71 23"/>
                              <a:gd name="T19" fmla="*/ 71 h 2938"/>
                              <a:gd name="T20" fmla="+- 0 2330 49"/>
                              <a:gd name="T21" fmla="*/ T20 w 2449"/>
                              <a:gd name="T22" fmla="+- 0 36 23"/>
                              <a:gd name="T23" fmla="*/ 36 h 2938"/>
                              <a:gd name="T24" fmla="+- 0 2252 49"/>
                              <a:gd name="T25" fmla="*/ T24 w 2449"/>
                              <a:gd name="T26" fmla="+- 0 23 23"/>
                              <a:gd name="T27" fmla="*/ 23 h 2938"/>
                              <a:gd name="T28" fmla="+- 0 294 49"/>
                              <a:gd name="T29" fmla="*/ T28 w 2449"/>
                              <a:gd name="T30" fmla="+- 0 23 23"/>
                              <a:gd name="T31" fmla="*/ 23 h 2938"/>
                              <a:gd name="T32" fmla="+- 0 216 49"/>
                              <a:gd name="T33" fmla="*/ T32 w 2449"/>
                              <a:gd name="T34" fmla="+- 0 36 23"/>
                              <a:gd name="T35" fmla="*/ 36 h 2938"/>
                              <a:gd name="T36" fmla="+- 0 149 49"/>
                              <a:gd name="T37" fmla="*/ T36 w 2449"/>
                              <a:gd name="T38" fmla="+- 0 71 23"/>
                              <a:gd name="T39" fmla="*/ 71 h 2938"/>
                              <a:gd name="T40" fmla="+- 0 96 49"/>
                              <a:gd name="T41" fmla="*/ T40 w 2449"/>
                              <a:gd name="T42" fmla="+- 0 124 23"/>
                              <a:gd name="T43" fmla="*/ 124 h 2938"/>
                              <a:gd name="T44" fmla="+- 0 61 49"/>
                              <a:gd name="T45" fmla="*/ T44 w 2449"/>
                              <a:gd name="T46" fmla="+- 0 191 23"/>
                              <a:gd name="T47" fmla="*/ 191 h 2938"/>
                              <a:gd name="T48" fmla="+- 0 49 49"/>
                              <a:gd name="T49" fmla="*/ T48 w 2449"/>
                              <a:gd name="T50" fmla="+- 0 268 23"/>
                              <a:gd name="T51" fmla="*/ 268 h 2938"/>
                              <a:gd name="T52" fmla="+- 0 49 49"/>
                              <a:gd name="T53" fmla="*/ T52 w 2449"/>
                              <a:gd name="T54" fmla="+- 0 2717 23"/>
                              <a:gd name="T55" fmla="*/ 2717 h 2938"/>
                              <a:gd name="T56" fmla="+- 0 61 49"/>
                              <a:gd name="T57" fmla="*/ T56 w 2449"/>
                              <a:gd name="T58" fmla="+- 0 2794 23"/>
                              <a:gd name="T59" fmla="*/ 2794 h 2938"/>
                              <a:gd name="T60" fmla="+- 0 96 49"/>
                              <a:gd name="T61" fmla="*/ T60 w 2449"/>
                              <a:gd name="T62" fmla="+- 0 2861 23"/>
                              <a:gd name="T63" fmla="*/ 2861 h 2938"/>
                              <a:gd name="T64" fmla="+- 0 149 49"/>
                              <a:gd name="T65" fmla="*/ T64 w 2449"/>
                              <a:gd name="T66" fmla="+- 0 2914 23"/>
                              <a:gd name="T67" fmla="*/ 2914 h 2938"/>
                              <a:gd name="T68" fmla="+- 0 216 49"/>
                              <a:gd name="T69" fmla="*/ T68 w 2449"/>
                              <a:gd name="T70" fmla="+- 0 2949 23"/>
                              <a:gd name="T71" fmla="*/ 2949 h 2938"/>
                              <a:gd name="T72" fmla="+- 0 294 49"/>
                              <a:gd name="T73" fmla="*/ T72 w 2449"/>
                              <a:gd name="T74" fmla="+- 0 2961 23"/>
                              <a:gd name="T75" fmla="*/ 2961 h 2938"/>
                              <a:gd name="T76" fmla="+- 0 2252 49"/>
                              <a:gd name="T77" fmla="*/ T76 w 2449"/>
                              <a:gd name="T78" fmla="+- 0 2961 23"/>
                              <a:gd name="T79" fmla="*/ 2961 h 2938"/>
                              <a:gd name="T80" fmla="+- 0 2330 49"/>
                              <a:gd name="T81" fmla="*/ T80 w 2449"/>
                              <a:gd name="T82" fmla="+- 0 2949 23"/>
                              <a:gd name="T83" fmla="*/ 2949 h 2938"/>
                              <a:gd name="T84" fmla="+- 0 2397 49"/>
                              <a:gd name="T85" fmla="*/ T84 w 2449"/>
                              <a:gd name="T86" fmla="+- 0 2914 23"/>
                              <a:gd name="T87" fmla="*/ 2914 h 2938"/>
                              <a:gd name="T88" fmla="+- 0 2450 49"/>
                              <a:gd name="T89" fmla="*/ T88 w 2449"/>
                              <a:gd name="T90" fmla="+- 0 2861 23"/>
                              <a:gd name="T91" fmla="*/ 2861 h 2938"/>
                              <a:gd name="T92" fmla="+- 0 2485 49"/>
                              <a:gd name="T93" fmla="*/ T92 w 2449"/>
                              <a:gd name="T94" fmla="+- 0 2794 23"/>
                              <a:gd name="T95" fmla="*/ 2794 h 2938"/>
                              <a:gd name="T96" fmla="+- 0 2497 49"/>
                              <a:gd name="T97" fmla="*/ T96 w 2449"/>
                              <a:gd name="T98" fmla="+- 0 2717 23"/>
                              <a:gd name="T99" fmla="*/ 2717 h 29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449" h="2938">
                                <a:moveTo>
                                  <a:pt x="2448" y="2694"/>
                                </a:moveTo>
                                <a:lnTo>
                                  <a:pt x="2448" y="245"/>
                                </a:lnTo>
                                <a:lnTo>
                                  <a:pt x="2436" y="168"/>
                                </a:lnTo>
                                <a:lnTo>
                                  <a:pt x="2401" y="101"/>
                                </a:lnTo>
                                <a:lnTo>
                                  <a:pt x="2348" y="48"/>
                                </a:lnTo>
                                <a:lnTo>
                                  <a:pt x="2281" y="13"/>
                                </a:lnTo>
                                <a:lnTo>
                                  <a:pt x="2203" y="0"/>
                                </a:lnTo>
                                <a:lnTo>
                                  <a:pt x="245" y="0"/>
                                </a:lnTo>
                                <a:lnTo>
                                  <a:pt x="167" y="13"/>
                                </a:lnTo>
                                <a:lnTo>
                                  <a:pt x="100" y="48"/>
                                </a:lnTo>
                                <a:lnTo>
                                  <a:pt x="47" y="101"/>
                                </a:lnTo>
                                <a:lnTo>
                                  <a:pt x="12" y="168"/>
                                </a:lnTo>
                                <a:lnTo>
                                  <a:pt x="0" y="245"/>
                                </a:lnTo>
                                <a:lnTo>
                                  <a:pt x="0" y="2694"/>
                                </a:lnTo>
                                <a:lnTo>
                                  <a:pt x="12" y="2771"/>
                                </a:lnTo>
                                <a:lnTo>
                                  <a:pt x="47" y="2838"/>
                                </a:lnTo>
                                <a:lnTo>
                                  <a:pt x="100" y="2891"/>
                                </a:lnTo>
                                <a:lnTo>
                                  <a:pt x="167" y="2926"/>
                                </a:lnTo>
                                <a:lnTo>
                                  <a:pt x="245" y="2938"/>
                                </a:lnTo>
                                <a:lnTo>
                                  <a:pt x="2203" y="2938"/>
                                </a:lnTo>
                                <a:lnTo>
                                  <a:pt x="2281" y="2926"/>
                                </a:lnTo>
                                <a:lnTo>
                                  <a:pt x="2348" y="2891"/>
                                </a:lnTo>
                                <a:lnTo>
                                  <a:pt x="2401" y="2838"/>
                                </a:lnTo>
                                <a:lnTo>
                                  <a:pt x="2436" y="2771"/>
                                </a:lnTo>
                                <a:lnTo>
                                  <a:pt x="2448" y="2694"/>
                                </a:lnTo>
                                <a:close/>
                              </a:path>
                            </a:pathLst>
                          </a:custGeom>
                          <a:solidFill>
                            <a:srgbClr val="F9DB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5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6" y="808"/>
                            <a:ext cx="2415"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Picture 5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97" y="815"/>
                            <a:ext cx="2129" cy="7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5" y="839"/>
                            <a:ext cx="2317" cy="6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7" y="1601"/>
                            <a:ext cx="2378"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1" y="1608"/>
                            <a:ext cx="2329" cy="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4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6" y="1630"/>
                            <a:ext cx="2279" cy="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4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6" y="2225"/>
                            <a:ext cx="11" cy="7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7" y="2134"/>
                            <a:ext cx="12" cy="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7" y="2114"/>
                            <a:ext cx="2429" cy="1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7" y="2225"/>
                            <a:ext cx="2389" cy="7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75" y="2248"/>
                            <a:ext cx="2301" cy="6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4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3" y="3087"/>
                            <a:ext cx="2387"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4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90" y="3117"/>
                            <a:ext cx="2181"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12" y="3140"/>
                            <a:ext cx="2289"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602" y="13"/>
                            <a:ext cx="2340" cy="36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Freeform 38"/>
                        <wps:cNvSpPr>
                          <a:spLocks/>
                        </wps:cNvSpPr>
                        <wps:spPr bwMode="auto">
                          <a:xfrm>
                            <a:off x="2626" y="23"/>
                            <a:ext cx="2273" cy="3587"/>
                          </a:xfrm>
                          <a:custGeom>
                            <a:avLst/>
                            <a:gdLst>
                              <a:gd name="T0" fmla="+- 0 4899 2627"/>
                              <a:gd name="T1" fmla="*/ T0 w 2273"/>
                              <a:gd name="T2" fmla="+- 0 3383 24"/>
                              <a:gd name="T3" fmla="*/ 3383 h 3587"/>
                              <a:gd name="T4" fmla="+- 0 4899 2627"/>
                              <a:gd name="T5" fmla="*/ T4 w 2273"/>
                              <a:gd name="T6" fmla="+- 0 251 24"/>
                              <a:gd name="T7" fmla="*/ 251 h 3587"/>
                              <a:gd name="T8" fmla="+- 0 4887 2627"/>
                              <a:gd name="T9" fmla="*/ T8 w 2273"/>
                              <a:gd name="T10" fmla="+- 0 179 24"/>
                              <a:gd name="T11" fmla="*/ 179 h 3587"/>
                              <a:gd name="T12" fmla="+- 0 4855 2627"/>
                              <a:gd name="T13" fmla="*/ T12 w 2273"/>
                              <a:gd name="T14" fmla="+- 0 117 24"/>
                              <a:gd name="T15" fmla="*/ 117 h 3587"/>
                              <a:gd name="T16" fmla="+- 0 4806 2627"/>
                              <a:gd name="T17" fmla="*/ T16 w 2273"/>
                              <a:gd name="T18" fmla="+- 0 67 24"/>
                              <a:gd name="T19" fmla="*/ 67 h 3587"/>
                              <a:gd name="T20" fmla="+- 0 4744 2627"/>
                              <a:gd name="T21" fmla="*/ T20 w 2273"/>
                              <a:gd name="T22" fmla="+- 0 35 24"/>
                              <a:gd name="T23" fmla="*/ 35 h 3587"/>
                              <a:gd name="T24" fmla="+- 0 4672 2627"/>
                              <a:gd name="T25" fmla="*/ T24 w 2273"/>
                              <a:gd name="T26" fmla="+- 0 24 24"/>
                              <a:gd name="T27" fmla="*/ 24 h 3587"/>
                              <a:gd name="T28" fmla="+- 0 2854 2627"/>
                              <a:gd name="T29" fmla="*/ T28 w 2273"/>
                              <a:gd name="T30" fmla="+- 0 24 24"/>
                              <a:gd name="T31" fmla="*/ 24 h 3587"/>
                              <a:gd name="T32" fmla="+- 0 2782 2627"/>
                              <a:gd name="T33" fmla="*/ T32 w 2273"/>
                              <a:gd name="T34" fmla="+- 0 35 24"/>
                              <a:gd name="T35" fmla="*/ 35 h 3587"/>
                              <a:gd name="T36" fmla="+- 0 2720 2627"/>
                              <a:gd name="T37" fmla="*/ T36 w 2273"/>
                              <a:gd name="T38" fmla="+- 0 67 24"/>
                              <a:gd name="T39" fmla="*/ 67 h 3587"/>
                              <a:gd name="T40" fmla="+- 0 2671 2627"/>
                              <a:gd name="T41" fmla="*/ T40 w 2273"/>
                              <a:gd name="T42" fmla="+- 0 117 24"/>
                              <a:gd name="T43" fmla="*/ 117 h 3587"/>
                              <a:gd name="T44" fmla="+- 0 2638 2627"/>
                              <a:gd name="T45" fmla="*/ T44 w 2273"/>
                              <a:gd name="T46" fmla="+- 0 179 24"/>
                              <a:gd name="T47" fmla="*/ 179 h 3587"/>
                              <a:gd name="T48" fmla="+- 0 2627 2627"/>
                              <a:gd name="T49" fmla="*/ T48 w 2273"/>
                              <a:gd name="T50" fmla="+- 0 251 24"/>
                              <a:gd name="T51" fmla="*/ 251 h 3587"/>
                              <a:gd name="T52" fmla="+- 0 2627 2627"/>
                              <a:gd name="T53" fmla="*/ T52 w 2273"/>
                              <a:gd name="T54" fmla="+- 0 3383 24"/>
                              <a:gd name="T55" fmla="*/ 3383 h 3587"/>
                              <a:gd name="T56" fmla="+- 0 2638 2627"/>
                              <a:gd name="T57" fmla="*/ T56 w 2273"/>
                              <a:gd name="T58" fmla="+- 0 3455 24"/>
                              <a:gd name="T59" fmla="*/ 3455 h 3587"/>
                              <a:gd name="T60" fmla="+- 0 2671 2627"/>
                              <a:gd name="T61" fmla="*/ T60 w 2273"/>
                              <a:gd name="T62" fmla="+- 0 3517 24"/>
                              <a:gd name="T63" fmla="*/ 3517 h 3587"/>
                              <a:gd name="T64" fmla="+- 0 2720 2627"/>
                              <a:gd name="T65" fmla="*/ T64 w 2273"/>
                              <a:gd name="T66" fmla="+- 0 3566 24"/>
                              <a:gd name="T67" fmla="*/ 3566 h 3587"/>
                              <a:gd name="T68" fmla="+- 0 2782 2627"/>
                              <a:gd name="T69" fmla="*/ T68 w 2273"/>
                              <a:gd name="T70" fmla="+- 0 3598 24"/>
                              <a:gd name="T71" fmla="*/ 3598 h 3587"/>
                              <a:gd name="T72" fmla="+- 0 2854 2627"/>
                              <a:gd name="T73" fmla="*/ T72 w 2273"/>
                              <a:gd name="T74" fmla="+- 0 3610 24"/>
                              <a:gd name="T75" fmla="*/ 3610 h 3587"/>
                              <a:gd name="T76" fmla="+- 0 4672 2627"/>
                              <a:gd name="T77" fmla="*/ T76 w 2273"/>
                              <a:gd name="T78" fmla="+- 0 3610 24"/>
                              <a:gd name="T79" fmla="*/ 3610 h 3587"/>
                              <a:gd name="T80" fmla="+- 0 4744 2627"/>
                              <a:gd name="T81" fmla="*/ T80 w 2273"/>
                              <a:gd name="T82" fmla="+- 0 3598 24"/>
                              <a:gd name="T83" fmla="*/ 3598 h 3587"/>
                              <a:gd name="T84" fmla="+- 0 4806 2627"/>
                              <a:gd name="T85" fmla="*/ T84 w 2273"/>
                              <a:gd name="T86" fmla="+- 0 3566 24"/>
                              <a:gd name="T87" fmla="*/ 3566 h 3587"/>
                              <a:gd name="T88" fmla="+- 0 4855 2627"/>
                              <a:gd name="T89" fmla="*/ T88 w 2273"/>
                              <a:gd name="T90" fmla="+- 0 3517 24"/>
                              <a:gd name="T91" fmla="*/ 3517 h 3587"/>
                              <a:gd name="T92" fmla="+- 0 4887 2627"/>
                              <a:gd name="T93" fmla="*/ T92 w 2273"/>
                              <a:gd name="T94" fmla="+- 0 3455 24"/>
                              <a:gd name="T95" fmla="*/ 3455 h 3587"/>
                              <a:gd name="T96" fmla="+- 0 4899 2627"/>
                              <a:gd name="T97" fmla="*/ T96 w 2273"/>
                              <a:gd name="T98" fmla="+- 0 3383 24"/>
                              <a:gd name="T99" fmla="*/ 3383 h 35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273" h="3587">
                                <a:moveTo>
                                  <a:pt x="2272" y="3359"/>
                                </a:moveTo>
                                <a:lnTo>
                                  <a:pt x="2272" y="227"/>
                                </a:lnTo>
                                <a:lnTo>
                                  <a:pt x="2260" y="155"/>
                                </a:lnTo>
                                <a:lnTo>
                                  <a:pt x="2228" y="93"/>
                                </a:lnTo>
                                <a:lnTo>
                                  <a:pt x="2179" y="43"/>
                                </a:lnTo>
                                <a:lnTo>
                                  <a:pt x="2117" y="11"/>
                                </a:lnTo>
                                <a:lnTo>
                                  <a:pt x="2045" y="0"/>
                                </a:lnTo>
                                <a:lnTo>
                                  <a:pt x="227" y="0"/>
                                </a:lnTo>
                                <a:lnTo>
                                  <a:pt x="155" y="11"/>
                                </a:lnTo>
                                <a:lnTo>
                                  <a:pt x="93" y="43"/>
                                </a:lnTo>
                                <a:lnTo>
                                  <a:pt x="44" y="93"/>
                                </a:lnTo>
                                <a:lnTo>
                                  <a:pt x="11" y="155"/>
                                </a:lnTo>
                                <a:lnTo>
                                  <a:pt x="0" y="227"/>
                                </a:lnTo>
                                <a:lnTo>
                                  <a:pt x="0" y="3359"/>
                                </a:lnTo>
                                <a:lnTo>
                                  <a:pt x="11" y="3431"/>
                                </a:lnTo>
                                <a:lnTo>
                                  <a:pt x="44" y="3493"/>
                                </a:lnTo>
                                <a:lnTo>
                                  <a:pt x="93" y="3542"/>
                                </a:lnTo>
                                <a:lnTo>
                                  <a:pt x="155" y="3574"/>
                                </a:lnTo>
                                <a:lnTo>
                                  <a:pt x="227" y="3586"/>
                                </a:lnTo>
                                <a:lnTo>
                                  <a:pt x="2045" y="3586"/>
                                </a:lnTo>
                                <a:lnTo>
                                  <a:pt x="2117" y="3574"/>
                                </a:lnTo>
                                <a:lnTo>
                                  <a:pt x="2179" y="3542"/>
                                </a:lnTo>
                                <a:lnTo>
                                  <a:pt x="2228" y="3493"/>
                                </a:lnTo>
                                <a:lnTo>
                                  <a:pt x="2260" y="3431"/>
                                </a:lnTo>
                                <a:lnTo>
                                  <a:pt x="2272" y="3359"/>
                                </a:lnTo>
                                <a:close/>
                              </a:path>
                            </a:pathLst>
                          </a:custGeom>
                          <a:solidFill>
                            <a:srgbClr val="F9DB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796" y="960"/>
                            <a:ext cx="1916" cy="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2937" y="993"/>
                            <a:ext cx="1683" cy="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844" y="983"/>
                            <a:ext cx="1818"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783" y="1881"/>
                            <a:ext cx="1992" cy="16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794" y="2031"/>
                            <a:ext cx="1916" cy="1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2843" y="1905"/>
                            <a:ext cx="1818" cy="1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Line 31"/>
                        <wps:cNvCnPr>
                          <a:cxnSpLocks noChangeShapeType="1"/>
                        </wps:cNvCnPr>
                        <wps:spPr bwMode="auto">
                          <a:xfrm>
                            <a:off x="2350" y="1817"/>
                            <a:ext cx="487" cy="787"/>
                          </a:xfrm>
                          <a:prstGeom prst="line">
                            <a:avLst/>
                          </a:prstGeom>
                          <a:noFill/>
                          <a:ln w="7010">
                            <a:solidFill>
                              <a:srgbClr val="EB2424"/>
                            </a:solidFill>
                            <a:prstDash val="solid"/>
                            <a:round/>
                            <a:headEnd/>
                            <a:tailEnd/>
                          </a:ln>
                          <a:extLst>
                            <a:ext uri="{909E8E84-426E-40DD-AFC4-6F175D3DCCD1}">
                              <a14:hiddenFill xmlns:a14="http://schemas.microsoft.com/office/drawing/2010/main">
                                <a:noFill/>
                              </a14:hiddenFill>
                            </a:ext>
                          </a:extLst>
                        </wps:spPr>
                        <wps:bodyPr/>
                      </wps:wsp>
                      <wps:wsp>
                        <wps:cNvPr id="35" name="Freeform 30"/>
                        <wps:cNvSpPr>
                          <a:spLocks/>
                        </wps:cNvSpPr>
                        <wps:spPr bwMode="auto">
                          <a:xfrm>
                            <a:off x="2747" y="2502"/>
                            <a:ext cx="91" cy="103"/>
                          </a:xfrm>
                          <a:custGeom>
                            <a:avLst/>
                            <a:gdLst>
                              <a:gd name="T0" fmla="+- 0 2835 2747"/>
                              <a:gd name="T1" fmla="*/ T0 w 91"/>
                              <a:gd name="T2" fmla="+- 0 2502 2502"/>
                              <a:gd name="T3" fmla="*/ 2502 h 103"/>
                              <a:gd name="T4" fmla="+- 0 2837 2747"/>
                              <a:gd name="T5" fmla="*/ T4 w 91"/>
                              <a:gd name="T6" fmla="+- 0 2604 2502"/>
                              <a:gd name="T7" fmla="*/ 2604 h 103"/>
                              <a:gd name="T8" fmla="+- 0 2747 2747"/>
                              <a:gd name="T9" fmla="*/ T8 w 91"/>
                              <a:gd name="T10" fmla="+- 0 2556 2502"/>
                              <a:gd name="T11" fmla="*/ 2556 h 103"/>
                            </a:gdLst>
                            <a:ahLst/>
                            <a:cxnLst>
                              <a:cxn ang="0">
                                <a:pos x="T1" y="T3"/>
                              </a:cxn>
                              <a:cxn ang="0">
                                <a:pos x="T5" y="T7"/>
                              </a:cxn>
                              <a:cxn ang="0">
                                <a:pos x="T9" y="T11"/>
                              </a:cxn>
                            </a:cxnLst>
                            <a:rect l="0" t="0" r="r" b="b"/>
                            <a:pathLst>
                              <a:path w="91" h="103">
                                <a:moveTo>
                                  <a:pt x="88" y="0"/>
                                </a:moveTo>
                                <a:lnTo>
                                  <a:pt x="90" y="102"/>
                                </a:lnTo>
                                <a:lnTo>
                                  <a:pt x="0" y="54"/>
                                </a:lnTo>
                              </a:path>
                            </a:pathLst>
                          </a:custGeom>
                          <a:noFill/>
                          <a:ln w="7010">
                            <a:solidFill>
                              <a:srgbClr val="EB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Line 29"/>
                        <wps:cNvCnPr>
                          <a:cxnSpLocks noChangeShapeType="1"/>
                        </wps:cNvCnPr>
                        <wps:spPr bwMode="auto">
                          <a:xfrm>
                            <a:off x="2350" y="3158"/>
                            <a:ext cx="581" cy="0"/>
                          </a:xfrm>
                          <a:prstGeom prst="line">
                            <a:avLst/>
                          </a:prstGeom>
                          <a:noFill/>
                          <a:ln w="7010">
                            <a:solidFill>
                              <a:srgbClr val="EB2424"/>
                            </a:solidFill>
                            <a:prstDash val="solid"/>
                            <a:round/>
                            <a:headEnd/>
                            <a:tailEnd/>
                          </a:ln>
                          <a:extLst>
                            <a:ext uri="{909E8E84-426E-40DD-AFC4-6F175D3DCCD1}">
                              <a14:hiddenFill xmlns:a14="http://schemas.microsoft.com/office/drawing/2010/main">
                                <a:noFill/>
                              </a14:hiddenFill>
                            </a:ext>
                          </a:extLst>
                        </wps:spPr>
                        <wps:bodyPr/>
                      </wps:wsp>
                      <wps:wsp>
                        <wps:cNvPr id="37" name="Freeform 28"/>
                        <wps:cNvSpPr>
                          <a:spLocks/>
                        </wps:cNvSpPr>
                        <wps:spPr bwMode="auto">
                          <a:xfrm>
                            <a:off x="2853" y="1490"/>
                            <a:ext cx="98" cy="101"/>
                          </a:xfrm>
                          <a:custGeom>
                            <a:avLst/>
                            <a:gdLst>
                              <a:gd name="T0" fmla="+- 0 2951 2854"/>
                              <a:gd name="T1" fmla="*/ T0 w 98"/>
                              <a:gd name="T2" fmla="+- 0 1590 1490"/>
                              <a:gd name="T3" fmla="*/ 1590 h 101"/>
                              <a:gd name="T4" fmla="+- 0 2931 2854"/>
                              <a:gd name="T5" fmla="*/ T4 w 98"/>
                              <a:gd name="T6" fmla="+- 0 1490 1490"/>
                              <a:gd name="T7" fmla="*/ 1490 h 101"/>
                              <a:gd name="T8" fmla="+- 0 2854 2854"/>
                              <a:gd name="T9" fmla="*/ T8 w 98"/>
                              <a:gd name="T10" fmla="+- 0 1557 1490"/>
                              <a:gd name="T11" fmla="*/ 1557 h 101"/>
                            </a:gdLst>
                            <a:ahLst/>
                            <a:cxnLst>
                              <a:cxn ang="0">
                                <a:pos x="T1" y="T3"/>
                              </a:cxn>
                              <a:cxn ang="0">
                                <a:pos x="T5" y="T7"/>
                              </a:cxn>
                              <a:cxn ang="0">
                                <a:pos x="T9" y="T11"/>
                              </a:cxn>
                            </a:cxnLst>
                            <a:rect l="0" t="0" r="r" b="b"/>
                            <a:pathLst>
                              <a:path w="98" h="101">
                                <a:moveTo>
                                  <a:pt x="97" y="100"/>
                                </a:moveTo>
                                <a:lnTo>
                                  <a:pt x="77" y="0"/>
                                </a:lnTo>
                                <a:lnTo>
                                  <a:pt x="0" y="67"/>
                                </a:lnTo>
                              </a:path>
                            </a:pathLst>
                          </a:custGeom>
                          <a:noFill/>
                          <a:ln w="7010">
                            <a:solidFill>
                              <a:srgbClr val="EB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020" y="0"/>
                            <a:ext cx="2357" cy="36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Freeform 26"/>
                        <wps:cNvSpPr>
                          <a:spLocks/>
                        </wps:cNvSpPr>
                        <wps:spPr bwMode="auto">
                          <a:xfrm>
                            <a:off x="5069" y="23"/>
                            <a:ext cx="2273" cy="3587"/>
                          </a:xfrm>
                          <a:custGeom>
                            <a:avLst/>
                            <a:gdLst>
                              <a:gd name="T0" fmla="+- 0 7342 5069"/>
                              <a:gd name="T1" fmla="*/ T0 w 2273"/>
                              <a:gd name="T2" fmla="+- 0 3383 24"/>
                              <a:gd name="T3" fmla="*/ 3383 h 3587"/>
                              <a:gd name="T4" fmla="+- 0 7342 5069"/>
                              <a:gd name="T5" fmla="*/ T4 w 2273"/>
                              <a:gd name="T6" fmla="+- 0 251 24"/>
                              <a:gd name="T7" fmla="*/ 251 h 3587"/>
                              <a:gd name="T8" fmla="+- 0 7330 5069"/>
                              <a:gd name="T9" fmla="*/ T8 w 2273"/>
                              <a:gd name="T10" fmla="+- 0 179 24"/>
                              <a:gd name="T11" fmla="*/ 179 h 3587"/>
                              <a:gd name="T12" fmla="+- 0 7298 5069"/>
                              <a:gd name="T13" fmla="*/ T12 w 2273"/>
                              <a:gd name="T14" fmla="+- 0 117 24"/>
                              <a:gd name="T15" fmla="*/ 117 h 3587"/>
                              <a:gd name="T16" fmla="+- 0 7249 5069"/>
                              <a:gd name="T17" fmla="*/ T16 w 2273"/>
                              <a:gd name="T18" fmla="+- 0 67 24"/>
                              <a:gd name="T19" fmla="*/ 67 h 3587"/>
                              <a:gd name="T20" fmla="+- 0 7186 5069"/>
                              <a:gd name="T21" fmla="*/ T20 w 2273"/>
                              <a:gd name="T22" fmla="+- 0 35 24"/>
                              <a:gd name="T23" fmla="*/ 35 h 3587"/>
                              <a:gd name="T24" fmla="+- 0 7114 5069"/>
                              <a:gd name="T25" fmla="*/ T24 w 2273"/>
                              <a:gd name="T26" fmla="+- 0 24 24"/>
                              <a:gd name="T27" fmla="*/ 24 h 3587"/>
                              <a:gd name="T28" fmla="+- 0 5297 5069"/>
                              <a:gd name="T29" fmla="*/ T28 w 2273"/>
                              <a:gd name="T30" fmla="+- 0 24 24"/>
                              <a:gd name="T31" fmla="*/ 24 h 3587"/>
                              <a:gd name="T32" fmla="+- 0 5225 5069"/>
                              <a:gd name="T33" fmla="*/ T32 w 2273"/>
                              <a:gd name="T34" fmla="+- 0 35 24"/>
                              <a:gd name="T35" fmla="*/ 35 h 3587"/>
                              <a:gd name="T36" fmla="+- 0 5162 5069"/>
                              <a:gd name="T37" fmla="*/ T36 w 2273"/>
                              <a:gd name="T38" fmla="+- 0 67 24"/>
                              <a:gd name="T39" fmla="*/ 67 h 3587"/>
                              <a:gd name="T40" fmla="+- 0 5113 5069"/>
                              <a:gd name="T41" fmla="*/ T40 w 2273"/>
                              <a:gd name="T42" fmla="+- 0 117 24"/>
                              <a:gd name="T43" fmla="*/ 117 h 3587"/>
                              <a:gd name="T44" fmla="+- 0 5081 5069"/>
                              <a:gd name="T45" fmla="*/ T44 w 2273"/>
                              <a:gd name="T46" fmla="+- 0 179 24"/>
                              <a:gd name="T47" fmla="*/ 179 h 3587"/>
                              <a:gd name="T48" fmla="+- 0 5069 5069"/>
                              <a:gd name="T49" fmla="*/ T48 w 2273"/>
                              <a:gd name="T50" fmla="+- 0 251 24"/>
                              <a:gd name="T51" fmla="*/ 251 h 3587"/>
                              <a:gd name="T52" fmla="+- 0 5069 5069"/>
                              <a:gd name="T53" fmla="*/ T52 w 2273"/>
                              <a:gd name="T54" fmla="+- 0 3383 24"/>
                              <a:gd name="T55" fmla="*/ 3383 h 3587"/>
                              <a:gd name="T56" fmla="+- 0 5081 5069"/>
                              <a:gd name="T57" fmla="*/ T56 w 2273"/>
                              <a:gd name="T58" fmla="+- 0 3455 24"/>
                              <a:gd name="T59" fmla="*/ 3455 h 3587"/>
                              <a:gd name="T60" fmla="+- 0 5113 5069"/>
                              <a:gd name="T61" fmla="*/ T60 w 2273"/>
                              <a:gd name="T62" fmla="+- 0 3517 24"/>
                              <a:gd name="T63" fmla="*/ 3517 h 3587"/>
                              <a:gd name="T64" fmla="+- 0 5162 5069"/>
                              <a:gd name="T65" fmla="*/ T64 w 2273"/>
                              <a:gd name="T66" fmla="+- 0 3566 24"/>
                              <a:gd name="T67" fmla="*/ 3566 h 3587"/>
                              <a:gd name="T68" fmla="+- 0 5225 5069"/>
                              <a:gd name="T69" fmla="*/ T68 w 2273"/>
                              <a:gd name="T70" fmla="+- 0 3598 24"/>
                              <a:gd name="T71" fmla="*/ 3598 h 3587"/>
                              <a:gd name="T72" fmla="+- 0 5297 5069"/>
                              <a:gd name="T73" fmla="*/ T72 w 2273"/>
                              <a:gd name="T74" fmla="+- 0 3610 24"/>
                              <a:gd name="T75" fmla="*/ 3610 h 3587"/>
                              <a:gd name="T76" fmla="+- 0 7114 5069"/>
                              <a:gd name="T77" fmla="*/ T76 w 2273"/>
                              <a:gd name="T78" fmla="+- 0 3610 24"/>
                              <a:gd name="T79" fmla="*/ 3610 h 3587"/>
                              <a:gd name="T80" fmla="+- 0 7186 5069"/>
                              <a:gd name="T81" fmla="*/ T80 w 2273"/>
                              <a:gd name="T82" fmla="+- 0 3598 24"/>
                              <a:gd name="T83" fmla="*/ 3598 h 3587"/>
                              <a:gd name="T84" fmla="+- 0 7249 5069"/>
                              <a:gd name="T85" fmla="*/ T84 w 2273"/>
                              <a:gd name="T86" fmla="+- 0 3566 24"/>
                              <a:gd name="T87" fmla="*/ 3566 h 3587"/>
                              <a:gd name="T88" fmla="+- 0 7298 5069"/>
                              <a:gd name="T89" fmla="*/ T88 w 2273"/>
                              <a:gd name="T90" fmla="+- 0 3517 24"/>
                              <a:gd name="T91" fmla="*/ 3517 h 3587"/>
                              <a:gd name="T92" fmla="+- 0 7330 5069"/>
                              <a:gd name="T93" fmla="*/ T92 w 2273"/>
                              <a:gd name="T94" fmla="+- 0 3455 24"/>
                              <a:gd name="T95" fmla="*/ 3455 h 3587"/>
                              <a:gd name="T96" fmla="+- 0 7342 5069"/>
                              <a:gd name="T97" fmla="*/ T96 w 2273"/>
                              <a:gd name="T98" fmla="+- 0 3383 24"/>
                              <a:gd name="T99" fmla="*/ 3383 h 35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273" h="3587">
                                <a:moveTo>
                                  <a:pt x="2273" y="3359"/>
                                </a:moveTo>
                                <a:lnTo>
                                  <a:pt x="2273" y="227"/>
                                </a:lnTo>
                                <a:lnTo>
                                  <a:pt x="2261" y="155"/>
                                </a:lnTo>
                                <a:lnTo>
                                  <a:pt x="2229" y="93"/>
                                </a:lnTo>
                                <a:lnTo>
                                  <a:pt x="2180" y="43"/>
                                </a:lnTo>
                                <a:lnTo>
                                  <a:pt x="2117" y="11"/>
                                </a:lnTo>
                                <a:lnTo>
                                  <a:pt x="2045" y="0"/>
                                </a:lnTo>
                                <a:lnTo>
                                  <a:pt x="228" y="0"/>
                                </a:lnTo>
                                <a:lnTo>
                                  <a:pt x="156" y="11"/>
                                </a:lnTo>
                                <a:lnTo>
                                  <a:pt x="93" y="43"/>
                                </a:lnTo>
                                <a:lnTo>
                                  <a:pt x="44" y="93"/>
                                </a:lnTo>
                                <a:lnTo>
                                  <a:pt x="12" y="155"/>
                                </a:lnTo>
                                <a:lnTo>
                                  <a:pt x="0" y="227"/>
                                </a:lnTo>
                                <a:lnTo>
                                  <a:pt x="0" y="3359"/>
                                </a:lnTo>
                                <a:lnTo>
                                  <a:pt x="12" y="3431"/>
                                </a:lnTo>
                                <a:lnTo>
                                  <a:pt x="44" y="3493"/>
                                </a:lnTo>
                                <a:lnTo>
                                  <a:pt x="93" y="3542"/>
                                </a:lnTo>
                                <a:lnTo>
                                  <a:pt x="156" y="3574"/>
                                </a:lnTo>
                                <a:lnTo>
                                  <a:pt x="228" y="3586"/>
                                </a:lnTo>
                                <a:lnTo>
                                  <a:pt x="2045" y="3586"/>
                                </a:lnTo>
                                <a:lnTo>
                                  <a:pt x="2117" y="3574"/>
                                </a:lnTo>
                                <a:lnTo>
                                  <a:pt x="2180" y="3542"/>
                                </a:lnTo>
                                <a:lnTo>
                                  <a:pt x="2229" y="3493"/>
                                </a:lnTo>
                                <a:lnTo>
                                  <a:pt x="2261" y="3431"/>
                                </a:lnTo>
                                <a:lnTo>
                                  <a:pt x="2273" y="3359"/>
                                </a:lnTo>
                                <a:close/>
                              </a:path>
                            </a:pathLst>
                          </a:custGeom>
                          <a:solidFill>
                            <a:srgbClr val="F9DB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211" y="1090"/>
                            <a:ext cx="2043" cy="2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5251" y="1705"/>
                            <a:ext cx="1918" cy="1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5301" y="1112"/>
                            <a:ext cx="1818" cy="2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Line 22"/>
                        <wps:cNvCnPr>
                          <a:cxnSpLocks noChangeShapeType="1"/>
                        </wps:cNvCnPr>
                        <wps:spPr bwMode="auto">
                          <a:xfrm>
                            <a:off x="4598" y="1458"/>
                            <a:ext cx="663" cy="202"/>
                          </a:xfrm>
                          <a:prstGeom prst="line">
                            <a:avLst/>
                          </a:prstGeom>
                          <a:noFill/>
                          <a:ln w="7010">
                            <a:solidFill>
                              <a:srgbClr val="2AA6DE"/>
                            </a:solidFill>
                            <a:prstDash val="solid"/>
                            <a:round/>
                            <a:headEnd/>
                            <a:tailEnd/>
                          </a:ln>
                          <a:extLst>
                            <a:ext uri="{909E8E84-426E-40DD-AFC4-6F175D3DCCD1}">
                              <a14:hiddenFill xmlns:a14="http://schemas.microsoft.com/office/drawing/2010/main">
                                <a:noFill/>
                              </a14:hiddenFill>
                            </a:ext>
                          </a:extLst>
                        </wps:spPr>
                        <wps:bodyPr/>
                      </wps:wsp>
                      <wps:wsp>
                        <wps:cNvPr id="44" name="Freeform 21"/>
                        <wps:cNvSpPr>
                          <a:spLocks/>
                        </wps:cNvSpPr>
                        <wps:spPr bwMode="auto">
                          <a:xfrm>
                            <a:off x="5161" y="1584"/>
                            <a:ext cx="100" cy="99"/>
                          </a:xfrm>
                          <a:custGeom>
                            <a:avLst/>
                            <a:gdLst>
                              <a:gd name="T0" fmla="+- 0 5192 5162"/>
                              <a:gd name="T1" fmla="*/ T0 w 100"/>
                              <a:gd name="T2" fmla="+- 0 1585 1585"/>
                              <a:gd name="T3" fmla="*/ 1585 h 99"/>
                              <a:gd name="T4" fmla="+- 0 5261 5162"/>
                              <a:gd name="T5" fmla="*/ T4 w 100"/>
                              <a:gd name="T6" fmla="+- 0 1660 1585"/>
                              <a:gd name="T7" fmla="*/ 1660 h 99"/>
                              <a:gd name="T8" fmla="+- 0 5162 5162"/>
                              <a:gd name="T9" fmla="*/ T8 w 100"/>
                              <a:gd name="T10" fmla="+- 0 1683 1585"/>
                              <a:gd name="T11" fmla="*/ 1683 h 99"/>
                            </a:gdLst>
                            <a:ahLst/>
                            <a:cxnLst>
                              <a:cxn ang="0">
                                <a:pos x="T1" y="T3"/>
                              </a:cxn>
                              <a:cxn ang="0">
                                <a:pos x="T5" y="T7"/>
                              </a:cxn>
                              <a:cxn ang="0">
                                <a:pos x="T9" y="T11"/>
                              </a:cxn>
                            </a:cxnLst>
                            <a:rect l="0" t="0" r="r" b="b"/>
                            <a:pathLst>
                              <a:path w="100" h="99">
                                <a:moveTo>
                                  <a:pt x="30" y="0"/>
                                </a:moveTo>
                                <a:lnTo>
                                  <a:pt x="99" y="75"/>
                                </a:lnTo>
                                <a:lnTo>
                                  <a:pt x="0" y="98"/>
                                </a:lnTo>
                              </a:path>
                            </a:pathLst>
                          </a:custGeom>
                          <a:noFill/>
                          <a:ln w="7010">
                            <a:solidFill>
                              <a:srgbClr val="2AA6D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Line 20"/>
                        <wps:cNvCnPr>
                          <a:cxnSpLocks noChangeShapeType="1"/>
                        </wps:cNvCnPr>
                        <wps:spPr bwMode="auto">
                          <a:xfrm>
                            <a:off x="4598" y="2319"/>
                            <a:ext cx="663" cy="0"/>
                          </a:xfrm>
                          <a:prstGeom prst="line">
                            <a:avLst/>
                          </a:prstGeom>
                          <a:noFill/>
                          <a:ln w="7010">
                            <a:solidFill>
                              <a:srgbClr val="2AA6DE"/>
                            </a:solidFill>
                            <a:prstDash val="solid"/>
                            <a:round/>
                            <a:headEnd/>
                            <a:tailEnd/>
                          </a:ln>
                          <a:extLst>
                            <a:ext uri="{909E8E84-426E-40DD-AFC4-6F175D3DCCD1}">
                              <a14:hiddenFill xmlns:a14="http://schemas.microsoft.com/office/drawing/2010/main">
                                <a:noFill/>
                              </a14:hiddenFill>
                            </a:ext>
                          </a:extLst>
                        </wps:spPr>
                        <wps:bodyPr/>
                      </wps:wsp>
                      <wps:wsp>
                        <wps:cNvPr id="46" name="Freeform 19"/>
                        <wps:cNvSpPr>
                          <a:spLocks/>
                        </wps:cNvSpPr>
                        <wps:spPr bwMode="auto">
                          <a:xfrm>
                            <a:off x="5163" y="2128"/>
                            <a:ext cx="98" cy="101"/>
                          </a:xfrm>
                          <a:custGeom>
                            <a:avLst/>
                            <a:gdLst>
                              <a:gd name="T0" fmla="+- 0 5187 5163"/>
                              <a:gd name="T1" fmla="*/ T0 w 98"/>
                              <a:gd name="T2" fmla="+- 0 2228 2128"/>
                              <a:gd name="T3" fmla="*/ 2228 h 101"/>
                              <a:gd name="T4" fmla="+- 0 5261 5163"/>
                              <a:gd name="T5" fmla="*/ T4 w 98"/>
                              <a:gd name="T6" fmla="+- 0 2158 2128"/>
                              <a:gd name="T7" fmla="*/ 2158 h 101"/>
                              <a:gd name="T8" fmla="+- 0 5163 5163"/>
                              <a:gd name="T9" fmla="*/ T8 w 98"/>
                              <a:gd name="T10" fmla="+- 0 2128 2128"/>
                              <a:gd name="T11" fmla="*/ 2128 h 101"/>
                            </a:gdLst>
                            <a:ahLst/>
                            <a:cxnLst>
                              <a:cxn ang="0">
                                <a:pos x="T1" y="T3"/>
                              </a:cxn>
                              <a:cxn ang="0">
                                <a:pos x="T5" y="T7"/>
                              </a:cxn>
                              <a:cxn ang="0">
                                <a:pos x="T9" y="T11"/>
                              </a:cxn>
                            </a:cxnLst>
                            <a:rect l="0" t="0" r="r" b="b"/>
                            <a:pathLst>
                              <a:path w="98" h="101">
                                <a:moveTo>
                                  <a:pt x="24" y="100"/>
                                </a:moveTo>
                                <a:lnTo>
                                  <a:pt x="98" y="30"/>
                                </a:lnTo>
                                <a:lnTo>
                                  <a:pt x="0" y="0"/>
                                </a:lnTo>
                              </a:path>
                            </a:pathLst>
                          </a:custGeom>
                          <a:noFill/>
                          <a:ln w="7010">
                            <a:solidFill>
                              <a:srgbClr val="2AA6D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Line 18"/>
                        <wps:cNvCnPr>
                          <a:cxnSpLocks noChangeShapeType="1"/>
                        </wps:cNvCnPr>
                        <wps:spPr bwMode="auto">
                          <a:xfrm>
                            <a:off x="2350" y="3158"/>
                            <a:ext cx="575" cy="0"/>
                          </a:xfrm>
                          <a:prstGeom prst="line">
                            <a:avLst/>
                          </a:prstGeom>
                          <a:noFill/>
                          <a:ln w="7010">
                            <a:solidFill>
                              <a:srgbClr val="EB2424"/>
                            </a:solidFill>
                            <a:prstDash val="solid"/>
                            <a:round/>
                            <a:headEnd/>
                            <a:tailEnd/>
                          </a:ln>
                          <a:extLst>
                            <a:ext uri="{909E8E84-426E-40DD-AFC4-6F175D3DCCD1}">
                              <a14:hiddenFill xmlns:a14="http://schemas.microsoft.com/office/drawing/2010/main">
                                <a:noFill/>
                              </a14:hiddenFill>
                            </a:ext>
                          </a:extLst>
                        </wps:spPr>
                        <wps:bodyPr/>
                      </wps:wsp>
                      <wps:wsp>
                        <wps:cNvPr id="48" name="Freeform 17"/>
                        <wps:cNvSpPr>
                          <a:spLocks/>
                        </wps:cNvSpPr>
                        <wps:spPr bwMode="auto">
                          <a:xfrm>
                            <a:off x="2823" y="2865"/>
                            <a:ext cx="102" cy="93"/>
                          </a:xfrm>
                          <a:custGeom>
                            <a:avLst/>
                            <a:gdLst>
                              <a:gd name="T0" fmla="+- 0 2869 2823"/>
                              <a:gd name="T1" fmla="*/ T0 w 102"/>
                              <a:gd name="T2" fmla="+- 0 2957 2865"/>
                              <a:gd name="T3" fmla="*/ 2957 h 93"/>
                              <a:gd name="T4" fmla="+- 0 2925 2823"/>
                              <a:gd name="T5" fmla="*/ T4 w 102"/>
                              <a:gd name="T6" fmla="+- 0 2872 2865"/>
                              <a:gd name="T7" fmla="*/ 2872 h 93"/>
                              <a:gd name="T8" fmla="+- 0 2823 2823"/>
                              <a:gd name="T9" fmla="*/ T8 w 102"/>
                              <a:gd name="T10" fmla="+- 0 2865 2865"/>
                              <a:gd name="T11" fmla="*/ 2865 h 93"/>
                            </a:gdLst>
                            <a:ahLst/>
                            <a:cxnLst>
                              <a:cxn ang="0">
                                <a:pos x="T1" y="T3"/>
                              </a:cxn>
                              <a:cxn ang="0">
                                <a:pos x="T5" y="T7"/>
                              </a:cxn>
                              <a:cxn ang="0">
                                <a:pos x="T9" y="T11"/>
                              </a:cxn>
                            </a:cxnLst>
                            <a:rect l="0" t="0" r="r" b="b"/>
                            <a:pathLst>
                              <a:path w="102" h="93">
                                <a:moveTo>
                                  <a:pt x="46" y="92"/>
                                </a:moveTo>
                                <a:lnTo>
                                  <a:pt x="102" y="7"/>
                                </a:lnTo>
                                <a:lnTo>
                                  <a:pt x="0" y="0"/>
                                </a:lnTo>
                              </a:path>
                            </a:pathLst>
                          </a:custGeom>
                          <a:noFill/>
                          <a:ln w="7010">
                            <a:solidFill>
                              <a:srgbClr val="EB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16"/>
                        <wps:cNvSpPr>
                          <a:spLocks/>
                        </wps:cNvSpPr>
                        <wps:spPr bwMode="auto">
                          <a:xfrm>
                            <a:off x="2743" y="2562"/>
                            <a:ext cx="89" cy="103"/>
                          </a:xfrm>
                          <a:custGeom>
                            <a:avLst/>
                            <a:gdLst>
                              <a:gd name="T0" fmla="+- 0 2744 2744"/>
                              <a:gd name="T1" fmla="*/ T0 w 89"/>
                              <a:gd name="T2" fmla="+- 0 2562 2562"/>
                              <a:gd name="T3" fmla="*/ 2562 h 103"/>
                              <a:gd name="T4" fmla="+- 0 2832 2744"/>
                              <a:gd name="T5" fmla="*/ T4 w 89"/>
                              <a:gd name="T6" fmla="+- 0 2614 2562"/>
                              <a:gd name="T7" fmla="*/ 2614 h 103"/>
                              <a:gd name="T8" fmla="+- 0 2744 2744"/>
                              <a:gd name="T9" fmla="*/ T8 w 89"/>
                              <a:gd name="T10" fmla="+- 0 2665 2562"/>
                              <a:gd name="T11" fmla="*/ 2665 h 103"/>
                            </a:gdLst>
                            <a:ahLst/>
                            <a:cxnLst>
                              <a:cxn ang="0">
                                <a:pos x="T1" y="T3"/>
                              </a:cxn>
                              <a:cxn ang="0">
                                <a:pos x="T5" y="T7"/>
                              </a:cxn>
                              <a:cxn ang="0">
                                <a:pos x="T9" y="T11"/>
                              </a:cxn>
                            </a:cxnLst>
                            <a:rect l="0" t="0" r="r" b="b"/>
                            <a:pathLst>
                              <a:path w="89" h="103">
                                <a:moveTo>
                                  <a:pt x="0" y="0"/>
                                </a:moveTo>
                                <a:lnTo>
                                  <a:pt x="88" y="52"/>
                                </a:lnTo>
                                <a:lnTo>
                                  <a:pt x="0" y="103"/>
                                </a:lnTo>
                              </a:path>
                            </a:pathLst>
                          </a:custGeom>
                          <a:noFill/>
                          <a:ln w="7010">
                            <a:solidFill>
                              <a:srgbClr val="EB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Line 15"/>
                        <wps:cNvCnPr>
                          <a:cxnSpLocks noChangeShapeType="1"/>
                        </wps:cNvCnPr>
                        <wps:spPr bwMode="auto">
                          <a:xfrm>
                            <a:off x="2251" y="1219"/>
                            <a:ext cx="673" cy="0"/>
                          </a:xfrm>
                          <a:prstGeom prst="line">
                            <a:avLst/>
                          </a:prstGeom>
                          <a:noFill/>
                          <a:ln w="7010">
                            <a:solidFill>
                              <a:srgbClr val="EB2424"/>
                            </a:solidFill>
                            <a:prstDash val="solid"/>
                            <a:round/>
                            <a:headEnd/>
                            <a:tailEnd/>
                          </a:ln>
                          <a:extLst>
                            <a:ext uri="{909E8E84-426E-40DD-AFC4-6F175D3DCCD1}">
                              <a14:hiddenFill xmlns:a14="http://schemas.microsoft.com/office/drawing/2010/main">
                                <a:noFill/>
                              </a14:hiddenFill>
                            </a:ext>
                          </a:extLst>
                        </wps:spPr>
                        <wps:bodyPr/>
                      </wps:wsp>
                      <wps:wsp>
                        <wps:cNvPr id="51" name="Freeform 14"/>
                        <wps:cNvSpPr>
                          <a:spLocks/>
                        </wps:cNvSpPr>
                        <wps:spPr bwMode="auto">
                          <a:xfrm>
                            <a:off x="2835" y="1167"/>
                            <a:ext cx="89" cy="103"/>
                          </a:xfrm>
                          <a:custGeom>
                            <a:avLst/>
                            <a:gdLst>
                              <a:gd name="T0" fmla="+- 0 2836 2836"/>
                              <a:gd name="T1" fmla="*/ T0 w 89"/>
                              <a:gd name="T2" fmla="+- 0 1168 1168"/>
                              <a:gd name="T3" fmla="*/ 1168 h 103"/>
                              <a:gd name="T4" fmla="+- 0 2924 2836"/>
                              <a:gd name="T5" fmla="*/ T4 w 89"/>
                              <a:gd name="T6" fmla="+- 0 1219 1168"/>
                              <a:gd name="T7" fmla="*/ 1219 h 103"/>
                              <a:gd name="T8" fmla="+- 0 2836 2836"/>
                              <a:gd name="T9" fmla="*/ T8 w 89"/>
                              <a:gd name="T10" fmla="+- 0 1270 1168"/>
                              <a:gd name="T11" fmla="*/ 1270 h 103"/>
                            </a:gdLst>
                            <a:ahLst/>
                            <a:cxnLst>
                              <a:cxn ang="0">
                                <a:pos x="T1" y="T3"/>
                              </a:cxn>
                              <a:cxn ang="0">
                                <a:pos x="T5" y="T7"/>
                              </a:cxn>
                              <a:cxn ang="0">
                                <a:pos x="T9" y="T11"/>
                              </a:cxn>
                            </a:cxnLst>
                            <a:rect l="0" t="0" r="r" b="b"/>
                            <a:pathLst>
                              <a:path w="89" h="103">
                                <a:moveTo>
                                  <a:pt x="0" y="0"/>
                                </a:moveTo>
                                <a:lnTo>
                                  <a:pt x="88" y="51"/>
                                </a:lnTo>
                                <a:lnTo>
                                  <a:pt x="0" y="102"/>
                                </a:lnTo>
                              </a:path>
                            </a:pathLst>
                          </a:custGeom>
                          <a:noFill/>
                          <a:ln w="7010">
                            <a:solidFill>
                              <a:srgbClr val="EB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Line 13"/>
                        <wps:cNvCnPr>
                          <a:cxnSpLocks noChangeShapeType="1"/>
                        </wps:cNvCnPr>
                        <wps:spPr bwMode="auto">
                          <a:xfrm>
                            <a:off x="2365" y="3238"/>
                            <a:ext cx="2908" cy="0"/>
                          </a:xfrm>
                          <a:prstGeom prst="line">
                            <a:avLst/>
                          </a:prstGeom>
                          <a:noFill/>
                          <a:ln w="7010">
                            <a:solidFill>
                              <a:srgbClr val="2AA6DE"/>
                            </a:solidFill>
                            <a:prstDash val="solid"/>
                            <a:round/>
                            <a:headEnd/>
                            <a:tailEnd/>
                          </a:ln>
                          <a:extLst>
                            <a:ext uri="{909E8E84-426E-40DD-AFC4-6F175D3DCCD1}">
                              <a14:hiddenFill xmlns:a14="http://schemas.microsoft.com/office/drawing/2010/main">
                                <a:noFill/>
                              </a14:hiddenFill>
                            </a:ext>
                          </a:extLst>
                        </wps:spPr>
                        <wps:bodyPr/>
                      </wps:wsp>
                      <wps:wsp>
                        <wps:cNvPr id="53" name="Freeform 12"/>
                        <wps:cNvSpPr>
                          <a:spLocks/>
                        </wps:cNvSpPr>
                        <wps:spPr bwMode="auto">
                          <a:xfrm>
                            <a:off x="5185" y="3186"/>
                            <a:ext cx="89" cy="103"/>
                          </a:xfrm>
                          <a:custGeom>
                            <a:avLst/>
                            <a:gdLst>
                              <a:gd name="T0" fmla="+- 0 5185 5185"/>
                              <a:gd name="T1" fmla="*/ T0 w 89"/>
                              <a:gd name="T2" fmla="+- 0 3186 3186"/>
                              <a:gd name="T3" fmla="*/ 3186 h 103"/>
                              <a:gd name="T4" fmla="+- 0 5273 5185"/>
                              <a:gd name="T5" fmla="*/ T4 w 89"/>
                              <a:gd name="T6" fmla="+- 0 3238 3186"/>
                              <a:gd name="T7" fmla="*/ 3238 h 103"/>
                              <a:gd name="T8" fmla="+- 0 5185 5185"/>
                              <a:gd name="T9" fmla="*/ T8 w 89"/>
                              <a:gd name="T10" fmla="+- 0 3289 3186"/>
                              <a:gd name="T11" fmla="*/ 3289 h 103"/>
                            </a:gdLst>
                            <a:ahLst/>
                            <a:cxnLst>
                              <a:cxn ang="0">
                                <a:pos x="T1" y="T3"/>
                              </a:cxn>
                              <a:cxn ang="0">
                                <a:pos x="T5" y="T7"/>
                              </a:cxn>
                              <a:cxn ang="0">
                                <a:pos x="T9" y="T11"/>
                              </a:cxn>
                            </a:cxnLst>
                            <a:rect l="0" t="0" r="r" b="b"/>
                            <a:pathLst>
                              <a:path w="89" h="103">
                                <a:moveTo>
                                  <a:pt x="0" y="0"/>
                                </a:moveTo>
                                <a:lnTo>
                                  <a:pt x="88" y="52"/>
                                </a:lnTo>
                                <a:lnTo>
                                  <a:pt x="0" y="103"/>
                                </a:lnTo>
                              </a:path>
                            </a:pathLst>
                          </a:custGeom>
                          <a:noFill/>
                          <a:ln w="7010">
                            <a:solidFill>
                              <a:srgbClr val="2AA6D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Text Box 11"/>
                        <wps:cNvSpPr txBox="1">
                          <a:spLocks noChangeArrowheads="1"/>
                        </wps:cNvSpPr>
                        <wps:spPr bwMode="auto">
                          <a:xfrm>
                            <a:off x="168" y="244"/>
                            <a:ext cx="2225" cy="1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45" w14:textId="77777777" w:rsidR="00E54878" w:rsidRDefault="00A354C1">
                              <w:pPr>
                                <w:spacing w:line="182" w:lineRule="auto"/>
                                <w:ind w:right="18"/>
                                <w:jc w:val="center"/>
                                <w:rPr>
                                  <w:b/>
                                  <w:sz w:val="17"/>
                                </w:rPr>
                              </w:pPr>
                              <w:r>
                                <w:rPr>
                                  <w:b/>
                                  <w:color w:val="231F20"/>
                                  <w:w w:val="105"/>
                                  <w:sz w:val="17"/>
                                </w:rPr>
                                <w:t xml:space="preserve">Faculty of </w:t>
                              </w:r>
                              <w:r>
                                <w:rPr>
                                  <w:b/>
                                  <w:color w:val="231F20"/>
                                  <w:spacing w:val="-3"/>
                                  <w:w w:val="105"/>
                                  <w:sz w:val="17"/>
                                </w:rPr>
                                <w:t xml:space="preserve">International </w:t>
                              </w:r>
                              <w:r>
                                <w:rPr>
                                  <w:b/>
                                  <w:color w:val="231F20"/>
                                  <w:w w:val="105"/>
                                  <w:sz w:val="17"/>
                                </w:rPr>
                                <w:t>Resource Sciences</w:t>
                              </w:r>
                            </w:p>
                            <w:p w14:paraId="79DAD846" w14:textId="77777777" w:rsidR="00E54878" w:rsidRDefault="00A354C1">
                              <w:pPr>
                                <w:spacing w:before="146" w:line="184" w:lineRule="auto"/>
                                <w:ind w:right="89"/>
                                <w:jc w:val="center"/>
                                <w:rPr>
                                  <w:sz w:val="14"/>
                                </w:rPr>
                              </w:pPr>
                              <w:proofErr w:type="spellStart"/>
                              <w:r>
                                <w:rPr>
                                  <w:color w:val="231F20"/>
                                  <w:w w:val="105"/>
                                  <w:sz w:val="14"/>
                                </w:rPr>
                                <w:t>Dept.of</w:t>
                              </w:r>
                              <w:proofErr w:type="spellEnd"/>
                              <w:r>
                                <w:rPr>
                                  <w:color w:val="231F20"/>
                                  <w:w w:val="105"/>
                                  <w:sz w:val="14"/>
                                </w:rPr>
                                <w:t xml:space="preserve"> Resource Policy Management</w:t>
                              </w:r>
                            </w:p>
                          </w:txbxContent>
                        </wps:txbx>
                        <wps:bodyPr rot="0" vert="horz" wrap="square" lIns="0" tIns="0" rIns="0" bIns="0" anchor="t" anchorCtr="0" upright="1">
                          <a:noAutofit/>
                        </wps:bodyPr>
                      </wps:wsp>
                      <wps:wsp>
                        <wps:cNvPr id="55" name="Text Box 10"/>
                        <wps:cNvSpPr txBox="1">
                          <a:spLocks noChangeArrowheads="1"/>
                        </wps:cNvSpPr>
                        <wps:spPr bwMode="auto">
                          <a:xfrm>
                            <a:off x="2971" y="420"/>
                            <a:ext cx="1604" cy="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47" w14:textId="77777777" w:rsidR="00E54878" w:rsidRDefault="00A354C1">
                              <w:pPr>
                                <w:spacing w:line="265" w:lineRule="exact"/>
                                <w:rPr>
                                  <w:b/>
                                  <w:sz w:val="17"/>
                                </w:rPr>
                              </w:pPr>
                              <w:r>
                                <w:rPr>
                                  <w:b/>
                                  <w:color w:val="231F20"/>
                                  <w:w w:val="105"/>
                                  <w:sz w:val="17"/>
                                </w:rPr>
                                <w:t>Master's</w:t>
                              </w:r>
                              <w:r>
                                <w:rPr>
                                  <w:b/>
                                  <w:color w:val="231F20"/>
                                  <w:spacing w:val="-18"/>
                                  <w:w w:val="105"/>
                                  <w:sz w:val="17"/>
                                </w:rPr>
                                <w:t xml:space="preserve"> </w:t>
                              </w:r>
                              <w:r>
                                <w:rPr>
                                  <w:b/>
                                  <w:color w:val="231F20"/>
                                  <w:w w:val="105"/>
                                  <w:sz w:val="17"/>
                                </w:rPr>
                                <w:t>Courses</w:t>
                              </w:r>
                            </w:p>
                          </w:txbxContent>
                        </wps:txbx>
                        <wps:bodyPr rot="0" vert="horz" wrap="square" lIns="0" tIns="0" rIns="0" bIns="0" anchor="t" anchorCtr="0" upright="1">
                          <a:noAutofit/>
                        </wps:bodyPr>
                      </wps:wsp>
                      <wps:wsp>
                        <wps:cNvPr id="56" name="Text Box 9"/>
                        <wps:cNvSpPr txBox="1">
                          <a:spLocks noChangeArrowheads="1"/>
                        </wps:cNvSpPr>
                        <wps:spPr bwMode="auto">
                          <a:xfrm>
                            <a:off x="5459" y="420"/>
                            <a:ext cx="1510" cy="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48" w14:textId="77777777" w:rsidR="00E54878" w:rsidRDefault="00A354C1">
                              <w:pPr>
                                <w:spacing w:line="265" w:lineRule="exact"/>
                                <w:rPr>
                                  <w:b/>
                                  <w:sz w:val="17"/>
                                </w:rPr>
                              </w:pPr>
                              <w:r>
                                <w:rPr>
                                  <w:b/>
                                  <w:color w:val="231F20"/>
                                  <w:w w:val="105"/>
                                  <w:sz w:val="17"/>
                                </w:rPr>
                                <w:t>Doctoral Course</w:t>
                              </w:r>
                            </w:p>
                          </w:txbxContent>
                        </wps:txbx>
                        <wps:bodyPr rot="0" vert="horz" wrap="square" lIns="0" tIns="0" rIns="0" bIns="0" anchor="t" anchorCtr="0" upright="1">
                          <a:noAutofit/>
                        </wps:bodyPr>
                      </wps:wsp>
                      <wps:wsp>
                        <wps:cNvPr id="57" name="Text Box 8"/>
                        <wps:cNvSpPr txBox="1">
                          <a:spLocks noChangeArrowheads="1"/>
                        </wps:cNvSpPr>
                        <wps:spPr bwMode="auto">
                          <a:xfrm>
                            <a:off x="3130" y="1121"/>
                            <a:ext cx="1268" cy="4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49" w14:textId="77777777" w:rsidR="00E54878" w:rsidRDefault="00A354C1">
                              <w:pPr>
                                <w:spacing w:line="184" w:lineRule="auto"/>
                                <w:ind w:right="1" w:firstLine="119"/>
                                <w:rPr>
                                  <w:sz w:val="14"/>
                                </w:rPr>
                              </w:pPr>
                              <w:r>
                                <w:rPr>
                                  <w:color w:val="231F20"/>
                                  <w:w w:val="105"/>
                                  <w:sz w:val="14"/>
                                </w:rPr>
                                <w:t>Dept. of Earth Resource Science</w:t>
                              </w:r>
                            </w:p>
                          </w:txbxContent>
                        </wps:txbx>
                        <wps:bodyPr rot="0" vert="horz" wrap="square" lIns="0" tIns="0" rIns="0" bIns="0" anchor="t" anchorCtr="0" upright="1">
                          <a:noAutofit/>
                        </wps:bodyPr>
                      </wps:wsp>
                      <wps:wsp>
                        <wps:cNvPr id="58" name="Text Box 7"/>
                        <wps:cNvSpPr txBox="1">
                          <a:spLocks noChangeArrowheads="1"/>
                        </wps:cNvSpPr>
                        <wps:spPr bwMode="auto">
                          <a:xfrm>
                            <a:off x="37" y="1689"/>
                            <a:ext cx="2912" cy="1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4A" w14:textId="77777777" w:rsidR="00E54878" w:rsidRDefault="00A354C1">
                              <w:pPr>
                                <w:spacing w:line="278" w:lineRule="exact"/>
                                <w:ind w:left="8" w:right="624"/>
                                <w:jc w:val="center"/>
                                <w:rPr>
                                  <w:rFonts w:ascii="Calibri"/>
                                  <w:sz w:val="14"/>
                                </w:rPr>
                              </w:pPr>
                              <w:proofErr w:type="spellStart"/>
                              <w:r>
                                <w:rPr>
                                  <w:color w:val="231F20"/>
                                  <w:w w:val="105"/>
                                  <w:sz w:val="14"/>
                                </w:rPr>
                                <w:t>Dept.of</w:t>
                              </w:r>
                              <w:proofErr w:type="spellEnd"/>
                              <w:r>
                                <w:rPr>
                                  <w:color w:val="231F20"/>
                                  <w:w w:val="105"/>
                                  <w:sz w:val="14"/>
                                </w:rPr>
                                <w:t xml:space="preserve"> </w:t>
                              </w:r>
                              <w:r>
                                <w:rPr>
                                  <w:rFonts w:ascii="Calibri"/>
                                  <w:color w:val="231F20"/>
                                  <w:w w:val="105"/>
                                  <w:sz w:val="14"/>
                                </w:rPr>
                                <w:t>Earth Resource Science</w:t>
                              </w:r>
                            </w:p>
                            <w:p w14:paraId="79DAD84B" w14:textId="77777777" w:rsidR="00E54878" w:rsidRDefault="00A354C1">
                              <w:pPr>
                                <w:spacing w:before="170" w:line="271" w:lineRule="exact"/>
                                <w:ind w:left="8" w:right="620"/>
                                <w:jc w:val="center"/>
                                <w:rPr>
                                  <w:sz w:val="13"/>
                                </w:rPr>
                              </w:pPr>
                              <w:proofErr w:type="spellStart"/>
                              <w:r>
                                <w:rPr>
                                  <w:color w:val="231F20"/>
                                  <w:sz w:val="13"/>
                                </w:rPr>
                                <w:t>Dept.of</w:t>
                              </w:r>
                              <w:proofErr w:type="spellEnd"/>
                              <w:r>
                                <w:rPr>
                                  <w:color w:val="231F20"/>
                                  <w:sz w:val="13"/>
                                </w:rPr>
                                <w:t xml:space="preserve"> Earth Resource</w:t>
                              </w:r>
                            </w:p>
                            <w:p w14:paraId="79DAD84C" w14:textId="77777777" w:rsidR="00E54878" w:rsidRDefault="00A354C1">
                              <w:pPr>
                                <w:tabs>
                                  <w:tab w:val="left" w:pos="2617"/>
                                </w:tabs>
                                <w:spacing w:line="233" w:lineRule="exact"/>
                                <w:rPr>
                                  <w:rFonts w:ascii="Times New Roman"/>
                                  <w:sz w:val="13"/>
                                </w:rPr>
                              </w:pPr>
                              <w:proofErr w:type="gramStart"/>
                              <w:r>
                                <w:rPr>
                                  <w:color w:val="231F20"/>
                                  <w:sz w:val="13"/>
                                </w:rPr>
                                <w:t>Engineering  and</w:t>
                              </w:r>
                              <w:proofErr w:type="gramEnd"/>
                              <w:r>
                                <w:rPr>
                                  <w:color w:val="231F20"/>
                                  <w:spacing w:val="-23"/>
                                  <w:sz w:val="13"/>
                                </w:rPr>
                                <w:t xml:space="preserve"> </w:t>
                              </w:r>
                              <w:r>
                                <w:rPr>
                                  <w:color w:val="231F20"/>
                                  <w:sz w:val="13"/>
                                </w:rPr>
                                <w:t xml:space="preserve">Environmental  </w:t>
                              </w:r>
                              <w:r>
                                <w:rPr>
                                  <w:color w:val="231F20"/>
                                  <w:spacing w:val="-6"/>
                                  <w:sz w:val="13"/>
                                </w:rPr>
                                <w:t xml:space="preserve"> </w:t>
                              </w:r>
                              <w:r>
                                <w:rPr>
                                  <w:rFonts w:ascii="Times New Roman"/>
                                  <w:color w:val="231F20"/>
                                  <w:w w:val="101"/>
                                  <w:sz w:val="13"/>
                                  <w:u w:val="single" w:color="EB2424"/>
                                </w:rPr>
                                <w:t xml:space="preserve"> </w:t>
                              </w:r>
                              <w:r>
                                <w:rPr>
                                  <w:rFonts w:ascii="Times New Roman"/>
                                  <w:color w:val="231F20"/>
                                  <w:sz w:val="13"/>
                                  <w:u w:val="single" w:color="EB2424"/>
                                </w:rPr>
                                <w:tab/>
                              </w:r>
                            </w:p>
                            <w:p w14:paraId="79DAD84D" w14:textId="77777777" w:rsidR="00E54878" w:rsidRDefault="00A354C1">
                              <w:pPr>
                                <w:spacing w:line="215" w:lineRule="exact"/>
                                <w:ind w:left="8" w:right="621"/>
                                <w:jc w:val="center"/>
                                <w:rPr>
                                  <w:sz w:val="13"/>
                                </w:rPr>
                              </w:pPr>
                              <w:r>
                                <w:rPr>
                                  <w:color w:val="231F20"/>
                                  <w:sz w:val="13"/>
                                </w:rPr>
                                <w:t>Science</w:t>
                              </w:r>
                            </w:p>
                          </w:txbxContent>
                        </wps:txbx>
                        <wps:bodyPr rot="0" vert="horz" wrap="square" lIns="0" tIns="0" rIns="0" bIns="0" anchor="t" anchorCtr="0" upright="1">
                          <a:noAutofit/>
                        </wps:bodyPr>
                      </wps:wsp>
                      <wps:wsp>
                        <wps:cNvPr id="59" name="Text Box 6"/>
                        <wps:cNvSpPr txBox="1">
                          <a:spLocks noChangeArrowheads="1"/>
                        </wps:cNvSpPr>
                        <wps:spPr bwMode="auto">
                          <a:xfrm>
                            <a:off x="2989" y="2265"/>
                            <a:ext cx="1569" cy="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4E" w14:textId="77777777" w:rsidR="00E54878" w:rsidRDefault="00A354C1">
                              <w:pPr>
                                <w:spacing w:line="184" w:lineRule="auto"/>
                                <w:ind w:right="18"/>
                                <w:jc w:val="center"/>
                                <w:rPr>
                                  <w:sz w:val="14"/>
                                </w:rPr>
                              </w:pPr>
                              <w:r>
                                <w:rPr>
                                  <w:color w:val="231F20"/>
                                  <w:w w:val="105"/>
                                  <w:sz w:val="14"/>
                                </w:rPr>
                                <w:t>Dept. of Earth Resource</w:t>
                              </w:r>
                              <w:r>
                                <w:rPr>
                                  <w:color w:val="231F20"/>
                                  <w:spacing w:val="-14"/>
                                  <w:w w:val="105"/>
                                  <w:sz w:val="14"/>
                                </w:rPr>
                                <w:t xml:space="preserve"> </w:t>
                              </w:r>
                              <w:r>
                                <w:rPr>
                                  <w:color w:val="231F20"/>
                                  <w:w w:val="105"/>
                                  <w:sz w:val="14"/>
                                </w:rPr>
                                <w:t>Engineering and</w:t>
                              </w:r>
                              <w:r>
                                <w:rPr>
                                  <w:color w:val="231F20"/>
                                  <w:spacing w:val="-5"/>
                                  <w:w w:val="105"/>
                                  <w:sz w:val="14"/>
                                </w:rPr>
                                <w:t xml:space="preserve"> </w:t>
                              </w:r>
                              <w:r>
                                <w:rPr>
                                  <w:color w:val="231F20"/>
                                  <w:w w:val="105"/>
                                  <w:sz w:val="14"/>
                                </w:rPr>
                                <w:t>Environmental</w:t>
                              </w:r>
                            </w:p>
                            <w:p w14:paraId="79DAD84F" w14:textId="77777777" w:rsidR="00E54878" w:rsidRDefault="00A354C1">
                              <w:pPr>
                                <w:spacing w:line="231" w:lineRule="exact"/>
                                <w:ind w:right="19"/>
                                <w:jc w:val="center"/>
                                <w:rPr>
                                  <w:sz w:val="14"/>
                                </w:rPr>
                              </w:pPr>
                              <w:r>
                                <w:rPr>
                                  <w:color w:val="231F20"/>
                                  <w:w w:val="105"/>
                                  <w:sz w:val="14"/>
                                </w:rPr>
                                <w:t>Science</w:t>
                              </w:r>
                            </w:p>
                          </w:txbxContent>
                        </wps:txbx>
                        <wps:bodyPr rot="0" vert="horz" wrap="square" lIns="0" tIns="0" rIns="0" bIns="0" anchor="t" anchorCtr="0" upright="1">
                          <a:noAutofit/>
                        </wps:bodyPr>
                      </wps:wsp>
                      <wps:wsp>
                        <wps:cNvPr id="60" name="Text Box 5"/>
                        <wps:cNvSpPr txBox="1">
                          <a:spLocks noChangeArrowheads="1"/>
                        </wps:cNvSpPr>
                        <wps:spPr bwMode="auto">
                          <a:xfrm>
                            <a:off x="5389" y="1822"/>
                            <a:ext cx="1663" cy="8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50" w14:textId="77777777" w:rsidR="00E54878" w:rsidRDefault="00A354C1">
                              <w:pPr>
                                <w:spacing w:line="180" w:lineRule="auto"/>
                                <w:ind w:right="18" w:hanging="1"/>
                                <w:jc w:val="center"/>
                                <w:rPr>
                                  <w:sz w:val="13"/>
                                </w:rPr>
                              </w:pPr>
                              <w:r>
                                <w:rPr>
                                  <w:color w:val="231F20"/>
                                  <w:sz w:val="13"/>
                                </w:rPr>
                                <w:t xml:space="preserve">Dept. of Geosciences, </w:t>
                              </w:r>
                              <w:proofErr w:type="spellStart"/>
                              <w:r>
                                <w:rPr>
                                  <w:color w:val="231F20"/>
                                  <w:sz w:val="13"/>
                                </w:rPr>
                                <w:t>Geotechnology</w:t>
                              </w:r>
                              <w:proofErr w:type="spellEnd"/>
                              <w:r>
                                <w:rPr>
                                  <w:color w:val="231F20"/>
                                  <w:sz w:val="13"/>
                                </w:rPr>
                                <w:t>, and Materials Engineering For Resources</w:t>
                              </w:r>
                            </w:p>
                          </w:txbxContent>
                        </wps:txbx>
                        <wps:bodyPr rot="0" vert="horz" wrap="square" lIns="0" tIns="0" rIns="0" bIns="0" anchor="t" anchorCtr="0" upright="1">
                          <a:noAutofit/>
                        </wps:bodyPr>
                      </wps:wsp>
                      <wps:wsp>
                        <wps:cNvPr id="61" name="Text Box 4"/>
                        <wps:cNvSpPr txBox="1">
                          <a:spLocks noChangeArrowheads="1"/>
                        </wps:cNvSpPr>
                        <wps:spPr bwMode="auto">
                          <a:xfrm>
                            <a:off x="368" y="3203"/>
                            <a:ext cx="1798" cy="1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D851" w14:textId="77777777" w:rsidR="00E54878" w:rsidRDefault="00A354C1">
                              <w:pPr>
                                <w:spacing w:line="199" w:lineRule="exact"/>
                                <w:rPr>
                                  <w:sz w:val="13"/>
                                </w:rPr>
                              </w:pPr>
                              <w:r>
                                <w:rPr>
                                  <w:color w:val="231F20"/>
                                  <w:sz w:val="13"/>
                                </w:rPr>
                                <w:t>Foreign student acceptance</w:t>
                              </w:r>
                            </w:p>
                          </w:txbxContent>
                        </wps:txbx>
                        <wps:bodyPr rot="0" vert="horz" wrap="square" lIns="0" tIns="0" rIns="0" bIns="0" anchor="t" anchorCtr="0" upright="1">
                          <a:noAutofit/>
                        </wps:bodyPr>
                      </wps:wsp>
                    </wpg:wgp>
                  </a:graphicData>
                </a:graphic>
              </wp:inline>
            </w:drawing>
          </mc:Choice>
          <mc:Fallback>
            <w:pict>
              <v:group w14:anchorId="79DAD82F" id="Group 3" o:spid="_x0000_s1045" style="width:368.85pt;height:184.3pt;mso-position-horizontal-relative:char;mso-position-vertical-relative:line" coordsize="7377,3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46" type="#_x0000_t75" style="position:absolute;left:23;top:9;width:2513;height:2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">
                  <v:imagedata r:id="rId34" o:title=""/>
                </v:shape>
                <v:shape id="Picture 55" o:spid="_x0000_s1047" type="#_x0000_t75" style="position:absolute;top:19;width:2548;height:1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">
                  <v:imagedata r:id="rId35" o:title=""/>
                </v:shape>
                <v:shape id="Freeform 54" o:spid="_x0000_s1048" style="position:absolute;left:48;top:23;width:2449;height:2938;visibility:visible;mso-wrap-style:square;v-text-anchor:top" coordsize="2449,2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" path="m2448,2694r,-2449l2436,168r-35,-67l2348,48,2281,13,2203,,245,,167,13,100,48,47,101,12,168,,245,,2694r12,77l47,2838r53,53l167,2926r78,12l2203,2938r78,-12l2348,2891r53,-53l2436,2771r12,-77xe" fillcolor="#f9dbce" stroked="f">
                  <v:path arrowok="t" o:connecttype="custom" o:connectlocs="2448,2717;2448,268;2436,191;2401,124;2348,71;2281,36;2203,23;245,23;167,36;100,71;47,124;12,191;0,268;0,2717;12,2794;47,2861;100,2914;167,2949;245,2961;2203,2961;2281,2949;2348,2914;2401,2861;2436,2794;2448,2717" o:connectangles="0,0,0,0,0,0,0,0,0,0,0,0,0,0,0,0,0,0,0,0,0,0,0,0,0"/>
                </v:shape>
                <v:shape id="Picture 53" o:spid="_x0000_s1049" type="#_x0000_t75" style="position:absolute;left:26;top:808;width:2415;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">
                  <v:imagedata r:id="rId36" o:title=""/>
                </v:shape>
                <v:shape id="Picture 52" o:spid="_x0000_s1050" type="#_x0000_t75" style="position:absolute;left:197;top:815;width:2129;height: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">
                  <v:imagedata r:id="rId37" o:title=""/>
                </v:shape>
                <v:shape id="Picture 51" o:spid="_x0000_s1051" type="#_x0000_t75" style="position:absolute;left:75;top:839;width:2317;height: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">
                  <v:imagedata r:id="rId38" o:title=""/>
                </v:shape>
                <v:shape id="Picture 50" o:spid="_x0000_s1052" type="#_x0000_t75" style="position:absolute;left:37;top:1601;width:2378;height: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">
                  <v:imagedata r:id="rId39" o:title=""/>
                </v:shape>
                <v:shape id="Picture 49" o:spid="_x0000_s1053" type="#_x0000_t75" style="position:absolute;left:51;top:1608;width:2329;height: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">
                  <v:imagedata r:id="rId40" o:title=""/>
                </v:shape>
                <v:shape id="Picture 48" o:spid="_x0000_s1054" type="#_x0000_t75" style="position:absolute;left:86;top:1630;width:2279;height: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">
                  <v:imagedata r:id="rId41" o:title=""/>
                </v:shape>
                <v:shape id="Picture 47" o:spid="_x0000_s1055" type="#_x0000_t75" style="position:absolute;left:26;top:2225;width:11;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">
                  <v:imagedata r:id="rId42" o:title=""/>
                </v:shape>
                <v:shape id="Picture 46" o:spid="_x0000_s1056" type="#_x0000_t75" style="position:absolute;left:37;top:2134;width:12;height: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">
                  <v:imagedata r:id="rId43" o:title=""/>
                </v:shape>
                <v:shape id="Picture 45" o:spid="_x0000_s1057" type="#_x0000_t75" style="position:absolute;left:37;top:2114;width:2429;height:1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">
                  <v:imagedata r:id="rId44" o:title=""/>
                </v:shape>
                <v:shape id="Picture 44" o:spid="_x0000_s1058" type="#_x0000_t75" style="position:absolute;left:37;top:2225;width:2389;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">
                  <v:imagedata r:id="rId45" o:title=""/>
                </v:shape>
                <v:shape id="Picture 43" o:spid="_x0000_s1059" type="#_x0000_t75" style="position:absolute;left:75;top:2248;width:2301;height: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">
                  <v:imagedata r:id="rId46" o:title=""/>
                </v:shape>
                <v:shape id="Picture 42" o:spid="_x0000_s1060" type="#_x0000_t75" style="position:absolute;left:63;top:3087;width:2387;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">
                  <v:imagedata r:id="rId47" o:title=""/>
                </v:shape>
                <v:shape id="Picture 41" o:spid="_x0000_s1061" type="#_x0000_t75" style="position:absolute;left:190;top:3117;width:2181;height: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">
                  <v:imagedata r:id="rId48" o:title=""/>
                </v:shape>
                <v:shape id="Picture 40" o:spid="_x0000_s1062" type="#_x0000_t75" style="position:absolute;left:112;top:3140;width:2289;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">
                  <v:imagedata r:id="rId49" o:title=""/>
                </v:shape>
                <v:shape id="Picture 39" o:spid="_x0000_s1063" type="#_x0000_t75" style="position:absolute;left:2602;top:13;width:2340;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">
                  <v:imagedata r:id="rId50" o:title=""/>
                </v:shape>
                <v:shape id="Freeform 38" o:spid="_x0000_s1064" style="position:absolute;left:2626;top:23;width:2273;height:3587;visibility:visible;mso-wrap-style:square;v-text-anchor:top" coordsize="2273,3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" path="m2272,3359r,-3132l2260,155,2228,93,2179,43,2117,11,2045,,227,,155,11,93,43,44,93,11,155,,227,,3359r11,72l44,3493r49,49l155,3574r72,12l2045,3586r72,-12l2179,3542r49,-49l2260,3431r12,-72xe" fillcolor="#f9dbce" stroked="f">
                  <v:path arrowok="t" o:connecttype="custom" o:connectlocs="2272,3383;2272,251;2260,179;2228,117;2179,67;2117,35;2045,24;227,24;155,35;93,67;44,117;11,179;0,251;0,3383;11,3455;44,3517;93,3566;155,3598;227,3610;2045,3610;2117,3598;2179,3566;2228,3517;2260,3455;2272,3383" o:connectangles="0,0,0,0,0,0,0,0,0,0,0,0,0,0,0,0,0,0,0,0,0,0,0,0,0"/>
                </v:shape>
                <v:shape id="Picture 37" o:spid="_x0000_s1065" type="#_x0000_t75" style="position:absolute;left:2796;top:960;width:1916;height: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">
                  <v:imagedata r:id="rId51" o:title=""/>
                </v:shape>
                <v:shape id="Picture 36" o:spid="_x0000_s1066" type="#_x0000_t75" style="position:absolute;left:2937;top:993;width:1683;height: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">
                  <v:imagedata r:id="rId52" o:title=""/>
                </v:shape>
                <v:shape id="Picture 35" o:spid="_x0000_s1067" type="#_x0000_t75" style="position:absolute;left:2844;top:983;width:1818;height: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">
                  <v:imagedata r:id="rId53" o:title=""/>
                </v:shape>
                <v:shape id="Picture 34" o:spid="_x0000_s1068" type="#_x0000_t75" style="position:absolute;left:2783;top:1881;width:1992;height:1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">
                  <v:imagedata r:id="rId54" o:title=""/>
                </v:shape>
                <v:shape id="Picture 33" o:spid="_x0000_s1069" type="#_x0000_t75" style="position:absolute;left:2794;top:2031;width:1916;height:1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">
                  <v:imagedata r:id="rId55" o:title=""/>
                </v:shape>
                <v:shape id="Picture 32" o:spid="_x0000_s1070" type="#_x0000_t75" style="position:absolute;left:2843;top:1905;width:1818;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">
                  <v:imagedata r:id="rId56" o:title=""/>
                </v:shape>
                <v:line id="Line 31" o:spid="_x0000_s1071" style="position:absolute;visibility:visible;mso-wrap-style:square" from="2350,1817" to="2837,2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" strokecolor="#eb2424" strokeweight=".19472mm"/>
                <v:shape id="Freeform 30" o:spid="_x0000_s1072" style="position:absolute;left:2747;top:2502;width:91;height:103;visibility:visible;mso-wrap-style:square;v-text-anchor:top" coordsize="91,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" path="m88,r2,102l,54e" filled="f" strokecolor="#eb2424" strokeweight=".19472mm">
                  <v:path arrowok="t" o:connecttype="custom" o:connectlocs="88,2502;90,2604;0,2556" o:connectangles="0,0,0"/>
                </v:shape>
                <v:line id="Line 29" o:spid="_x0000_s1073" style="position:absolute;visibility:visible;mso-wrap-style:square" from="2350,3158" to="2931,3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" strokecolor="#eb2424" strokeweight=".19472mm"/>
                <v:shape id="Freeform 28" o:spid="_x0000_s1074" style="position:absolute;left:2853;top:1490;width:98;height:101;visibility:visible;mso-wrap-style:square;v-text-anchor:top" coordsize="9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" path="m97,100l77,,,67e" filled="f" strokecolor="#eb2424" strokeweight=".19472mm">
                  <v:path arrowok="t" o:connecttype="custom" o:connectlocs="97,1590;77,1490;0,1557" o:connectangles="0,0,0"/>
                </v:shape>
                <v:shape id="Picture 27" o:spid="_x0000_s1075" type="#_x0000_t75" style="position:absolute;left:5020;width:2357;height:3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">
                  <v:imagedata r:id="rId57" o:title=""/>
                </v:shape>
                <v:shape id="Freeform 26" o:spid="_x0000_s1076" style="position:absolute;left:5069;top:23;width:2273;height:3587;visibility:visible;mso-wrap-style:square;v-text-anchor:top" coordsize="2273,3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" path="m2273,3359r,-3132l2261,155,2229,93,2180,43,2117,11,2045,,228,,156,11,93,43,44,93,12,155,,227,,3359r12,72l44,3493r49,49l156,3574r72,12l2045,3586r72,-12l2180,3542r49,-49l2261,3431r12,-72xe" fillcolor="#f9dbce" stroked="f">
                  <v:path arrowok="t" o:connecttype="custom" o:connectlocs="2273,3383;2273,251;2261,179;2229,117;2180,67;2117,35;2045,24;228,24;156,35;93,67;44,117;12,179;0,251;0,3383;12,3455;44,3517;93,3566;156,3598;228,3610;2045,3610;2117,3598;2180,3566;2229,3517;2261,3455;2273,3383" o:connectangles="0,0,0,0,0,0,0,0,0,0,0,0,0,0,0,0,0,0,0,0,0,0,0,0,0"/>
                </v:shape>
                <v:shape id="Picture 25" o:spid="_x0000_s1077" type="#_x0000_t75" style="position:absolute;left:5211;top:1090;width:2043;height: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">
                  <v:imagedata r:id="rId58" o:title=""/>
                </v:shape>
                <v:shape id="Picture 24" o:spid="_x0000_s1078" type="#_x0000_t75" style="position:absolute;left:5251;top:1705;width:1918;height:1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">
                  <v:imagedata r:id="rId59" o:title=""/>
                </v:shape>
                <v:shape id="Picture 23" o:spid="_x0000_s1079" type="#_x0000_t75" style="position:absolute;left:5301;top:1112;width:1818;height:2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">
                  <v:imagedata r:id="rId60" o:title=""/>
                </v:shape>
                <v:line id="Line 22" o:spid="_x0000_s1080" style="position:absolute;visibility:visible;mso-wrap-style:square" from="4598,1458" to="5261,1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" strokecolor="#2aa6de" strokeweight=".19472mm"/>
                <v:shape id="Freeform 21" o:spid="_x0000_s1081" style="position:absolute;left:5161;top:1584;width:100;height:99;visibility:visible;mso-wrap-style:square;v-text-anchor:top" coordsize="10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" path="m30,l99,75,,98e" filled="f" strokecolor="#2aa6de" strokeweight=".19472mm">
                  <v:path arrowok="t" o:connecttype="custom" o:connectlocs="30,1585;99,1660;0,1683" o:connectangles="0,0,0"/>
                </v:shape>
                <v:line id="Line 20" o:spid="_x0000_s1082" style="position:absolute;visibility:visible;mso-wrap-style:square" from="4598,2319" to="5261,2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" strokecolor="#2aa6de" strokeweight=".19472mm"/>
                <v:shape id="Freeform 19" o:spid="_x0000_s1083" style="position:absolute;left:5163;top:2128;width:98;height:101;visibility:visible;mso-wrap-style:square;v-text-anchor:top" coordsize="9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" path="m24,100l98,30,,e" filled="f" strokecolor="#2aa6de" strokeweight=".19472mm">
                  <v:path arrowok="t" o:connecttype="custom" o:connectlocs="24,2228;98,2158;0,2128" o:connectangles="0,0,0"/>
                </v:shape>
                <v:line id="Line 18" o:spid="_x0000_s1084" style="position:absolute;visibility:visible;mso-wrap-style:square" from="2350,3158" to="2925,3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" strokecolor="#eb2424" strokeweight=".19472mm"/>
                <v:shape id="Freeform 17" o:spid="_x0000_s1085" style="position:absolute;left:2823;top:2865;width:102;height:93;visibility:visible;mso-wrap-style:square;v-text-anchor:top" coordsize="1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" path="m46,92l102,7,,e" filled="f" strokecolor="#eb2424" strokeweight=".19472mm">
                  <v:path arrowok="t" o:connecttype="custom" o:connectlocs="46,2957;102,2872;0,2865" o:connectangles="0,0,0"/>
                </v:shape>
                <v:shape id="Freeform 16" o:spid="_x0000_s1086" style="position:absolute;left:2743;top:2562;width:89;height:103;visibility:visible;mso-wrap-style:square;v-text-anchor:top" coordsize="89,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" path="m,l88,52,,103e" filled="f" strokecolor="#eb2424" strokeweight=".19472mm">
                  <v:path arrowok="t" o:connecttype="custom" o:connectlocs="0,2562;88,2614;0,2665" o:connectangles="0,0,0"/>
                </v:shape>
                <v:line id="Line 15" o:spid="_x0000_s1087" style="position:absolute;visibility:visible;mso-wrap-style:square" from="2251,1219" to="2924,1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" strokecolor="#eb2424" strokeweight=".19472mm"/>
                <v:shape id="Freeform 14" o:spid="_x0000_s1088" style="position:absolute;left:2835;top:1167;width:89;height:103;visibility:visible;mso-wrap-style:square;v-text-anchor:top" coordsize="89,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" path="m,l88,51,,102e" filled="f" strokecolor="#eb2424" strokeweight=".19472mm">
                  <v:path arrowok="t" o:connecttype="custom" o:connectlocs="0,1168;88,1219;0,1270" o:connectangles="0,0,0"/>
                </v:shape>
                <v:line id="Line 13" o:spid="_x0000_s1089" style="position:absolute;visibility:visible;mso-wrap-style:square" from="2365,3238" to="5273,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" strokecolor="#2aa6de" strokeweight=".19472mm"/>
                <v:shape id="Freeform 12" o:spid="_x0000_s1090" style="position:absolute;left:5185;top:3186;width:89;height:103;visibility:visible;mso-wrap-style:square;v-text-anchor:top" coordsize="89,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" path="m,l88,52,,103e" filled="f" strokecolor="#2aa6de" strokeweight=".19472mm">
                  <v:path arrowok="t" o:connecttype="custom" o:connectlocs="0,3186;88,3238;0,3289" o:connectangles="0,0,0"/>
                </v:shape>
                <v:shape id="Text Box 11" o:spid="_x0000_s1091" type="#_x0000_t202" style="position:absolute;left:168;top:244;width:2225;height:1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79DAD845" w14:textId="77777777" w:rsidR="00E54878" w:rsidRDefault="00A354C1">
                        <w:pPr>
                          <w:spacing w:line="182" w:lineRule="auto"/>
                          <w:ind w:right="18"/>
                          <w:jc w:val="center"/>
                          <w:rPr>
                            <w:b/>
                            <w:sz w:val="17"/>
                          </w:rPr>
                        </w:pPr>
                        <w:r>
                          <w:rPr>
                            <w:b/>
                            <w:color w:val="231F20"/>
                            <w:w w:val="105"/>
                            <w:sz w:val="17"/>
                          </w:rPr>
                          <w:t xml:space="preserve">Faculty of </w:t>
                        </w:r>
                        <w:r>
                          <w:rPr>
                            <w:b/>
                            <w:color w:val="231F20"/>
                            <w:spacing w:val="-3"/>
                            <w:w w:val="105"/>
                            <w:sz w:val="17"/>
                          </w:rPr>
                          <w:t xml:space="preserve">International </w:t>
                        </w:r>
                        <w:r>
                          <w:rPr>
                            <w:b/>
                            <w:color w:val="231F20"/>
                            <w:w w:val="105"/>
                            <w:sz w:val="17"/>
                          </w:rPr>
                          <w:t>Resource Sciences</w:t>
                        </w:r>
                      </w:p>
                      <w:p w14:paraId="79DAD846" w14:textId="77777777" w:rsidR="00E54878" w:rsidRDefault="00A354C1">
                        <w:pPr>
                          <w:spacing w:before="146" w:line="184" w:lineRule="auto"/>
                          <w:ind w:right="89"/>
                          <w:jc w:val="center"/>
                          <w:rPr>
                            <w:sz w:val="14"/>
                          </w:rPr>
                        </w:pPr>
                        <w:proofErr w:type="spellStart"/>
                        <w:r>
                          <w:rPr>
                            <w:color w:val="231F20"/>
                            <w:w w:val="105"/>
                            <w:sz w:val="14"/>
                          </w:rPr>
                          <w:t>Dept.of</w:t>
                        </w:r>
                        <w:proofErr w:type="spellEnd"/>
                        <w:r>
                          <w:rPr>
                            <w:color w:val="231F20"/>
                            <w:w w:val="105"/>
                            <w:sz w:val="14"/>
                          </w:rPr>
                          <w:t xml:space="preserve"> Resource Policy Management</w:t>
                        </w:r>
                      </w:p>
                    </w:txbxContent>
                  </v:textbox>
                </v:shape>
                <v:shape id="Text Box 10" o:spid="_x0000_s1092" type="#_x0000_t202" style="position:absolute;left:2971;top:420;width:1604;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79DAD847" w14:textId="77777777" w:rsidR="00E54878" w:rsidRDefault="00A354C1">
                        <w:pPr>
                          <w:spacing w:line="265" w:lineRule="exact"/>
                          <w:rPr>
                            <w:b/>
                            <w:sz w:val="17"/>
                          </w:rPr>
                        </w:pPr>
                        <w:r>
                          <w:rPr>
                            <w:b/>
                            <w:color w:val="231F20"/>
                            <w:w w:val="105"/>
                            <w:sz w:val="17"/>
                          </w:rPr>
                          <w:t>Master's</w:t>
                        </w:r>
                        <w:r>
                          <w:rPr>
                            <w:b/>
                            <w:color w:val="231F20"/>
                            <w:spacing w:val="-18"/>
                            <w:w w:val="105"/>
                            <w:sz w:val="17"/>
                          </w:rPr>
                          <w:t xml:space="preserve"> </w:t>
                        </w:r>
                        <w:r>
                          <w:rPr>
                            <w:b/>
                            <w:color w:val="231F20"/>
                            <w:w w:val="105"/>
                            <w:sz w:val="17"/>
                          </w:rPr>
                          <w:t>Courses</w:t>
                        </w:r>
                      </w:p>
                    </w:txbxContent>
                  </v:textbox>
                </v:shape>
                <v:shape id="Text Box 9" o:spid="_x0000_s1093" type="#_x0000_t202" style="position:absolute;left:5459;top:420;width:1510;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79DAD848" w14:textId="77777777" w:rsidR="00E54878" w:rsidRDefault="00A354C1">
                        <w:pPr>
                          <w:spacing w:line="265" w:lineRule="exact"/>
                          <w:rPr>
                            <w:b/>
                            <w:sz w:val="17"/>
                          </w:rPr>
                        </w:pPr>
                        <w:r>
                          <w:rPr>
                            <w:b/>
                            <w:color w:val="231F20"/>
                            <w:w w:val="105"/>
                            <w:sz w:val="17"/>
                          </w:rPr>
                          <w:t>Doctoral Course</w:t>
                        </w:r>
                      </w:p>
                    </w:txbxContent>
                  </v:textbox>
                </v:shape>
                <v:shape id="Text Box 8" o:spid="_x0000_s1094" type="#_x0000_t202" style="position:absolute;left:3130;top:1121;width:1268;height: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79DAD849" w14:textId="77777777" w:rsidR="00E54878" w:rsidRDefault="00A354C1">
                        <w:pPr>
                          <w:spacing w:line="184" w:lineRule="auto"/>
                          <w:ind w:right="1" w:firstLine="119"/>
                          <w:rPr>
                            <w:sz w:val="14"/>
                          </w:rPr>
                        </w:pPr>
                        <w:r>
                          <w:rPr>
                            <w:color w:val="231F20"/>
                            <w:w w:val="105"/>
                            <w:sz w:val="14"/>
                          </w:rPr>
                          <w:t>Dept. of Earth Resource Science</w:t>
                        </w:r>
                      </w:p>
                    </w:txbxContent>
                  </v:textbox>
                </v:shape>
                <v:shape id="Text Box 7" o:spid="_x0000_s1095" type="#_x0000_t202" style="position:absolute;left:37;top:1689;width:2912;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79DAD84A" w14:textId="77777777" w:rsidR="00E54878" w:rsidRDefault="00A354C1">
                        <w:pPr>
                          <w:spacing w:line="278" w:lineRule="exact"/>
                          <w:ind w:left="8" w:right="624"/>
                          <w:jc w:val="center"/>
                          <w:rPr>
                            <w:rFonts w:ascii="Calibri"/>
                            <w:sz w:val="14"/>
                          </w:rPr>
                        </w:pPr>
                        <w:proofErr w:type="spellStart"/>
                        <w:r>
                          <w:rPr>
                            <w:color w:val="231F20"/>
                            <w:w w:val="105"/>
                            <w:sz w:val="14"/>
                          </w:rPr>
                          <w:t>Dept.of</w:t>
                        </w:r>
                        <w:proofErr w:type="spellEnd"/>
                        <w:r>
                          <w:rPr>
                            <w:color w:val="231F20"/>
                            <w:w w:val="105"/>
                            <w:sz w:val="14"/>
                          </w:rPr>
                          <w:t xml:space="preserve"> </w:t>
                        </w:r>
                        <w:r>
                          <w:rPr>
                            <w:rFonts w:ascii="Calibri"/>
                            <w:color w:val="231F20"/>
                            <w:w w:val="105"/>
                            <w:sz w:val="14"/>
                          </w:rPr>
                          <w:t>Earth Resource Science</w:t>
                        </w:r>
                      </w:p>
                      <w:p w14:paraId="79DAD84B" w14:textId="77777777" w:rsidR="00E54878" w:rsidRDefault="00A354C1">
                        <w:pPr>
                          <w:spacing w:before="170" w:line="271" w:lineRule="exact"/>
                          <w:ind w:left="8" w:right="620"/>
                          <w:jc w:val="center"/>
                          <w:rPr>
                            <w:sz w:val="13"/>
                          </w:rPr>
                        </w:pPr>
                        <w:proofErr w:type="spellStart"/>
                        <w:r>
                          <w:rPr>
                            <w:color w:val="231F20"/>
                            <w:sz w:val="13"/>
                          </w:rPr>
                          <w:t>Dept.of</w:t>
                        </w:r>
                        <w:proofErr w:type="spellEnd"/>
                        <w:r>
                          <w:rPr>
                            <w:color w:val="231F20"/>
                            <w:sz w:val="13"/>
                          </w:rPr>
                          <w:t xml:space="preserve"> Earth Resource</w:t>
                        </w:r>
                      </w:p>
                      <w:p w14:paraId="79DAD84C" w14:textId="77777777" w:rsidR="00E54878" w:rsidRDefault="00A354C1">
                        <w:pPr>
                          <w:tabs>
                            <w:tab w:val="left" w:pos="2617"/>
                          </w:tabs>
                          <w:spacing w:line="233" w:lineRule="exact"/>
                          <w:rPr>
                            <w:rFonts w:ascii="Times New Roman"/>
                            <w:sz w:val="13"/>
                          </w:rPr>
                        </w:pPr>
                        <w:proofErr w:type="gramStart"/>
                        <w:r>
                          <w:rPr>
                            <w:color w:val="231F20"/>
                            <w:sz w:val="13"/>
                          </w:rPr>
                          <w:t>Engineering  and</w:t>
                        </w:r>
                        <w:proofErr w:type="gramEnd"/>
                        <w:r>
                          <w:rPr>
                            <w:color w:val="231F20"/>
                            <w:spacing w:val="-23"/>
                            <w:sz w:val="13"/>
                          </w:rPr>
                          <w:t xml:space="preserve"> </w:t>
                        </w:r>
                        <w:r>
                          <w:rPr>
                            <w:color w:val="231F20"/>
                            <w:sz w:val="13"/>
                          </w:rPr>
                          <w:t xml:space="preserve">Environmental  </w:t>
                        </w:r>
                        <w:r>
                          <w:rPr>
                            <w:color w:val="231F20"/>
                            <w:spacing w:val="-6"/>
                            <w:sz w:val="13"/>
                          </w:rPr>
                          <w:t xml:space="preserve"> </w:t>
                        </w:r>
                        <w:r>
                          <w:rPr>
                            <w:rFonts w:ascii="Times New Roman"/>
                            <w:color w:val="231F20"/>
                            <w:w w:val="101"/>
                            <w:sz w:val="13"/>
                            <w:u w:val="single" w:color="EB2424"/>
                          </w:rPr>
                          <w:t xml:space="preserve"> </w:t>
                        </w:r>
                        <w:r>
                          <w:rPr>
                            <w:rFonts w:ascii="Times New Roman"/>
                            <w:color w:val="231F20"/>
                            <w:sz w:val="13"/>
                            <w:u w:val="single" w:color="EB2424"/>
                          </w:rPr>
                          <w:tab/>
                        </w:r>
                      </w:p>
                      <w:p w14:paraId="79DAD84D" w14:textId="77777777" w:rsidR="00E54878" w:rsidRDefault="00A354C1">
                        <w:pPr>
                          <w:spacing w:line="215" w:lineRule="exact"/>
                          <w:ind w:left="8" w:right="621"/>
                          <w:jc w:val="center"/>
                          <w:rPr>
                            <w:sz w:val="13"/>
                          </w:rPr>
                        </w:pPr>
                        <w:r>
                          <w:rPr>
                            <w:color w:val="231F20"/>
                            <w:sz w:val="13"/>
                          </w:rPr>
                          <w:t>Science</w:t>
                        </w:r>
                      </w:p>
                    </w:txbxContent>
                  </v:textbox>
                </v:shape>
                <v:shape id="Text Box 6" o:spid="_x0000_s1096" type="#_x0000_t202" style="position:absolute;left:2989;top:2265;width:1569;height: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79DAD84E" w14:textId="77777777" w:rsidR="00E54878" w:rsidRDefault="00A354C1">
                        <w:pPr>
                          <w:spacing w:line="184" w:lineRule="auto"/>
                          <w:ind w:right="18"/>
                          <w:jc w:val="center"/>
                          <w:rPr>
                            <w:sz w:val="14"/>
                          </w:rPr>
                        </w:pPr>
                        <w:r>
                          <w:rPr>
                            <w:color w:val="231F20"/>
                            <w:w w:val="105"/>
                            <w:sz w:val="14"/>
                          </w:rPr>
                          <w:t>Dept. of Earth Resource</w:t>
                        </w:r>
                        <w:r>
                          <w:rPr>
                            <w:color w:val="231F20"/>
                            <w:spacing w:val="-14"/>
                            <w:w w:val="105"/>
                            <w:sz w:val="14"/>
                          </w:rPr>
                          <w:t xml:space="preserve"> </w:t>
                        </w:r>
                        <w:r>
                          <w:rPr>
                            <w:color w:val="231F20"/>
                            <w:w w:val="105"/>
                            <w:sz w:val="14"/>
                          </w:rPr>
                          <w:t>Engineering and</w:t>
                        </w:r>
                        <w:r>
                          <w:rPr>
                            <w:color w:val="231F20"/>
                            <w:spacing w:val="-5"/>
                            <w:w w:val="105"/>
                            <w:sz w:val="14"/>
                          </w:rPr>
                          <w:t xml:space="preserve"> </w:t>
                        </w:r>
                        <w:r>
                          <w:rPr>
                            <w:color w:val="231F20"/>
                            <w:w w:val="105"/>
                            <w:sz w:val="14"/>
                          </w:rPr>
                          <w:t>Environmental</w:t>
                        </w:r>
                      </w:p>
                      <w:p w14:paraId="79DAD84F" w14:textId="77777777" w:rsidR="00E54878" w:rsidRDefault="00A354C1">
                        <w:pPr>
                          <w:spacing w:line="231" w:lineRule="exact"/>
                          <w:ind w:right="19"/>
                          <w:jc w:val="center"/>
                          <w:rPr>
                            <w:sz w:val="14"/>
                          </w:rPr>
                        </w:pPr>
                        <w:r>
                          <w:rPr>
                            <w:color w:val="231F20"/>
                            <w:w w:val="105"/>
                            <w:sz w:val="14"/>
                          </w:rPr>
                          <w:t>Science</w:t>
                        </w:r>
                      </w:p>
                    </w:txbxContent>
                  </v:textbox>
                </v:shape>
                <v:shape id="Text Box 5" o:spid="_x0000_s1097" type="#_x0000_t202" style="position:absolute;left:5389;top:1822;width:1663;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79DAD850" w14:textId="77777777" w:rsidR="00E54878" w:rsidRDefault="00A354C1">
                        <w:pPr>
                          <w:spacing w:line="180" w:lineRule="auto"/>
                          <w:ind w:right="18" w:hanging="1"/>
                          <w:jc w:val="center"/>
                          <w:rPr>
                            <w:sz w:val="13"/>
                          </w:rPr>
                        </w:pPr>
                        <w:r>
                          <w:rPr>
                            <w:color w:val="231F20"/>
                            <w:sz w:val="13"/>
                          </w:rPr>
                          <w:t xml:space="preserve">Dept. of Geosciences, </w:t>
                        </w:r>
                        <w:proofErr w:type="spellStart"/>
                        <w:r>
                          <w:rPr>
                            <w:color w:val="231F20"/>
                            <w:sz w:val="13"/>
                          </w:rPr>
                          <w:t>Geotechnology</w:t>
                        </w:r>
                        <w:proofErr w:type="spellEnd"/>
                        <w:r>
                          <w:rPr>
                            <w:color w:val="231F20"/>
                            <w:sz w:val="13"/>
                          </w:rPr>
                          <w:t>, and Materials Engineering For Resources</w:t>
                        </w:r>
                      </w:p>
                    </w:txbxContent>
                  </v:textbox>
                </v:shape>
                <v:shape id="Text Box 4" o:spid="_x0000_s1098" type="#_x0000_t202" style="position:absolute;left:368;top:3203;width:1798;height: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79DAD851" w14:textId="77777777" w:rsidR="00E54878" w:rsidRDefault="00A354C1">
                        <w:pPr>
                          <w:spacing w:line="199" w:lineRule="exact"/>
                          <w:rPr>
                            <w:sz w:val="13"/>
                          </w:rPr>
                        </w:pPr>
                        <w:r>
                          <w:rPr>
                            <w:color w:val="231F20"/>
                            <w:sz w:val="13"/>
                          </w:rPr>
                          <w:t>Foreign student acceptance</w:t>
                        </w:r>
                      </w:p>
                    </w:txbxContent>
                  </v:textbox>
                </v:shape>
                <w10:anchorlock/>
              </v:group>
            </w:pict>
          </mc:Fallback>
        </mc:AlternateContent>
      </w:r>
      <w:r>
        <w:rPr>
          <w:sz w:val="20"/>
        </w:rPr>
        <w:tab/>
      </w:r>
      <w:r>
        <w:rPr>
          <w:noProof/>
          <w:position w:val="17"/>
          <w:sz w:val="20"/>
          <w:lang w:eastAsia="ja-JP"/>
        </w:rPr>
        <mc:AlternateContent>
          <mc:Choice Requires="wps">
            <w:drawing>
              <wp:inline distT="0" distB="0" distL="0" distR="0" wp14:anchorId="79DAD831" wp14:editId="79DAD832">
                <wp:extent cx="4396105" cy="883920"/>
                <wp:effectExtent l="5715" t="6985" r="8255" b="1397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105" cy="883920"/>
                        </a:xfrm>
                        <a:prstGeom prst="rect">
                          <a:avLst/>
                        </a:prstGeom>
                        <a:solidFill>
                          <a:srgbClr val="FBE8D8"/>
                        </a:solidFill>
                        <a:ln w="9347">
                          <a:solidFill>
                            <a:srgbClr val="231F20"/>
                          </a:solidFill>
                          <a:prstDash val="solid"/>
                          <a:miter lim="800000"/>
                          <a:headEnd/>
                          <a:tailEnd/>
                        </a:ln>
                      </wps:spPr>
                      <wps:txbx>
                        <w:txbxContent>
                          <w:p w14:paraId="79DAD852" w14:textId="77777777" w:rsidR="00E54878" w:rsidRDefault="00A354C1">
                            <w:pPr>
                              <w:spacing w:before="80" w:line="399" w:lineRule="exact"/>
                              <w:ind w:left="98"/>
                              <w:rPr>
                                <w:b/>
                                <w:sz w:val="17"/>
                              </w:rPr>
                            </w:pPr>
                            <w:r>
                              <w:rPr>
                                <w:b/>
                                <w:color w:val="77787B"/>
                                <w:w w:val="105"/>
                                <w:sz w:val="17"/>
                              </w:rPr>
                              <w:t>【Leading Program for Doctorate Degree】</w:t>
                            </w:r>
                          </w:p>
                          <w:p w14:paraId="79DAD853" w14:textId="77777777" w:rsidR="00E54878" w:rsidRDefault="00A354C1" w:rsidP="00041AB1">
                            <w:pPr>
                              <w:pStyle w:val="a3"/>
                              <w:spacing w:before="90" w:line="140" w:lineRule="exact"/>
                              <w:ind w:left="96" w:right="221"/>
                            </w:pPr>
                            <w:r>
                              <w:rPr>
                                <w:color w:val="77787B"/>
                              </w:rPr>
                              <w:t xml:space="preserve">The New Frontier Leader Program for Rare-metals and Resources has been newly launched as part of the Graduate School of </w:t>
                            </w:r>
                            <w:proofErr w:type="spellStart"/>
                            <w:r>
                              <w:rPr>
                                <w:color w:val="77787B"/>
                              </w:rPr>
                              <w:t>lnternational</w:t>
                            </w:r>
                            <w:proofErr w:type="spellEnd"/>
                            <w:r>
                              <w:rPr>
                                <w:color w:val="77787B"/>
                              </w:rPr>
                              <w:t xml:space="preserve"> Resource Sciences. It aims to train and provide global leaders in the earth resources industry with industry expertise and skills. The 5 year program consists of 2 courses "Earth Resource Science" and "Resource Development and</w:t>
                            </w:r>
                            <w:r>
                              <w:rPr>
                                <w:color w:val="77787B"/>
                                <w:spacing w:val="26"/>
                              </w:rPr>
                              <w:t xml:space="preserve"> </w:t>
                            </w:r>
                            <w:r>
                              <w:rPr>
                                <w:color w:val="77787B"/>
                              </w:rPr>
                              <w:t>Processing."</w:t>
                            </w:r>
                          </w:p>
                        </w:txbxContent>
                      </wps:txbx>
                      <wps:bodyPr rot="0" vert="horz" wrap="square" lIns="0" tIns="0" rIns="0" bIns="0" anchor="t" anchorCtr="0" upright="1">
                        <a:noAutofit/>
                      </wps:bodyPr>
                    </wps:wsp>
                  </a:graphicData>
                </a:graphic>
              </wp:inline>
            </w:drawing>
          </mc:Choice>
          <mc:Fallback>
            <w:pict>
              <v:shape w14:anchorId="79DAD831" id="Text Box 2" o:spid="_x0000_s1099" type="#_x0000_t202" style="width:346.15pt;height:6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" fillcolor="#fbe8d8" strokecolor="#231f20" strokeweight=".25964mm">
                <v:textbox inset="0,0,0,0">
                  <w:txbxContent>
                    <w:p w14:paraId="79DAD852" w14:textId="77777777" w:rsidR="00E54878" w:rsidRDefault="00A354C1">
                      <w:pPr>
                        <w:spacing w:before="80" w:line="399" w:lineRule="exact"/>
                        <w:ind w:left="98"/>
                        <w:rPr>
                          <w:b/>
                          <w:sz w:val="17"/>
                        </w:rPr>
                      </w:pPr>
                      <w:r>
                        <w:rPr>
                          <w:b/>
                          <w:color w:val="77787B"/>
                          <w:w w:val="105"/>
                          <w:sz w:val="17"/>
                        </w:rPr>
                        <w:t>【Leading Program for Doctorate Degree】</w:t>
                      </w:r>
                    </w:p>
                    <w:p w14:paraId="79DAD853" w14:textId="77777777" w:rsidR="00E54878" w:rsidRDefault="00A354C1" w:rsidP="00041AB1">
                      <w:pPr>
                        <w:pStyle w:val="a3"/>
                        <w:spacing w:before="90" w:line="140" w:lineRule="exact"/>
                        <w:ind w:left="96" w:right="221"/>
                      </w:pPr>
                      <w:r>
                        <w:rPr>
                          <w:color w:val="77787B"/>
                        </w:rPr>
                        <w:t xml:space="preserve">The New Frontier Leader Program for Rare-metals and Resources has been newly launched as part of the Graduate School of </w:t>
                      </w:r>
                      <w:proofErr w:type="spellStart"/>
                      <w:r>
                        <w:rPr>
                          <w:color w:val="77787B"/>
                        </w:rPr>
                        <w:t>lnternational</w:t>
                      </w:r>
                      <w:proofErr w:type="spellEnd"/>
                      <w:r>
                        <w:rPr>
                          <w:color w:val="77787B"/>
                        </w:rPr>
                        <w:t xml:space="preserve"> Resource Sciences. It aims to train and provide global leaders in the earth resources industry with industry expertise and skills. The 5 year program consists of 2 courses "Earth Resource Science" and "Resource Development and</w:t>
                      </w:r>
                      <w:r>
                        <w:rPr>
                          <w:color w:val="77787B"/>
                          <w:spacing w:val="26"/>
                        </w:rPr>
                        <w:t xml:space="preserve"> </w:t>
                      </w:r>
                      <w:r>
                        <w:rPr>
                          <w:color w:val="77787B"/>
                        </w:rPr>
                        <w:t>Processing."</w:t>
                      </w:r>
                    </w:p>
                  </w:txbxContent>
                </v:textbox>
                <w10:anchorlock/>
              </v:shape>
            </w:pict>
          </mc:Fallback>
        </mc:AlternateContent>
      </w:r>
    </w:p>
    <w:sectPr w:rsidR="00E54878">
      <w:type w:val="continuous"/>
      <w:pgSz w:w="16840" w:h="11910" w:orient="landscape"/>
      <w:pgMar w:top="700" w:right="700" w:bottom="280" w:left="4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919D9" w14:textId="77777777" w:rsidR="00BA531C" w:rsidRDefault="00BA531C" w:rsidP="00BA531C">
      <w:r>
        <w:separator/>
      </w:r>
    </w:p>
  </w:endnote>
  <w:endnote w:type="continuationSeparator" w:id="0">
    <w:p w14:paraId="3C64FD30" w14:textId="77777777" w:rsidR="00BA531C" w:rsidRDefault="00BA531C" w:rsidP="00BA5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メイリオ">
    <w:altName w:val="メイリオ"/>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D2853" w14:textId="77777777" w:rsidR="00BA531C" w:rsidRDefault="00BA531C" w:rsidP="00BA531C">
      <w:r>
        <w:separator/>
      </w:r>
    </w:p>
  </w:footnote>
  <w:footnote w:type="continuationSeparator" w:id="0">
    <w:p w14:paraId="60B60720" w14:textId="77777777" w:rsidR="00BA531C" w:rsidRDefault="00BA531C" w:rsidP="00BA531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QxNjcwNjcyNrdU0lEKTi0uzszPAykwrAUA0E46KywAAAA="/>
  </w:docVars>
  <w:rsids>
    <w:rsidRoot w:val="00E54878"/>
    <w:rsid w:val="00041AB1"/>
    <w:rsid w:val="004276A0"/>
    <w:rsid w:val="00A201E4"/>
    <w:rsid w:val="00A354C1"/>
    <w:rsid w:val="00BA531C"/>
    <w:rsid w:val="00C8703C"/>
    <w:rsid w:val="00E548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DAD7FF"/>
  <w15:docId w15:val="{3F4DDA39-8011-4BF4-B25A-F6072F34B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uiPriority w:val="1"/>
    <w:qFormat/>
    <w:rPr>
      <w:rFonts w:ascii="メイリオ" w:eastAsia="メイリオ" w:hAnsi="メイリオ" w:cs="メイリオ"/>
    </w:rPr>
  </w:style>
  <w:style w:type="paragraph" w:styleId="1">
    <w:name w:val="heading 1"/>
    <w:basedOn w:val="a"/>
    <w:uiPriority w:val="1"/>
    <w:qFormat/>
    <w:pPr>
      <w:ind w:left="238"/>
      <w:outlineLvl w:val="0"/>
    </w:pPr>
    <w:rPr>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13"/>
      <w:szCs w:val="13"/>
    </w:rPr>
  </w:style>
  <w:style w:type="paragraph" w:styleId="a4">
    <w:name w:val="List Paragraph"/>
    <w:basedOn w:val="a"/>
    <w:uiPriority w:val="1"/>
    <w:qFormat/>
  </w:style>
  <w:style w:type="paragraph" w:customStyle="1" w:styleId="TableParagraph">
    <w:name w:val="Table Paragraph"/>
    <w:basedOn w:val="a"/>
    <w:uiPriority w:val="1"/>
    <w:qFormat/>
    <w:pPr>
      <w:ind w:left="105"/>
    </w:pPr>
  </w:style>
  <w:style w:type="paragraph" w:styleId="a5">
    <w:name w:val="header"/>
    <w:basedOn w:val="a"/>
    <w:link w:val="a6"/>
    <w:uiPriority w:val="99"/>
    <w:unhideWhenUsed/>
    <w:rsid w:val="00BA531C"/>
    <w:pPr>
      <w:tabs>
        <w:tab w:val="center" w:pos="4252"/>
        <w:tab w:val="right" w:pos="8504"/>
      </w:tabs>
      <w:snapToGrid w:val="0"/>
    </w:pPr>
  </w:style>
  <w:style w:type="character" w:customStyle="1" w:styleId="a6">
    <w:name w:val="ヘッダー (文字)"/>
    <w:basedOn w:val="a0"/>
    <w:link w:val="a5"/>
    <w:uiPriority w:val="99"/>
    <w:rsid w:val="00BA531C"/>
    <w:rPr>
      <w:rFonts w:ascii="メイリオ" w:eastAsia="メイリオ" w:hAnsi="メイリオ" w:cs="メイリオ"/>
    </w:rPr>
  </w:style>
  <w:style w:type="paragraph" w:styleId="a7">
    <w:name w:val="footer"/>
    <w:basedOn w:val="a"/>
    <w:link w:val="a8"/>
    <w:uiPriority w:val="99"/>
    <w:unhideWhenUsed/>
    <w:rsid w:val="00BA531C"/>
    <w:pPr>
      <w:tabs>
        <w:tab w:val="center" w:pos="4252"/>
        <w:tab w:val="right" w:pos="8504"/>
      </w:tabs>
      <w:snapToGrid w:val="0"/>
    </w:pPr>
  </w:style>
  <w:style w:type="character" w:customStyle="1" w:styleId="a8">
    <w:name w:val="フッター (文字)"/>
    <w:basedOn w:val="a0"/>
    <w:link w:val="a7"/>
    <w:uiPriority w:val="99"/>
    <w:rsid w:val="00BA531C"/>
    <w:rPr>
      <w:rFonts w:ascii="メイリオ" w:eastAsia="メイリオ" w:hAnsi="メイリオ" w:cs="メイリオ"/>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endnotes" Target="endnotes.xml"/><Relationship Id="rId61" Type="http://schemas.openxmlformats.org/officeDocument/2006/relationships/fontTable" Target="fontTable.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11</Words>
  <Characters>2917</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graduate012</vt:lpstr>
    </vt:vector>
  </TitlesOfParts>
  <Company>Akita University</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012</dc:title>
  <dc:creator>jimu999</dc:creator>
  <cp:lastModifiedBy>INAGAKI Fumiaki</cp:lastModifiedBy>
  <cp:revision>2</cp:revision>
  <dcterms:created xsi:type="dcterms:W3CDTF">2020-10-20T06:50:00Z</dcterms:created>
  <dcterms:modified xsi:type="dcterms:W3CDTF">2020-10-20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27T00:00:00Z</vt:filetime>
  </property>
  <property fmtid="{D5CDD505-2E9C-101B-9397-08002B2CF9AE}" pid="3" name="Creator">
    <vt:lpwstr>Adobe Illustrator CS6 (Windows)</vt:lpwstr>
  </property>
  <property fmtid="{D5CDD505-2E9C-101B-9397-08002B2CF9AE}" pid="4" name="LastSaved">
    <vt:filetime>2019-08-02T00:00:00Z</vt:filetime>
  </property>
</Properties>
</file>